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85" w:type="dxa"/>
        <w:tblLayout w:type="fixed"/>
        <w:tblLook w:val="04A0" w:firstRow="1" w:lastRow="0" w:firstColumn="1" w:lastColumn="0" w:noHBand="0" w:noVBand="1"/>
      </w:tblPr>
      <w:tblGrid>
        <w:gridCol w:w="985"/>
        <w:gridCol w:w="900"/>
        <w:gridCol w:w="810"/>
        <w:gridCol w:w="1080"/>
        <w:gridCol w:w="1530"/>
        <w:gridCol w:w="1147"/>
        <w:gridCol w:w="1463"/>
        <w:gridCol w:w="810"/>
        <w:gridCol w:w="953"/>
        <w:gridCol w:w="1207"/>
      </w:tblGrid>
      <w:tr w:rsidR="00D235C6" w14:paraId="35582342" w14:textId="77777777" w:rsidTr="00C87944">
        <w:trPr>
          <w:trHeight w:val="559"/>
        </w:trPr>
        <w:tc>
          <w:tcPr>
            <w:tcW w:w="985" w:type="dxa"/>
            <w:vAlign w:val="center"/>
          </w:tcPr>
          <w:p w14:paraId="6D3769ED" w14:textId="77777777" w:rsidR="009A37D8" w:rsidRDefault="000B44EC" w:rsidP="00E81F0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4:30</w:t>
            </w:r>
          </w:p>
          <w:p w14:paraId="01E789D6" w14:textId="77777777" w:rsidR="000B44EC" w:rsidRDefault="000B44EC" w:rsidP="00E81F0F">
            <w:pPr>
              <w:jc w:val="center"/>
            </w:pPr>
            <w:r>
              <w:rPr>
                <w:rFonts w:hint="cs"/>
                <w:rtl/>
              </w:rPr>
              <w:t>05:30</w:t>
            </w:r>
          </w:p>
        </w:tc>
        <w:tc>
          <w:tcPr>
            <w:tcW w:w="900" w:type="dxa"/>
            <w:vAlign w:val="center"/>
          </w:tcPr>
          <w:p w14:paraId="2A9F770A" w14:textId="77777777" w:rsidR="009A37D8" w:rsidRDefault="000B44EC" w:rsidP="00E81F0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3:30</w:t>
            </w:r>
          </w:p>
          <w:p w14:paraId="42A67920" w14:textId="77777777" w:rsidR="000B44EC" w:rsidRDefault="000B44EC" w:rsidP="00E81F0F">
            <w:pPr>
              <w:jc w:val="center"/>
            </w:pPr>
            <w:r>
              <w:rPr>
                <w:rFonts w:hint="cs"/>
                <w:rtl/>
              </w:rPr>
              <w:t>04:30</w:t>
            </w:r>
          </w:p>
        </w:tc>
        <w:tc>
          <w:tcPr>
            <w:tcW w:w="810" w:type="dxa"/>
            <w:vAlign w:val="center"/>
          </w:tcPr>
          <w:p w14:paraId="07819DD7" w14:textId="77777777" w:rsidR="000B44EC" w:rsidRDefault="000B44EC" w:rsidP="00E81F0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2:30</w:t>
            </w:r>
          </w:p>
          <w:p w14:paraId="1290F316" w14:textId="77777777" w:rsidR="000B44EC" w:rsidRDefault="000B44EC" w:rsidP="00E81F0F">
            <w:pPr>
              <w:jc w:val="center"/>
            </w:pPr>
            <w:r>
              <w:rPr>
                <w:rFonts w:hint="cs"/>
                <w:rtl/>
              </w:rPr>
              <w:t>03:30</w:t>
            </w:r>
          </w:p>
        </w:tc>
        <w:tc>
          <w:tcPr>
            <w:tcW w:w="1080" w:type="dxa"/>
            <w:vAlign w:val="center"/>
          </w:tcPr>
          <w:p w14:paraId="5DCA4C63" w14:textId="77777777" w:rsidR="000B44EC" w:rsidRDefault="000B44EC" w:rsidP="00E81F0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1:30</w:t>
            </w:r>
          </w:p>
          <w:p w14:paraId="34E1510D" w14:textId="77777777" w:rsidR="000B44EC" w:rsidRDefault="000B44EC" w:rsidP="00E81F0F">
            <w:pPr>
              <w:jc w:val="center"/>
            </w:pPr>
            <w:r>
              <w:rPr>
                <w:rFonts w:hint="cs"/>
                <w:rtl/>
              </w:rPr>
              <w:t>02:30</w:t>
            </w:r>
          </w:p>
        </w:tc>
        <w:tc>
          <w:tcPr>
            <w:tcW w:w="1530" w:type="dxa"/>
            <w:vAlign w:val="center"/>
          </w:tcPr>
          <w:p w14:paraId="42EF2675" w14:textId="77777777" w:rsidR="000B44EC" w:rsidRDefault="000B44EC" w:rsidP="00E81F0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12:30</w:t>
            </w:r>
          </w:p>
          <w:p w14:paraId="6BA31BF6" w14:textId="77777777" w:rsidR="000B44EC" w:rsidRDefault="000B44EC" w:rsidP="00E81F0F">
            <w:pPr>
              <w:jc w:val="center"/>
            </w:pPr>
            <w:r>
              <w:rPr>
                <w:rFonts w:hint="cs"/>
                <w:rtl/>
              </w:rPr>
              <w:t>01:30</w:t>
            </w:r>
          </w:p>
        </w:tc>
        <w:tc>
          <w:tcPr>
            <w:tcW w:w="1147" w:type="dxa"/>
            <w:vAlign w:val="center"/>
          </w:tcPr>
          <w:p w14:paraId="6B7494D1" w14:textId="77777777" w:rsidR="009A37D8" w:rsidRDefault="000B44EC" w:rsidP="00E81F0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11:30</w:t>
            </w:r>
          </w:p>
          <w:p w14:paraId="727DF7DB" w14:textId="77777777" w:rsidR="000B44EC" w:rsidRDefault="000B44EC" w:rsidP="00E81F0F">
            <w:pPr>
              <w:jc w:val="center"/>
            </w:pPr>
            <w:r>
              <w:rPr>
                <w:rFonts w:hint="cs"/>
                <w:rtl/>
              </w:rPr>
              <w:t>12:30</w:t>
            </w:r>
          </w:p>
        </w:tc>
        <w:tc>
          <w:tcPr>
            <w:tcW w:w="1463" w:type="dxa"/>
            <w:vAlign w:val="center"/>
          </w:tcPr>
          <w:p w14:paraId="659A75FB" w14:textId="77777777" w:rsidR="009A37D8" w:rsidRDefault="000B44EC" w:rsidP="00E81F0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10:30</w:t>
            </w:r>
          </w:p>
          <w:p w14:paraId="71AD0DE6" w14:textId="77777777" w:rsidR="000B44EC" w:rsidRDefault="000B44EC" w:rsidP="00E81F0F">
            <w:pPr>
              <w:jc w:val="center"/>
            </w:pPr>
            <w:r>
              <w:rPr>
                <w:rFonts w:hint="cs"/>
                <w:rtl/>
              </w:rPr>
              <w:t>11:30</w:t>
            </w:r>
          </w:p>
        </w:tc>
        <w:tc>
          <w:tcPr>
            <w:tcW w:w="810" w:type="dxa"/>
            <w:vAlign w:val="center"/>
          </w:tcPr>
          <w:p w14:paraId="16FB2A17" w14:textId="77777777" w:rsidR="009A37D8" w:rsidRDefault="000B44EC" w:rsidP="00E81F0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9:30</w:t>
            </w:r>
          </w:p>
          <w:p w14:paraId="3C8A7FCF" w14:textId="77777777" w:rsidR="000B44EC" w:rsidRDefault="000B44EC" w:rsidP="00E81F0F">
            <w:pPr>
              <w:jc w:val="center"/>
            </w:pPr>
            <w:r>
              <w:rPr>
                <w:rFonts w:hint="cs"/>
                <w:rtl/>
              </w:rPr>
              <w:t>10:30</w:t>
            </w:r>
          </w:p>
        </w:tc>
        <w:tc>
          <w:tcPr>
            <w:tcW w:w="953" w:type="dxa"/>
            <w:vAlign w:val="center"/>
          </w:tcPr>
          <w:p w14:paraId="2855FEAB" w14:textId="77777777" w:rsidR="009A37D8" w:rsidRDefault="000B44EC" w:rsidP="00E81F0F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8:30</w:t>
            </w:r>
          </w:p>
          <w:p w14:paraId="0617B121" w14:textId="77777777" w:rsidR="000B44EC" w:rsidRDefault="000B44EC" w:rsidP="00E81F0F">
            <w:pPr>
              <w:jc w:val="center"/>
            </w:pPr>
            <w:r>
              <w:rPr>
                <w:rFonts w:hint="cs"/>
                <w:rtl/>
              </w:rPr>
              <w:t>09:30</w:t>
            </w:r>
          </w:p>
        </w:tc>
        <w:tc>
          <w:tcPr>
            <w:tcW w:w="1207" w:type="dxa"/>
          </w:tcPr>
          <w:p w14:paraId="55F2EBA5" w14:textId="77777777" w:rsidR="009A37D8" w:rsidRPr="00BF1DF9" w:rsidRDefault="00EF3099" w:rsidP="009A37D8">
            <w:pPr>
              <w:jc w:val="right"/>
              <w:rPr>
                <w:b/>
                <w:bCs/>
                <w:rtl/>
              </w:rPr>
            </w:pPr>
            <w:r w:rsidRPr="00BF1DF9">
              <w:rPr>
                <w:rFonts w:hint="cs"/>
                <w:b/>
                <w:bCs/>
                <w:rtl/>
              </w:rPr>
              <w:t>کاتژمێر</w:t>
            </w:r>
          </w:p>
          <w:p w14:paraId="6346FCAB" w14:textId="77777777" w:rsidR="00EF3099" w:rsidRPr="00BF1DF9" w:rsidRDefault="00EF3099" w:rsidP="009A37D8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رۆژ</w:t>
            </w:r>
          </w:p>
        </w:tc>
      </w:tr>
      <w:tr w:rsidR="00D235C6" w14:paraId="397C13C9" w14:textId="77777777" w:rsidTr="00C87944">
        <w:trPr>
          <w:trHeight w:val="334"/>
        </w:trPr>
        <w:tc>
          <w:tcPr>
            <w:tcW w:w="985" w:type="dxa"/>
            <w:shd w:val="clear" w:color="auto" w:fill="BFBFBF" w:themeFill="background1" w:themeFillShade="BF"/>
            <w:vAlign w:val="center"/>
          </w:tcPr>
          <w:p w14:paraId="114D6D7A" w14:textId="77777777" w:rsidR="009A37D8" w:rsidRDefault="009A37D8" w:rsidP="00E81F0F">
            <w:pPr>
              <w:jc w:val="center"/>
            </w:pP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626D9445" w14:textId="77777777" w:rsidR="009A37D8" w:rsidRDefault="009A37D8" w:rsidP="00E81F0F">
            <w:pPr>
              <w:jc w:val="center"/>
            </w:pP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20DE08B0" w14:textId="77777777" w:rsidR="009A37D8" w:rsidRDefault="009A37D8" w:rsidP="00E81F0F">
            <w:pPr>
              <w:jc w:val="center"/>
            </w:pP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010017D1" w14:textId="77777777" w:rsidR="009A37D8" w:rsidRDefault="009A37D8" w:rsidP="00E81F0F">
            <w:pPr>
              <w:jc w:val="center"/>
            </w:pPr>
          </w:p>
        </w:tc>
        <w:tc>
          <w:tcPr>
            <w:tcW w:w="1530" w:type="dxa"/>
            <w:shd w:val="clear" w:color="auto" w:fill="BFBFBF" w:themeFill="background1" w:themeFillShade="BF"/>
            <w:vAlign w:val="center"/>
          </w:tcPr>
          <w:p w14:paraId="7B9E5229" w14:textId="77777777" w:rsidR="009A37D8" w:rsidRDefault="009A37D8" w:rsidP="00E81F0F">
            <w:pPr>
              <w:jc w:val="center"/>
            </w:pPr>
          </w:p>
        </w:tc>
        <w:tc>
          <w:tcPr>
            <w:tcW w:w="1147" w:type="dxa"/>
            <w:shd w:val="clear" w:color="auto" w:fill="BFBFBF" w:themeFill="background1" w:themeFillShade="BF"/>
            <w:vAlign w:val="center"/>
          </w:tcPr>
          <w:p w14:paraId="03C2F9AB" w14:textId="77777777" w:rsidR="009A37D8" w:rsidRDefault="009A37D8" w:rsidP="00E81F0F">
            <w:pPr>
              <w:jc w:val="center"/>
            </w:pPr>
          </w:p>
        </w:tc>
        <w:tc>
          <w:tcPr>
            <w:tcW w:w="1463" w:type="dxa"/>
            <w:shd w:val="clear" w:color="auto" w:fill="BFBFBF" w:themeFill="background1" w:themeFillShade="BF"/>
            <w:vAlign w:val="center"/>
          </w:tcPr>
          <w:p w14:paraId="69F0BD0E" w14:textId="77777777" w:rsidR="009A37D8" w:rsidRDefault="009A37D8" w:rsidP="00E81F0F">
            <w:pPr>
              <w:jc w:val="center"/>
            </w:pP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5391BB2B" w14:textId="77777777" w:rsidR="009A37D8" w:rsidRDefault="009A37D8" w:rsidP="00E81F0F">
            <w:pPr>
              <w:jc w:val="center"/>
            </w:pPr>
          </w:p>
        </w:tc>
        <w:tc>
          <w:tcPr>
            <w:tcW w:w="953" w:type="dxa"/>
            <w:shd w:val="clear" w:color="auto" w:fill="BFBFBF" w:themeFill="background1" w:themeFillShade="BF"/>
            <w:vAlign w:val="center"/>
          </w:tcPr>
          <w:p w14:paraId="18C64ED8" w14:textId="77777777" w:rsidR="009A37D8" w:rsidRDefault="009A37D8" w:rsidP="00E81F0F">
            <w:pPr>
              <w:jc w:val="center"/>
            </w:pPr>
          </w:p>
        </w:tc>
        <w:tc>
          <w:tcPr>
            <w:tcW w:w="1207" w:type="dxa"/>
          </w:tcPr>
          <w:p w14:paraId="0ACB6F5E" w14:textId="77777777" w:rsidR="009A37D8" w:rsidRPr="00BF1DF9" w:rsidRDefault="00EF3099" w:rsidP="009A37D8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شەممە</w:t>
            </w:r>
          </w:p>
        </w:tc>
      </w:tr>
      <w:tr w:rsidR="002B3A12" w14:paraId="16F49B32" w14:textId="77777777" w:rsidTr="000C112A">
        <w:trPr>
          <w:trHeight w:val="288"/>
        </w:trPr>
        <w:tc>
          <w:tcPr>
            <w:tcW w:w="985" w:type="dxa"/>
            <w:vAlign w:val="center"/>
          </w:tcPr>
          <w:p w14:paraId="680FC70E" w14:textId="77777777" w:rsidR="002B3A12" w:rsidRDefault="002B3A12" w:rsidP="006B3B85">
            <w:pPr>
              <w:jc w:val="center"/>
            </w:pPr>
          </w:p>
        </w:tc>
        <w:tc>
          <w:tcPr>
            <w:tcW w:w="900" w:type="dxa"/>
            <w:vAlign w:val="center"/>
          </w:tcPr>
          <w:p w14:paraId="40545767" w14:textId="77777777" w:rsidR="002B3A12" w:rsidRDefault="002B3A12" w:rsidP="006B3B85">
            <w:pPr>
              <w:jc w:val="center"/>
            </w:pPr>
          </w:p>
        </w:tc>
        <w:tc>
          <w:tcPr>
            <w:tcW w:w="810" w:type="dxa"/>
            <w:vAlign w:val="center"/>
          </w:tcPr>
          <w:p w14:paraId="7EA9D2CC" w14:textId="77777777" w:rsidR="002B3A12" w:rsidRDefault="002B3A12" w:rsidP="006B3B85">
            <w:pPr>
              <w:jc w:val="center"/>
            </w:pPr>
          </w:p>
        </w:tc>
        <w:tc>
          <w:tcPr>
            <w:tcW w:w="1080" w:type="dxa"/>
            <w:vAlign w:val="center"/>
          </w:tcPr>
          <w:p w14:paraId="5408C7C8" w14:textId="06F41867" w:rsidR="002B3A12" w:rsidRPr="000D44FC" w:rsidRDefault="002B3A12" w:rsidP="006B3B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  <w:gridSpan w:val="3"/>
            <w:vAlign w:val="center"/>
          </w:tcPr>
          <w:p w14:paraId="23009B7F" w14:textId="6AD438BB" w:rsidR="002B3A12" w:rsidRPr="00E96CA3" w:rsidRDefault="002B3A12" w:rsidP="00E96C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ng. Management &amp; </w:t>
            </w:r>
            <w:r w:rsidRPr="00E96CA3">
              <w:rPr>
                <w:rFonts w:ascii="Times New Roman" w:hAnsi="Times New Roman" w:cs="Times New Roman"/>
                <w:sz w:val="20"/>
                <w:szCs w:val="20"/>
              </w:rPr>
              <w:t xml:space="preserve">Economy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-3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hrs</w:t>
            </w:r>
            <w:proofErr w:type="spellEnd"/>
          </w:p>
        </w:tc>
        <w:tc>
          <w:tcPr>
            <w:tcW w:w="1763" w:type="dxa"/>
            <w:gridSpan w:val="2"/>
            <w:vAlign w:val="center"/>
          </w:tcPr>
          <w:p w14:paraId="42E7E612" w14:textId="0D2718BB" w:rsidR="002B3A12" w:rsidRPr="000D44FC" w:rsidRDefault="002B3A12" w:rsidP="006B3B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7" w:type="dxa"/>
          </w:tcPr>
          <w:p w14:paraId="557224A4" w14:textId="77777777" w:rsidR="002B3A12" w:rsidRPr="00BF1DF9" w:rsidRDefault="002B3A12" w:rsidP="006B3B85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8220FB" w14:paraId="14D81E51" w14:textId="77777777" w:rsidTr="00C87944">
        <w:trPr>
          <w:trHeight w:val="272"/>
        </w:trPr>
        <w:tc>
          <w:tcPr>
            <w:tcW w:w="985" w:type="dxa"/>
            <w:vAlign w:val="center"/>
          </w:tcPr>
          <w:p w14:paraId="40F28B0E" w14:textId="77777777" w:rsidR="008220FB" w:rsidRDefault="008220FB" w:rsidP="008220FB">
            <w:pPr>
              <w:jc w:val="center"/>
            </w:pPr>
          </w:p>
        </w:tc>
        <w:tc>
          <w:tcPr>
            <w:tcW w:w="900" w:type="dxa"/>
            <w:vAlign w:val="center"/>
          </w:tcPr>
          <w:p w14:paraId="33CD7346" w14:textId="77777777" w:rsidR="008220FB" w:rsidRDefault="008220FB" w:rsidP="008220FB">
            <w:pPr>
              <w:jc w:val="center"/>
            </w:pPr>
          </w:p>
        </w:tc>
        <w:tc>
          <w:tcPr>
            <w:tcW w:w="810" w:type="dxa"/>
            <w:vAlign w:val="center"/>
          </w:tcPr>
          <w:p w14:paraId="6BCC2070" w14:textId="77777777" w:rsidR="008220FB" w:rsidRDefault="008220FB" w:rsidP="008220FB">
            <w:pPr>
              <w:jc w:val="center"/>
            </w:pPr>
          </w:p>
        </w:tc>
        <w:tc>
          <w:tcPr>
            <w:tcW w:w="2610" w:type="dxa"/>
            <w:gridSpan w:val="2"/>
            <w:tcBorders>
              <w:bottom w:val="single" w:sz="4" w:space="0" w:color="auto"/>
            </w:tcBorders>
            <w:vAlign w:val="center"/>
          </w:tcPr>
          <w:p w14:paraId="17E640F5" w14:textId="7B00AFF3" w:rsidR="008220FB" w:rsidRPr="000D44FC" w:rsidRDefault="008220FB" w:rsidP="008220FB">
            <w:pPr>
              <w:ind w:hanging="1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  <w:gridSpan w:val="2"/>
          </w:tcPr>
          <w:p w14:paraId="53C5979F" w14:textId="3F6C596B" w:rsidR="008220FB" w:rsidRPr="000D44FC" w:rsidRDefault="008220FB" w:rsidP="00822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3" w:type="dxa"/>
            <w:gridSpan w:val="2"/>
            <w:tcBorders>
              <w:bottom w:val="single" w:sz="4" w:space="0" w:color="auto"/>
            </w:tcBorders>
          </w:tcPr>
          <w:p w14:paraId="393088B4" w14:textId="12C234B2" w:rsidR="008220FB" w:rsidRPr="000D44FC" w:rsidRDefault="008220FB" w:rsidP="00822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7" w:type="dxa"/>
          </w:tcPr>
          <w:p w14:paraId="15F937A3" w14:textId="77777777" w:rsidR="008220FB" w:rsidRPr="00BF1DF9" w:rsidRDefault="008220FB" w:rsidP="008220FB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927A3E" w14:paraId="4C2EC909" w14:textId="77777777" w:rsidTr="00B46F9A">
        <w:trPr>
          <w:trHeight w:val="288"/>
        </w:trPr>
        <w:tc>
          <w:tcPr>
            <w:tcW w:w="985" w:type="dxa"/>
            <w:vAlign w:val="center"/>
          </w:tcPr>
          <w:p w14:paraId="420FC272" w14:textId="77777777" w:rsidR="00927A3E" w:rsidRDefault="00927A3E" w:rsidP="00927A3E">
            <w:pPr>
              <w:jc w:val="center"/>
            </w:pPr>
          </w:p>
        </w:tc>
        <w:tc>
          <w:tcPr>
            <w:tcW w:w="900" w:type="dxa"/>
            <w:vAlign w:val="center"/>
          </w:tcPr>
          <w:p w14:paraId="71A37204" w14:textId="77777777" w:rsidR="00927A3E" w:rsidRDefault="00927A3E" w:rsidP="00927A3E">
            <w:pPr>
              <w:jc w:val="center"/>
            </w:pPr>
          </w:p>
        </w:tc>
        <w:tc>
          <w:tcPr>
            <w:tcW w:w="810" w:type="dxa"/>
            <w:vAlign w:val="center"/>
          </w:tcPr>
          <w:p w14:paraId="265A0528" w14:textId="77777777" w:rsidR="00927A3E" w:rsidRDefault="00927A3E" w:rsidP="00927A3E">
            <w:pPr>
              <w:jc w:val="center"/>
            </w:pPr>
          </w:p>
        </w:tc>
        <w:tc>
          <w:tcPr>
            <w:tcW w:w="2610" w:type="dxa"/>
            <w:gridSpan w:val="2"/>
            <w:vAlign w:val="center"/>
          </w:tcPr>
          <w:p w14:paraId="66849331" w14:textId="670B622E" w:rsidR="00927A3E" w:rsidRPr="00280A2E" w:rsidRDefault="00927A3E" w:rsidP="00927A3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Final </w:t>
            </w:r>
            <w:r w:rsidRPr="00280A2E">
              <w:rPr>
                <w:rFonts w:ascii="Times New Roman" w:hAnsi="Times New Roman" w:cs="Times New Roman"/>
                <w:sz w:val="20"/>
                <w:szCs w:val="20"/>
              </w:rPr>
              <w:t>Eng. Project 4</w:t>
            </w:r>
            <w:r w:rsidRPr="00280A2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280A2E">
              <w:rPr>
                <w:rFonts w:ascii="Times New Roman" w:hAnsi="Times New Roman" w:cs="Times New Roman"/>
                <w:sz w:val="20"/>
                <w:szCs w:val="20"/>
              </w:rPr>
              <w:t xml:space="preserve"> year</w:t>
            </w:r>
          </w:p>
        </w:tc>
        <w:tc>
          <w:tcPr>
            <w:tcW w:w="2610" w:type="dxa"/>
            <w:gridSpan w:val="2"/>
            <w:tcBorders>
              <w:right w:val="single" w:sz="4" w:space="0" w:color="auto"/>
            </w:tcBorders>
          </w:tcPr>
          <w:p w14:paraId="070F9978" w14:textId="4597C77B" w:rsidR="00927A3E" w:rsidRPr="000D44FC" w:rsidRDefault="00927A3E" w:rsidP="00927A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0A2E">
              <w:rPr>
                <w:rFonts w:ascii="Times New Roman" w:hAnsi="Times New Roman" w:cs="Times New Roman"/>
                <w:sz w:val="20"/>
                <w:szCs w:val="20"/>
                <w:lang w:bidi="ar-IQ"/>
              </w:rPr>
              <w:t>MSc supervision</w:t>
            </w:r>
            <w:r>
              <w:rPr>
                <w:rFonts w:ascii="Times New Roman" w:hAnsi="Times New Roman" w:cs="Times New Roman"/>
                <w:sz w:val="20"/>
                <w:szCs w:val="20"/>
                <w:lang w:bidi="ar-IQ"/>
              </w:rPr>
              <w:t>-1</w:t>
            </w:r>
          </w:p>
        </w:tc>
        <w:tc>
          <w:tcPr>
            <w:tcW w:w="1763" w:type="dxa"/>
            <w:gridSpan w:val="2"/>
            <w:tcBorders>
              <w:left w:val="single" w:sz="4" w:space="0" w:color="auto"/>
            </w:tcBorders>
          </w:tcPr>
          <w:p w14:paraId="7C7F3BD3" w14:textId="6ACCA534" w:rsidR="00927A3E" w:rsidRPr="000D44FC" w:rsidRDefault="00927A3E" w:rsidP="00927A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0A2E">
              <w:rPr>
                <w:rFonts w:ascii="Times New Roman" w:hAnsi="Times New Roman" w:cs="Times New Roman"/>
                <w:sz w:val="20"/>
                <w:szCs w:val="20"/>
                <w:lang w:bidi="ar-IQ"/>
              </w:rPr>
              <w:t>MSc supervision</w:t>
            </w:r>
            <w:r>
              <w:rPr>
                <w:rFonts w:ascii="Times New Roman" w:hAnsi="Times New Roman" w:cs="Times New Roman"/>
                <w:sz w:val="20"/>
                <w:szCs w:val="20"/>
                <w:lang w:bidi="ar-IQ"/>
              </w:rPr>
              <w:t>-1</w:t>
            </w:r>
          </w:p>
        </w:tc>
        <w:tc>
          <w:tcPr>
            <w:tcW w:w="1207" w:type="dxa"/>
          </w:tcPr>
          <w:p w14:paraId="38270670" w14:textId="77777777" w:rsidR="00927A3E" w:rsidRPr="00BF1DF9" w:rsidRDefault="00927A3E" w:rsidP="00927A3E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2B3A12" w14:paraId="2B131916" w14:textId="77777777" w:rsidTr="002072D8">
        <w:trPr>
          <w:trHeight w:val="302"/>
        </w:trPr>
        <w:tc>
          <w:tcPr>
            <w:tcW w:w="985" w:type="dxa"/>
            <w:vAlign w:val="center"/>
          </w:tcPr>
          <w:p w14:paraId="39E329A6" w14:textId="77777777" w:rsidR="002B3A12" w:rsidRDefault="002B3A12" w:rsidP="00D710AE">
            <w:pPr>
              <w:jc w:val="center"/>
            </w:pPr>
          </w:p>
        </w:tc>
        <w:tc>
          <w:tcPr>
            <w:tcW w:w="900" w:type="dxa"/>
            <w:vAlign w:val="center"/>
          </w:tcPr>
          <w:p w14:paraId="5AC194CD" w14:textId="77777777" w:rsidR="002B3A12" w:rsidRDefault="002B3A12" w:rsidP="00D710AE">
            <w:pPr>
              <w:jc w:val="center"/>
            </w:pPr>
          </w:p>
        </w:tc>
        <w:tc>
          <w:tcPr>
            <w:tcW w:w="810" w:type="dxa"/>
            <w:vAlign w:val="center"/>
          </w:tcPr>
          <w:p w14:paraId="4F7671F6" w14:textId="77777777" w:rsidR="002B3A12" w:rsidRDefault="002B3A12" w:rsidP="00D710AE">
            <w:pPr>
              <w:jc w:val="center"/>
            </w:pPr>
          </w:p>
        </w:tc>
        <w:tc>
          <w:tcPr>
            <w:tcW w:w="2610" w:type="dxa"/>
            <w:gridSpan w:val="2"/>
            <w:vAlign w:val="center"/>
          </w:tcPr>
          <w:p w14:paraId="3D7FCD8F" w14:textId="5722A2B0" w:rsidR="002B3A12" w:rsidRPr="00280A2E" w:rsidRDefault="002B3A12" w:rsidP="00D710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73" w:type="dxa"/>
            <w:gridSpan w:val="4"/>
          </w:tcPr>
          <w:p w14:paraId="7BDB05FB" w14:textId="09770671" w:rsidR="002B3A12" w:rsidRPr="00280A2E" w:rsidRDefault="002B3A12" w:rsidP="00D710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ng. Management &amp; </w:t>
            </w:r>
            <w:r w:rsidRPr="00E96CA3">
              <w:rPr>
                <w:rFonts w:ascii="Times New Roman" w:hAnsi="Times New Roman" w:cs="Times New Roman"/>
                <w:sz w:val="20"/>
                <w:szCs w:val="20"/>
              </w:rPr>
              <w:t xml:space="preserve">Economy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-3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hrs</w:t>
            </w:r>
            <w:proofErr w:type="spellEnd"/>
          </w:p>
        </w:tc>
        <w:tc>
          <w:tcPr>
            <w:tcW w:w="1207" w:type="dxa"/>
          </w:tcPr>
          <w:p w14:paraId="1C81652C" w14:textId="1BAE6FAF" w:rsidR="002B3A12" w:rsidRPr="00B552FF" w:rsidRDefault="002B3A12" w:rsidP="00D710AE">
            <w:pPr>
              <w:jc w:val="right"/>
              <w:rPr>
                <w:b/>
                <w:bCs/>
              </w:rPr>
            </w:pPr>
            <w:r w:rsidRPr="00B552FF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2B3A12" w14:paraId="12D989AE" w14:textId="77777777" w:rsidTr="00880C68">
        <w:trPr>
          <w:trHeight w:val="253"/>
        </w:trPr>
        <w:tc>
          <w:tcPr>
            <w:tcW w:w="985" w:type="dxa"/>
            <w:vAlign w:val="center"/>
          </w:tcPr>
          <w:p w14:paraId="16B61B24" w14:textId="77777777" w:rsidR="002B3A12" w:rsidRDefault="002B3A12" w:rsidP="002B3A12">
            <w:pPr>
              <w:jc w:val="center"/>
            </w:pPr>
          </w:p>
        </w:tc>
        <w:tc>
          <w:tcPr>
            <w:tcW w:w="900" w:type="dxa"/>
            <w:vAlign w:val="center"/>
          </w:tcPr>
          <w:p w14:paraId="633BE5C1" w14:textId="77777777" w:rsidR="002B3A12" w:rsidRDefault="002B3A12" w:rsidP="002B3A12">
            <w:pPr>
              <w:jc w:val="center"/>
            </w:pPr>
          </w:p>
        </w:tc>
        <w:tc>
          <w:tcPr>
            <w:tcW w:w="810" w:type="dxa"/>
            <w:vAlign w:val="center"/>
          </w:tcPr>
          <w:p w14:paraId="0BEA075D" w14:textId="77777777" w:rsidR="002B3A12" w:rsidRDefault="002B3A12" w:rsidP="002B3A12">
            <w:pPr>
              <w:jc w:val="center"/>
            </w:pPr>
          </w:p>
        </w:tc>
        <w:tc>
          <w:tcPr>
            <w:tcW w:w="2610" w:type="dxa"/>
            <w:gridSpan w:val="2"/>
            <w:vAlign w:val="center"/>
          </w:tcPr>
          <w:p w14:paraId="46222C82" w14:textId="65E94490" w:rsidR="002B3A12" w:rsidRPr="00280A2E" w:rsidRDefault="002B3A12" w:rsidP="002B3A1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10" w:type="dxa"/>
            <w:gridSpan w:val="2"/>
          </w:tcPr>
          <w:p w14:paraId="60CB55B6" w14:textId="2C1EAFE1" w:rsidR="002B3A12" w:rsidRPr="00280A2E" w:rsidRDefault="002B3A12" w:rsidP="002B3A1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3" w:type="dxa"/>
            <w:gridSpan w:val="2"/>
          </w:tcPr>
          <w:p w14:paraId="75D6C7E6" w14:textId="7DE09770" w:rsidR="002B3A12" w:rsidRPr="000D44FC" w:rsidRDefault="002B3A12" w:rsidP="002B3A12">
            <w:pPr>
              <w:ind w:hanging="4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7" w:type="dxa"/>
          </w:tcPr>
          <w:p w14:paraId="4BBFA995" w14:textId="0DFF472C" w:rsidR="002B3A12" w:rsidRPr="00B552FF" w:rsidRDefault="002B3A12" w:rsidP="002B3A12">
            <w:pPr>
              <w:jc w:val="right"/>
              <w:rPr>
                <w:b/>
                <w:bCs/>
              </w:rPr>
            </w:pPr>
            <w:r w:rsidRPr="00B552FF">
              <w:rPr>
                <w:rFonts w:hint="cs"/>
                <w:b/>
                <w:bCs/>
                <w:rtl/>
              </w:rPr>
              <w:t>پێنج شەممە</w:t>
            </w:r>
          </w:p>
        </w:tc>
      </w:tr>
    </w:tbl>
    <w:p w14:paraId="3E8395CD" w14:textId="1540ECD0" w:rsidR="00D424DD" w:rsidRDefault="00E81F0F" w:rsidP="002C5C22">
      <w:pPr>
        <w:jc w:val="center"/>
        <w:rPr>
          <w:rFonts w:asciiTheme="majorBidi" w:hAnsiTheme="majorBidi" w:cstheme="majorBidi"/>
          <w:b/>
          <w:bCs/>
          <w:sz w:val="26"/>
          <w:szCs w:val="26"/>
          <w:lang w:bidi="ar-IQ"/>
        </w:rPr>
      </w:pPr>
      <w:r>
        <w:rPr>
          <w:rFonts w:asciiTheme="majorBidi" w:hAnsiTheme="majorBidi" w:cstheme="majorBidi"/>
          <w:b/>
          <w:bCs/>
          <w:noProof/>
          <w:sz w:val="26"/>
          <w:szCs w:val="26"/>
          <w:rtl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F3D0405" wp14:editId="31E834E6">
                <wp:simplePos x="0" y="0"/>
                <wp:positionH relativeFrom="column">
                  <wp:posOffset>54528</wp:posOffset>
                </wp:positionH>
                <wp:positionV relativeFrom="paragraph">
                  <wp:posOffset>209166</wp:posOffset>
                </wp:positionV>
                <wp:extent cx="6917055" cy="1580321"/>
                <wp:effectExtent l="0" t="0" r="0" b="127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17055" cy="1580321"/>
                          <a:chOff x="0" y="0"/>
                          <a:chExt cx="6917055" cy="1580321"/>
                        </a:xfrm>
                      </wpg:grpSpPr>
                      <wps:wsp>
                        <wps:cNvPr id="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822713" y="0"/>
                            <a:ext cx="4094342" cy="15803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13036F" w14:textId="09021A2F" w:rsidR="0092198C" w:rsidRPr="003120CF" w:rsidRDefault="0092198C" w:rsidP="00E81F0F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بەش 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ِ  شارستانى</w:t>
                              </w:r>
                            </w:p>
                            <w:p w14:paraId="1F777FD6" w14:textId="25CC025E" w:rsidR="0092198C" w:rsidRPr="003120CF" w:rsidRDefault="0092198C" w:rsidP="00E81F0F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و 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د. خليل إسماعيل ولى</w:t>
                              </w:r>
                            </w:p>
                            <w:p w14:paraId="466FE54C" w14:textId="5815BEFC" w:rsidR="0092198C" w:rsidRPr="003120CF" w:rsidRDefault="0092198C" w:rsidP="00E81F0F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زناوى زانست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بروفيسور </w:t>
                              </w:r>
                            </w:p>
                            <w:p w14:paraId="4DBC630F" w14:textId="7713CAEB" w:rsidR="0092198C" w:rsidRPr="003120CF" w:rsidRDefault="0092198C" w:rsidP="00E81F0F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یسابى یاسای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6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</w:p>
                            <w:p w14:paraId="4F31171B" w14:textId="4975CDA7" w:rsidR="0092198C" w:rsidRPr="003120CF" w:rsidRDefault="0092198C" w:rsidP="006D2FEA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کەم کردنەوەى نیساب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: 2 ته مه ن+</w:t>
                              </w:r>
                              <w:r w:rsidR="00F75D2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1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ل.خويندني بالا 20118</w:t>
                              </w:r>
                            </w:p>
                            <w:p w14:paraId="089E9D08" w14:textId="090838E0" w:rsidR="0092198C" w:rsidRDefault="0092198C" w:rsidP="002F6823">
                              <w:pPr>
                                <w:bidi/>
                                <w:spacing w:after="0" w:line="360" w:lineRule="auto"/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نیسابى کردارى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 </w:t>
                              </w:r>
                              <w:r w:rsidR="00F75D2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3444"/>
                            <a:ext cx="2936147" cy="13176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26C852" w14:textId="00B9ACE5" w:rsidR="0092198C" w:rsidRPr="00FD5D3F" w:rsidRDefault="0092198C" w:rsidP="00FD5D3F">
                              <w:pPr>
                                <w:spacing w:line="240" w:lineRule="auto"/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  <w:lang w:bidi="ar-IQ"/>
                                </w:rPr>
                              </w:pPr>
                              <w:r w:rsidRPr="005A68B0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0"/>
                                  <w:szCs w:val="20"/>
                                  <w:u w:val="single"/>
                                  <w:rtl/>
                                  <w:lang w:bidi="ar-IQ"/>
                                </w:rPr>
                                <w:t>بابەتەکان:</w:t>
                              </w:r>
                            </w:p>
                            <w:p w14:paraId="4CD96808" w14:textId="23499C61" w:rsidR="00EB4C13" w:rsidRPr="005A68B0" w:rsidRDefault="00910B8E" w:rsidP="00910B8E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spacing w:line="240" w:lineRule="auto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rtl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Management &amp; Economy-2</w:t>
                              </w:r>
                              <w:r w:rsidRPr="00910B8E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vertAlign w:val="superscript"/>
                                </w:rPr>
                                <w:t>nd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year</w:t>
                              </w:r>
                            </w:p>
                            <w:p w14:paraId="001BB5F2" w14:textId="29260325" w:rsidR="005E33F5" w:rsidRPr="005A68B0" w:rsidRDefault="00910B8E" w:rsidP="005E33F5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spacing w:line="240" w:lineRule="auto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Final year </w:t>
                              </w:r>
                              <w:r w:rsidR="005E33F5" w:rsidRPr="005A68B0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Eng. Project 4</w:t>
                              </w:r>
                              <w:r w:rsidR="005E33F5" w:rsidRPr="005A68B0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vertAlign w:val="superscript"/>
                                </w:rPr>
                                <w:t>th</w:t>
                              </w:r>
                              <w:r w:rsidR="005E33F5" w:rsidRPr="005A68B0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year</w:t>
                              </w:r>
                            </w:p>
                            <w:p w14:paraId="69244B16" w14:textId="3A8807CC" w:rsidR="00280A2E" w:rsidRPr="005A68B0" w:rsidRDefault="00280A2E" w:rsidP="005E33F5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spacing w:line="240" w:lineRule="auto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5A68B0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MSC Supervision-2 students</w:t>
                              </w:r>
                            </w:p>
                            <w:p w14:paraId="4F44868A" w14:textId="77777777" w:rsidR="0092198C" w:rsidRPr="005A68B0" w:rsidRDefault="0092198C" w:rsidP="006B3B85">
                              <w:pPr>
                                <w:spacing w:line="240" w:lineRule="auto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  <w:p w14:paraId="12EA2E42" w14:textId="77777777" w:rsidR="0092198C" w:rsidRPr="005A68B0" w:rsidRDefault="0092198C" w:rsidP="006B3B85">
                              <w:pPr>
                                <w:spacing w:line="240" w:lineRule="auto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  <w:p w14:paraId="5F49F304" w14:textId="6B852A9A" w:rsidR="0092198C" w:rsidRPr="005A68B0" w:rsidRDefault="0092198C" w:rsidP="004A1DF0">
                              <w:pPr>
                                <w:spacing w:line="240" w:lineRule="auto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5A68B0">
                                <w:rPr>
                                  <w:sz w:val="20"/>
                                  <w:szCs w:val="20"/>
                                </w:rPr>
                                <w:t xml:space="preserve">                 </w:t>
                              </w:r>
                            </w:p>
                            <w:p w14:paraId="11FE801A" w14:textId="3B1CD696" w:rsidR="0092198C" w:rsidRPr="005A68B0" w:rsidRDefault="0092198C" w:rsidP="004A1DF0">
                              <w:pPr>
                                <w:spacing w:line="240" w:lineRule="auto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5A68B0">
                                <w:rPr>
                                  <w:sz w:val="20"/>
                                  <w:szCs w:val="20"/>
                                </w:rPr>
                                <w:t>2. Construction M. 4</w:t>
                              </w:r>
                              <w:r w:rsidRPr="005A68B0">
                                <w:rPr>
                                  <w:sz w:val="20"/>
                                  <w:szCs w:val="20"/>
                                  <w:vertAlign w:val="superscript"/>
                                </w:rPr>
                                <w:t>th</w:t>
                              </w:r>
                              <w:r w:rsidRPr="005A68B0">
                                <w:rPr>
                                  <w:sz w:val="20"/>
                                  <w:szCs w:val="20"/>
                                </w:rPr>
                                <w:t xml:space="preserve"> year DAM dept.</w:t>
                              </w:r>
                            </w:p>
                            <w:p w14:paraId="5D8CB9E4" w14:textId="05B27BB0" w:rsidR="0092198C" w:rsidRPr="005A68B0" w:rsidRDefault="0092198C" w:rsidP="004A1DF0">
                              <w:pPr>
                                <w:spacing w:line="240" w:lineRule="auto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5A68B0">
                                <w:rPr>
                                  <w:sz w:val="20"/>
                                  <w:szCs w:val="20"/>
                                </w:rPr>
                                <w:t xml:space="preserve">3. MSc Course Parallel    </w:t>
                              </w:r>
                              <w:proofErr w:type="gramStart"/>
                              <w:r w:rsidRPr="005A68B0">
                                <w:rPr>
                                  <w:sz w:val="20"/>
                                  <w:szCs w:val="20"/>
                                </w:rPr>
                                <w:t>4.PhD</w:t>
                              </w:r>
                              <w:proofErr w:type="gramEnd"/>
                              <w:r w:rsidRPr="005A68B0">
                                <w:rPr>
                                  <w:sz w:val="20"/>
                                  <w:szCs w:val="20"/>
                                </w:rPr>
                                <w:t xml:space="preserve"> Supervision</w:t>
                              </w:r>
                            </w:p>
                            <w:p w14:paraId="0285FD97" w14:textId="6D29D398" w:rsidR="0092198C" w:rsidRPr="005A68B0" w:rsidRDefault="0092198C" w:rsidP="004A1DF0">
                              <w:pPr>
                                <w:spacing w:line="240" w:lineRule="auto"/>
                                <w:rPr>
                                  <w:sz w:val="20"/>
                                  <w:szCs w:val="20"/>
                                  <w:rtl/>
                                </w:rPr>
                              </w:pPr>
                              <w:r w:rsidRPr="005A68B0">
                                <w:rPr>
                                  <w:sz w:val="20"/>
                                  <w:szCs w:val="20"/>
                                </w:rPr>
                                <w:t>5. MSc Supervision    6. 4</w:t>
                              </w:r>
                              <w:r w:rsidRPr="005A68B0">
                                <w:rPr>
                                  <w:sz w:val="20"/>
                                  <w:szCs w:val="20"/>
                                  <w:vertAlign w:val="superscript"/>
                                </w:rPr>
                                <w:t>th</w:t>
                              </w:r>
                              <w:r w:rsidRPr="005A68B0">
                                <w:rPr>
                                  <w:sz w:val="20"/>
                                  <w:szCs w:val="20"/>
                                </w:rPr>
                                <w:t xml:space="preserve"> year final Project</w:t>
                              </w:r>
                            </w:p>
                            <w:p w14:paraId="77CA7536" w14:textId="77777777" w:rsidR="0092198C" w:rsidRPr="005A68B0" w:rsidRDefault="0092198C" w:rsidP="004A1DF0">
                              <w:pPr>
                                <w:spacing w:line="240" w:lineRule="auto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  <w:p w14:paraId="2AE0B427" w14:textId="77777777" w:rsidR="0092198C" w:rsidRPr="005A68B0" w:rsidRDefault="0092198C" w:rsidP="004A1DF0">
                              <w:pPr>
                                <w:spacing w:line="240" w:lineRule="auto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  <w:p w14:paraId="096C05AD" w14:textId="77777777" w:rsidR="0092198C" w:rsidRPr="005A68B0" w:rsidRDefault="0092198C" w:rsidP="004A1DF0">
                              <w:pPr>
                                <w:spacing w:line="240" w:lineRule="auto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  <w:p w14:paraId="695E45DF" w14:textId="77777777" w:rsidR="0092198C" w:rsidRPr="005A68B0" w:rsidRDefault="0092198C" w:rsidP="004A1DF0">
                              <w:pPr>
                                <w:spacing w:line="240" w:lineRule="auto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3D0405" id="Group 4" o:spid="_x0000_s1026" style="position:absolute;left:0;text-align:left;margin-left:4.3pt;margin-top:16.45pt;width:544.65pt;height:124.45pt;z-index:251661312;mso-height-relative:margin" coordsize="69170,158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28227;width:40943;height:15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2713036F" w14:textId="09021A2F" w:rsidR="0092198C" w:rsidRPr="003120CF" w:rsidRDefault="0092198C" w:rsidP="00E81F0F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بەش 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ِ  شارستانى</w:t>
                        </w:r>
                      </w:p>
                      <w:p w14:paraId="1F777FD6" w14:textId="25CC025E" w:rsidR="0092198C" w:rsidRPr="003120CF" w:rsidRDefault="0092198C" w:rsidP="00E81F0F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و 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د. خليل إسماعيل ولى</w:t>
                        </w:r>
                      </w:p>
                      <w:p w14:paraId="466FE54C" w14:textId="5815BEFC" w:rsidR="0092198C" w:rsidRPr="003120CF" w:rsidRDefault="0092198C" w:rsidP="00E81F0F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زناوى زانست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بروفيسور </w:t>
                        </w:r>
                      </w:p>
                      <w:p w14:paraId="4DBC630F" w14:textId="7713CAEB" w:rsidR="0092198C" w:rsidRPr="003120CF" w:rsidRDefault="0092198C" w:rsidP="00E81F0F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یسابى یاسای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6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</w:p>
                      <w:p w14:paraId="4F31171B" w14:textId="4975CDA7" w:rsidR="0092198C" w:rsidRPr="003120CF" w:rsidRDefault="0092198C" w:rsidP="006D2FEA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کەم کردنەوەى نیساب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: 2 ته مه ن+</w:t>
                        </w:r>
                        <w:r w:rsidR="00F75D28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1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ل.خويندني بالا 20118</w:t>
                        </w:r>
                      </w:p>
                      <w:p w14:paraId="089E9D08" w14:textId="090838E0" w:rsidR="0092198C" w:rsidRDefault="0092198C" w:rsidP="002F6823">
                        <w:pPr>
                          <w:bidi/>
                          <w:spacing w:after="0" w:line="360" w:lineRule="auto"/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نیسابى کردارى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 </w:t>
                        </w:r>
                        <w:r w:rsidR="00F75D28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3</w:t>
                        </w:r>
                      </w:p>
                    </w:txbxContent>
                  </v:textbox>
                </v:shape>
                <v:shape id="Text Box 4" o:spid="_x0000_s1028" type="#_x0000_t202" style="position:absolute;top:634;width:29361;height:131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1F26C852" w14:textId="00B9ACE5" w:rsidR="0092198C" w:rsidRPr="00FD5D3F" w:rsidRDefault="0092198C" w:rsidP="00FD5D3F">
                        <w:pPr>
                          <w:spacing w:line="240" w:lineRule="auto"/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sz w:val="20"/>
                            <w:szCs w:val="20"/>
                            <w:u w:val="single"/>
                            <w:lang w:bidi="ar-IQ"/>
                          </w:rPr>
                        </w:pPr>
                        <w:r w:rsidRPr="005A68B0">
                          <w:rPr>
                            <w:rFonts w:asciiTheme="majorBidi" w:hAnsiTheme="majorBidi" w:cstheme="majorBidi" w:hint="cs"/>
                            <w:b/>
                            <w:bCs/>
                            <w:sz w:val="20"/>
                            <w:szCs w:val="20"/>
                            <w:u w:val="single"/>
                            <w:rtl/>
                            <w:lang w:bidi="ar-IQ"/>
                          </w:rPr>
                          <w:t>بابەتەکان:</w:t>
                        </w:r>
                      </w:p>
                      <w:p w14:paraId="4CD96808" w14:textId="23499C61" w:rsidR="00EB4C13" w:rsidRPr="005A68B0" w:rsidRDefault="00910B8E" w:rsidP="00910B8E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spacing w:line="240" w:lineRule="auto"/>
                          <w:rPr>
                            <w:rFonts w:ascii="Times New Roman" w:hAnsi="Times New Roman" w:cs="Times New Roman"/>
                            <w:sz w:val="20"/>
                            <w:szCs w:val="20"/>
                            <w:rtl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Management &amp; Economy-2</w:t>
                        </w:r>
                        <w:r w:rsidRPr="00910B8E">
                          <w:rPr>
                            <w:rFonts w:ascii="Times New Roman" w:hAnsi="Times New Roman" w:cs="Times New Roman"/>
                            <w:sz w:val="20"/>
                            <w:szCs w:val="20"/>
                            <w:vertAlign w:val="superscript"/>
                          </w:rPr>
                          <w:t>nd</w:t>
                        </w: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year</w:t>
                        </w:r>
                      </w:p>
                      <w:p w14:paraId="001BB5F2" w14:textId="29260325" w:rsidR="005E33F5" w:rsidRPr="005A68B0" w:rsidRDefault="00910B8E" w:rsidP="005E33F5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spacing w:line="240" w:lineRule="auto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Final year </w:t>
                        </w:r>
                        <w:r w:rsidR="005E33F5" w:rsidRPr="005A68B0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Eng. Project 4</w:t>
                        </w:r>
                        <w:r w:rsidR="005E33F5" w:rsidRPr="005A68B0">
                          <w:rPr>
                            <w:rFonts w:ascii="Times New Roman" w:hAnsi="Times New Roman" w:cs="Times New Roman"/>
                            <w:sz w:val="20"/>
                            <w:szCs w:val="20"/>
                            <w:vertAlign w:val="superscript"/>
                          </w:rPr>
                          <w:t>th</w:t>
                        </w:r>
                        <w:r w:rsidR="005E33F5" w:rsidRPr="005A68B0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year</w:t>
                        </w:r>
                      </w:p>
                      <w:p w14:paraId="69244B16" w14:textId="3A8807CC" w:rsidR="00280A2E" w:rsidRPr="005A68B0" w:rsidRDefault="00280A2E" w:rsidP="005E33F5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spacing w:line="240" w:lineRule="auto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5A68B0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MSC Supervision-2 students</w:t>
                        </w:r>
                      </w:p>
                      <w:p w14:paraId="4F44868A" w14:textId="77777777" w:rsidR="0092198C" w:rsidRPr="005A68B0" w:rsidRDefault="0092198C" w:rsidP="006B3B85">
                        <w:pPr>
                          <w:spacing w:line="240" w:lineRule="auto"/>
                          <w:rPr>
                            <w:sz w:val="20"/>
                            <w:szCs w:val="20"/>
                          </w:rPr>
                        </w:pPr>
                      </w:p>
                      <w:p w14:paraId="12EA2E42" w14:textId="77777777" w:rsidR="0092198C" w:rsidRPr="005A68B0" w:rsidRDefault="0092198C" w:rsidP="006B3B85">
                        <w:pPr>
                          <w:spacing w:line="240" w:lineRule="auto"/>
                          <w:rPr>
                            <w:sz w:val="20"/>
                            <w:szCs w:val="20"/>
                          </w:rPr>
                        </w:pPr>
                      </w:p>
                      <w:p w14:paraId="5F49F304" w14:textId="6B852A9A" w:rsidR="0092198C" w:rsidRPr="005A68B0" w:rsidRDefault="0092198C" w:rsidP="004A1DF0">
                        <w:pPr>
                          <w:spacing w:line="240" w:lineRule="auto"/>
                          <w:rPr>
                            <w:sz w:val="20"/>
                            <w:szCs w:val="20"/>
                          </w:rPr>
                        </w:pPr>
                        <w:r w:rsidRPr="005A68B0">
                          <w:rPr>
                            <w:sz w:val="20"/>
                            <w:szCs w:val="20"/>
                          </w:rPr>
                          <w:t xml:space="preserve">                 </w:t>
                        </w:r>
                      </w:p>
                      <w:p w14:paraId="11FE801A" w14:textId="3B1CD696" w:rsidR="0092198C" w:rsidRPr="005A68B0" w:rsidRDefault="0092198C" w:rsidP="004A1DF0">
                        <w:pPr>
                          <w:spacing w:line="240" w:lineRule="auto"/>
                          <w:rPr>
                            <w:sz w:val="20"/>
                            <w:szCs w:val="20"/>
                          </w:rPr>
                        </w:pPr>
                        <w:r w:rsidRPr="005A68B0">
                          <w:rPr>
                            <w:sz w:val="20"/>
                            <w:szCs w:val="20"/>
                          </w:rPr>
                          <w:t>2. Construction M. 4</w:t>
                        </w:r>
                        <w:r w:rsidRPr="005A68B0">
                          <w:rPr>
                            <w:sz w:val="20"/>
                            <w:szCs w:val="20"/>
                            <w:vertAlign w:val="superscript"/>
                          </w:rPr>
                          <w:t>th</w:t>
                        </w:r>
                        <w:r w:rsidRPr="005A68B0">
                          <w:rPr>
                            <w:sz w:val="20"/>
                            <w:szCs w:val="20"/>
                          </w:rPr>
                          <w:t xml:space="preserve"> year DAM dept.</w:t>
                        </w:r>
                      </w:p>
                      <w:p w14:paraId="5D8CB9E4" w14:textId="05B27BB0" w:rsidR="0092198C" w:rsidRPr="005A68B0" w:rsidRDefault="0092198C" w:rsidP="004A1DF0">
                        <w:pPr>
                          <w:spacing w:line="240" w:lineRule="auto"/>
                          <w:rPr>
                            <w:sz w:val="20"/>
                            <w:szCs w:val="20"/>
                          </w:rPr>
                        </w:pPr>
                        <w:r w:rsidRPr="005A68B0">
                          <w:rPr>
                            <w:sz w:val="20"/>
                            <w:szCs w:val="20"/>
                          </w:rPr>
                          <w:t xml:space="preserve">3. MSc Course Parallel    </w:t>
                        </w:r>
                        <w:proofErr w:type="gramStart"/>
                        <w:r w:rsidRPr="005A68B0">
                          <w:rPr>
                            <w:sz w:val="20"/>
                            <w:szCs w:val="20"/>
                          </w:rPr>
                          <w:t>4.PhD</w:t>
                        </w:r>
                        <w:proofErr w:type="gramEnd"/>
                        <w:r w:rsidRPr="005A68B0">
                          <w:rPr>
                            <w:sz w:val="20"/>
                            <w:szCs w:val="20"/>
                          </w:rPr>
                          <w:t xml:space="preserve"> Supervision</w:t>
                        </w:r>
                      </w:p>
                      <w:p w14:paraId="0285FD97" w14:textId="6D29D398" w:rsidR="0092198C" w:rsidRPr="005A68B0" w:rsidRDefault="0092198C" w:rsidP="004A1DF0">
                        <w:pPr>
                          <w:spacing w:line="240" w:lineRule="auto"/>
                          <w:rPr>
                            <w:sz w:val="20"/>
                            <w:szCs w:val="20"/>
                            <w:rtl/>
                          </w:rPr>
                        </w:pPr>
                        <w:r w:rsidRPr="005A68B0">
                          <w:rPr>
                            <w:sz w:val="20"/>
                            <w:szCs w:val="20"/>
                          </w:rPr>
                          <w:t>5. MSc Supervision    6. 4</w:t>
                        </w:r>
                        <w:r w:rsidRPr="005A68B0">
                          <w:rPr>
                            <w:sz w:val="20"/>
                            <w:szCs w:val="20"/>
                            <w:vertAlign w:val="superscript"/>
                          </w:rPr>
                          <w:t>th</w:t>
                        </w:r>
                        <w:r w:rsidRPr="005A68B0">
                          <w:rPr>
                            <w:sz w:val="20"/>
                            <w:szCs w:val="20"/>
                          </w:rPr>
                          <w:t xml:space="preserve"> year final Project</w:t>
                        </w:r>
                      </w:p>
                      <w:p w14:paraId="77CA7536" w14:textId="77777777" w:rsidR="0092198C" w:rsidRPr="005A68B0" w:rsidRDefault="0092198C" w:rsidP="004A1DF0">
                        <w:pPr>
                          <w:spacing w:line="240" w:lineRule="auto"/>
                          <w:rPr>
                            <w:sz w:val="20"/>
                            <w:szCs w:val="20"/>
                          </w:rPr>
                        </w:pPr>
                      </w:p>
                      <w:p w14:paraId="2AE0B427" w14:textId="77777777" w:rsidR="0092198C" w:rsidRPr="005A68B0" w:rsidRDefault="0092198C" w:rsidP="004A1DF0">
                        <w:pPr>
                          <w:spacing w:line="240" w:lineRule="auto"/>
                          <w:rPr>
                            <w:sz w:val="20"/>
                            <w:szCs w:val="20"/>
                          </w:rPr>
                        </w:pPr>
                      </w:p>
                      <w:p w14:paraId="096C05AD" w14:textId="77777777" w:rsidR="0092198C" w:rsidRPr="005A68B0" w:rsidRDefault="0092198C" w:rsidP="004A1DF0">
                        <w:pPr>
                          <w:spacing w:line="240" w:lineRule="auto"/>
                          <w:rPr>
                            <w:sz w:val="20"/>
                            <w:szCs w:val="20"/>
                          </w:rPr>
                        </w:pPr>
                      </w:p>
                      <w:p w14:paraId="695E45DF" w14:textId="77777777" w:rsidR="0092198C" w:rsidRPr="005A68B0" w:rsidRDefault="0092198C" w:rsidP="004A1DF0">
                        <w:pPr>
                          <w:spacing w:line="240" w:lineRule="auto"/>
                          <w:rPr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A768B"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 xml:space="preserve">لیستى وانە سەربارەکانى مانگى </w:t>
      </w:r>
      <w:r w:rsidR="007C39A4">
        <w:rPr>
          <w:rFonts w:asciiTheme="majorBidi" w:hAnsiTheme="majorBidi" w:cstheme="majorBidi" w:hint="cs"/>
          <w:b/>
          <w:bCs/>
          <w:sz w:val="26"/>
          <w:szCs w:val="26"/>
          <w:rtl/>
          <w:lang w:bidi="ku-Arab-IQ"/>
        </w:rPr>
        <w:t>4</w:t>
      </w:r>
      <w:r w:rsidR="002162AB">
        <w:rPr>
          <w:rFonts w:asciiTheme="majorBidi" w:hAnsiTheme="majorBidi" w:cstheme="majorBidi" w:hint="cs"/>
          <w:b/>
          <w:bCs/>
          <w:sz w:val="26"/>
          <w:szCs w:val="26"/>
          <w:rtl/>
          <w:lang w:bidi="ku-Arab-IQ"/>
        </w:rPr>
        <w:t>/202</w:t>
      </w:r>
      <w:r w:rsidR="00910B8E">
        <w:rPr>
          <w:rFonts w:asciiTheme="majorBidi" w:hAnsiTheme="majorBidi" w:cstheme="majorBidi" w:hint="cs"/>
          <w:b/>
          <w:bCs/>
          <w:sz w:val="26"/>
          <w:szCs w:val="26"/>
          <w:rtl/>
          <w:lang w:bidi="ku-Arab-IQ"/>
        </w:rPr>
        <w:t>2</w:t>
      </w:r>
    </w:p>
    <w:p w14:paraId="58B0014D" w14:textId="1AAD73AA" w:rsidR="002E57AC" w:rsidRDefault="00BC2A08" w:rsidP="00E81F0F">
      <w:pPr>
        <w:jc w:val="center"/>
        <w:rPr>
          <w:rFonts w:asciiTheme="majorBidi" w:hAnsiTheme="majorBidi" w:cstheme="majorBidi"/>
          <w:b/>
          <w:bCs/>
          <w:sz w:val="26"/>
          <w:szCs w:val="26"/>
          <w:lang w:bidi="ar-IQ"/>
        </w:rPr>
      </w:pPr>
      <w:r w:rsidRPr="00BC2A08">
        <w:rPr>
          <w:rFonts w:asciiTheme="majorBidi" w:hAnsiTheme="majorBidi" w:cstheme="majorBidi"/>
          <w:b/>
          <w:bCs/>
          <w:noProof/>
          <w:sz w:val="26"/>
          <w:szCs w:val="26"/>
        </w:rPr>
        <w:drawing>
          <wp:inline distT="0" distB="0" distL="0" distR="0" wp14:anchorId="40A59495" wp14:editId="2B41FC89">
            <wp:extent cx="1548749" cy="1562100"/>
            <wp:effectExtent l="0" t="0" r="0" b="0"/>
            <wp:docPr id="11" name="Picture 11" descr="http://www.su.edu.krd/images/logo_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su.edu.krd/images/logo_e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848"/>
                    <a:stretch/>
                  </pic:blipFill>
                  <pic:spPr bwMode="auto">
                    <a:xfrm>
                      <a:off x="0" y="0"/>
                      <a:ext cx="1552238" cy="1565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11070" w:type="dxa"/>
        <w:tblInd w:w="-20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10"/>
        <w:gridCol w:w="900"/>
        <w:gridCol w:w="943"/>
        <w:gridCol w:w="901"/>
        <w:gridCol w:w="1172"/>
        <w:gridCol w:w="1710"/>
        <w:gridCol w:w="854"/>
        <w:gridCol w:w="720"/>
        <w:gridCol w:w="900"/>
        <w:gridCol w:w="1260"/>
      </w:tblGrid>
      <w:tr w:rsidR="00D07A9E" w14:paraId="369D6CB7" w14:textId="77777777" w:rsidTr="00605887">
        <w:trPr>
          <w:trHeight w:val="279"/>
        </w:trPr>
        <w:tc>
          <w:tcPr>
            <w:tcW w:w="1710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32EC169" w14:textId="77777777" w:rsidR="009B4343" w:rsidRDefault="009B4343" w:rsidP="009B4343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63BEBC33" w14:textId="77777777" w:rsidR="009B4343" w:rsidRPr="00AE13CB" w:rsidRDefault="009B4343" w:rsidP="009B4343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0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46CF77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943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91C106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90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A6F73F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7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C67ED39" w14:textId="77777777" w:rsidR="009B4343" w:rsidRPr="00693B25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71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A048C88" w14:textId="77777777" w:rsidR="009B4343" w:rsidRDefault="009B4343" w:rsidP="00A537DD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5B901BBD" w14:textId="77777777" w:rsidR="009B4343" w:rsidRPr="00AE13CB" w:rsidRDefault="009B4343" w:rsidP="00A537DD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85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28515CD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6A221C8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90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F6B400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57641C45" w14:textId="77777777" w:rsidR="009B4343" w:rsidRPr="00693B25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D07A9E" w14:paraId="29799B83" w14:textId="77777777" w:rsidTr="00605887">
        <w:trPr>
          <w:trHeight w:val="419"/>
        </w:trPr>
        <w:tc>
          <w:tcPr>
            <w:tcW w:w="17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06086AA" w14:textId="407957F4" w:rsidR="00D56042" w:rsidRPr="00AE13CB" w:rsidRDefault="00D56042" w:rsidP="00D32DDA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221B0DF6" w14:textId="77777777" w:rsidR="00D56042" w:rsidRPr="00AE13CB" w:rsidRDefault="00D56042" w:rsidP="00D32DDA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2F366EB" w14:textId="05F2292D" w:rsidR="00D56042" w:rsidRPr="00AE13CB" w:rsidRDefault="00D56042" w:rsidP="00D32DDA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EC002F6" w14:textId="7021C9EB" w:rsidR="00D56042" w:rsidRPr="00AE13CB" w:rsidRDefault="00D56042" w:rsidP="00D32DDA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373E7D0C" w14:textId="77777777" w:rsidR="00D56042" w:rsidRPr="00693B25" w:rsidRDefault="00D56042" w:rsidP="00C94C89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350127E" w14:textId="77777777" w:rsidR="00D56042" w:rsidRPr="00AE13CB" w:rsidRDefault="00D56042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1E26382" w14:textId="77777777" w:rsidR="00D56042" w:rsidRPr="00AE13CB" w:rsidRDefault="00D56042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5105641" w14:textId="77777777" w:rsidR="00D56042" w:rsidRPr="00AE13CB" w:rsidRDefault="00D56042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1EC9E843" w14:textId="77777777" w:rsidR="00D56042" w:rsidRPr="000B34CD" w:rsidRDefault="00D56042" w:rsidP="000B34C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42E0145A" w14:textId="77777777" w:rsidR="00D56042" w:rsidRPr="00693B25" w:rsidRDefault="00D56042" w:rsidP="00C94C89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B27CB4" w14:paraId="2B602547" w14:textId="77777777" w:rsidTr="00605887">
        <w:trPr>
          <w:trHeight w:val="250"/>
        </w:trPr>
        <w:tc>
          <w:tcPr>
            <w:tcW w:w="17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4FA9C3" w14:textId="00D63484" w:rsidR="00B27CB4" w:rsidRPr="00AE13CB" w:rsidRDefault="0096483F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306805" w14:textId="77777777" w:rsidR="00B27CB4" w:rsidRPr="00AE13CB" w:rsidRDefault="00B27CB4" w:rsidP="00B27CB4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C135AEA" w14:textId="4A1ACA78" w:rsidR="00B27CB4" w:rsidRPr="00AE13CB" w:rsidRDefault="0096483F" w:rsidP="00B27CB4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938758" w14:textId="2051B07D" w:rsidR="00B27CB4" w:rsidRPr="00FE2E55" w:rsidRDefault="001E37BF" w:rsidP="00B27CB4">
            <w:pPr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10/4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FBC07A0" w14:textId="77777777" w:rsidR="00B27CB4" w:rsidRPr="00693B25" w:rsidRDefault="00B27CB4" w:rsidP="00B27CB4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B7D31A2" w14:textId="180E9E21" w:rsidR="00B27CB4" w:rsidRPr="00AE13CB" w:rsidRDefault="00EA3AAA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E5E9A5" w14:textId="77777777" w:rsidR="00B27CB4" w:rsidRPr="00AE13CB" w:rsidRDefault="00B27CB4" w:rsidP="00B27CB4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B4137F5" w14:textId="5254BE1F" w:rsidR="00B27CB4" w:rsidRPr="00AE13CB" w:rsidRDefault="00EA3AAA" w:rsidP="00B27CB4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00C83C1" w14:textId="1B7406A3" w:rsidR="00B27CB4" w:rsidRPr="00FE2E55" w:rsidRDefault="00F70159" w:rsidP="00F70159">
            <w:pPr>
              <w:jc w:val="center"/>
              <w:rPr>
                <w:rFonts w:hint="cs"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sz w:val="24"/>
                <w:szCs w:val="24"/>
                <w:rtl/>
                <w:lang w:bidi="ar-IQ"/>
              </w:rPr>
              <w:t>3/4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B273D1B" w14:textId="77777777" w:rsidR="00B27CB4" w:rsidRPr="00693B25" w:rsidRDefault="00B27CB4" w:rsidP="00B27CB4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B27CB4" w14:paraId="4B0AF148" w14:textId="77777777" w:rsidTr="00605887">
        <w:trPr>
          <w:trHeight w:val="258"/>
        </w:trPr>
        <w:tc>
          <w:tcPr>
            <w:tcW w:w="17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282EEA2" w14:textId="3F403B33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098E87" w14:textId="24073D17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DAD8412" w14:textId="0A822E8B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B074C4" w14:textId="02A1F2BF" w:rsidR="00B27CB4" w:rsidRPr="00FE2E55" w:rsidRDefault="001E37BF" w:rsidP="00B27CB4">
            <w:pPr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11/4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07C4EF4" w14:textId="77777777" w:rsidR="00B27CB4" w:rsidRPr="00693B25" w:rsidRDefault="00B27CB4" w:rsidP="00B27CB4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BEDD8FB" w14:textId="19E7F48B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EA9F610" w14:textId="77777777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951BEB2" w14:textId="5F2497FF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0D884F" w14:textId="35D4014F" w:rsidR="00B27CB4" w:rsidRPr="00FE2E55" w:rsidRDefault="00F70159" w:rsidP="00F70159">
            <w:pPr>
              <w:jc w:val="center"/>
              <w:rPr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sz w:val="24"/>
                <w:szCs w:val="24"/>
                <w:rtl/>
                <w:lang w:bidi="ar-IQ"/>
              </w:rPr>
              <w:t>4/4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23309C8" w14:textId="77777777" w:rsidR="00B27CB4" w:rsidRPr="00693B25" w:rsidRDefault="00B27CB4" w:rsidP="00B27CB4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B27CB4" w14:paraId="04119400" w14:textId="77777777" w:rsidTr="00605887">
        <w:trPr>
          <w:trHeight w:val="265"/>
        </w:trPr>
        <w:tc>
          <w:tcPr>
            <w:tcW w:w="17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DD736C3" w14:textId="34A9540A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5CCE5A" w14:textId="5EFEA702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76521BF" w14:textId="5F09E44A" w:rsidR="00B27CB4" w:rsidRPr="00AE13CB" w:rsidRDefault="00B27CB4" w:rsidP="00DF7F6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CC6811" w14:textId="6226FC07" w:rsidR="00B27CB4" w:rsidRPr="00FE2E55" w:rsidRDefault="001E37BF" w:rsidP="0096483F">
            <w:pPr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12/4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5C1192F" w14:textId="77777777" w:rsidR="00B27CB4" w:rsidRPr="00693B25" w:rsidRDefault="00B27CB4" w:rsidP="00B27CB4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BF00514" w14:textId="04B83A41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FFA46A" w14:textId="60261E40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53294F" w14:textId="73A7BADA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649B62" w14:textId="662EEA2A" w:rsidR="00B27CB4" w:rsidRPr="00FE2E55" w:rsidRDefault="00F70159" w:rsidP="00F70159">
            <w:pPr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5/4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AA9EDB9" w14:textId="77777777" w:rsidR="00B27CB4" w:rsidRPr="00693B25" w:rsidRDefault="00B27CB4" w:rsidP="00B27CB4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B27CB4" w14:paraId="37BB1E8D" w14:textId="77777777" w:rsidTr="00605887">
        <w:trPr>
          <w:trHeight w:val="82"/>
        </w:trPr>
        <w:tc>
          <w:tcPr>
            <w:tcW w:w="17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67638C" w14:textId="0C1DA61E" w:rsidR="00B27CB4" w:rsidRPr="00AE13CB" w:rsidRDefault="0096483F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6662B764" w14:textId="77777777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43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42266BE" w14:textId="1987DC5D" w:rsidR="00B27CB4" w:rsidRPr="00AE13CB" w:rsidRDefault="0096483F" w:rsidP="00DF7F6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CC8B0C" w14:textId="4B249B04" w:rsidR="00B27CB4" w:rsidRPr="00FE2E55" w:rsidRDefault="001E37BF" w:rsidP="00B27CB4">
            <w:pPr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12/4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FFF274C" w14:textId="77777777" w:rsidR="00B27CB4" w:rsidRPr="00693B25" w:rsidRDefault="00B27CB4" w:rsidP="00B27CB4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A936395" w14:textId="44F7DB60" w:rsidR="00B27CB4" w:rsidRPr="00AE13CB" w:rsidRDefault="00EA3AAA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5FFDDB" w14:textId="77777777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49A9347" w14:textId="53A390D3" w:rsidR="00B27CB4" w:rsidRPr="00AE13CB" w:rsidRDefault="00EA3AAA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910C0AA" w14:textId="0C4CE28A" w:rsidR="00B27CB4" w:rsidRPr="00FE2E55" w:rsidRDefault="00F70159" w:rsidP="00F70159">
            <w:pPr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6/4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2BC2A99" w14:textId="77777777" w:rsidR="00B27CB4" w:rsidRPr="00693B25" w:rsidRDefault="00B27CB4" w:rsidP="00B27CB4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B27CB4" w14:paraId="4A680F7C" w14:textId="77777777" w:rsidTr="00605887">
        <w:trPr>
          <w:trHeight w:val="312"/>
        </w:trPr>
        <w:tc>
          <w:tcPr>
            <w:tcW w:w="17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8FE183" w14:textId="5D99EF63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4ACB33B5" w14:textId="5AE64ABC" w:rsidR="00B27CB4" w:rsidRPr="00AE13CB" w:rsidRDefault="00B27CB4" w:rsidP="00B27CB4">
            <w:pPr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43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08B8DC7" w14:textId="1843016A" w:rsidR="00B27CB4" w:rsidRPr="00AE13CB" w:rsidRDefault="00B27CB4" w:rsidP="00DF7F6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CB0221" w14:textId="73DE5FE9" w:rsidR="00B27CB4" w:rsidRPr="00FE2E55" w:rsidRDefault="001E37BF" w:rsidP="00B27CB4">
            <w:pPr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13/4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B1D891F" w14:textId="77777777" w:rsidR="00B27CB4" w:rsidRPr="00693B25" w:rsidRDefault="00B27CB4" w:rsidP="00B27CB4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72261FF" w14:textId="2FAD4E32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2D1657AB" w14:textId="77777777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D2E0167" w14:textId="111D64B6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8F8B4CA" w14:textId="005A9F80" w:rsidR="00B27CB4" w:rsidRPr="00FE2E55" w:rsidRDefault="00F70159" w:rsidP="00F70159">
            <w:pPr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7/4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83CAA8E" w14:textId="77777777" w:rsidR="00B27CB4" w:rsidRPr="00693B25" w:rsidRDefault="00B27CB4" w:rsidP="00B27CB4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B27CB4" w14:paraId="7C1018A9" w14:textId="77777777" w:rsidTr="00605887">
        <w:trPr>
          <w:trHeight w:val="265"/>
        </w:trPr>
        <w:tc>
          <w:tcPr>
            <w:tcW w:w="17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526D24E" w14:textId="41BFA099" w:rsidR="00B27CB4" w:rsidRPr="00AE13CB" w:rsidRDefault="0096483F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5EAE0A" w14:textId="57C92F4A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44775DA" w14:textId="54A464E6" w:rsidR="00B27CB4" w:rsidRPr="00AE13CB" w:rsidRDefault="0096483F" w:rsidP="00DF7F6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80D2DC" w14:textId="571E19FE" w:rsidR="00B27CB4" w:rsidRPr="00AE13CB" w:rsidRDefault="001E37BF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12/4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D261146" w14:textId="77777777" w:rsidR="00B27CB4" w:rsidRPr="00597E6D" w:rsidRDefault="00B27CB4" w:rsidP="00B27CB4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8716B9E" w14:textId="5448CAEA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23A674A" w14:textId="7BFBDE15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994205" w14:textId="4F00299A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86A63D" w14:textId="1555A2C1" w:rsidR="00B27CB4" w:rsidRPr="00FE2E55" w:rsidRDefault="00F70159" w:rsidP="00F7015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5/4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FA445A2" w14:textId="77777777" w:rsidR="00B27CB4" w:rsidRPr="00597E6D" w:rsidRDefault="00B27CB4" w:rsidP="00B27CB4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B27CB4" w14:paraId="6B9E9F55" w14:textId="77777777" w:rsidTr="00605887">
        <w:trPr>
          <w:trHeight w:val="591"/>
        </w:trPr>
        <w:tc>
          <w:tcPr>
            <w:tcW w:w="17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8F102C" w14:textId="3EDCD07B" w:rsidR="00B27CB4" w:rsidRPr="00AE13CB" w:rsidRDefault="00CB16E8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4</w:t>
            </w: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B6C165D" w14:textId="77777777" w:rsidR="00B27CB4" w:rsidRPr="00AE13CB" w:rsidRDefault="00B27CB4" w:rsidP="00B27CB4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A2D855" w14:textId="2431AFA7" w:rsidR="00B27CB4" w:rsidRPr="0034103B" w:rsidRDefault="00B27CB4" w:rsidP="00DF7F6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34103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2</w:t>
            </w:r>
            <w:r w:rsidRPr="0034103B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x2</w:t>
            </w: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E5219F4" w14:textId="47757EBE" w:rsidR="00B27CB4" w:rsidRPr="00AE13CB" w:rsidRDefault="001E37BF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12/4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EBAA71D" w14:textId="77777777" w:rsidR="00B27CB4" w:rsidRDefault="00B27CB4" w:rsidP="00B27CB4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39A9FEF1" w14:textId="77777777" w:rsidR="00B27CB4" w:rsidRPr="00813DD9" w:rsidRDefault="00B27CB4" w:rsidP="00B27CB4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9A6439C" w14:textId="271D4E58" w:rsidR="00B27CB4" w:rsidRPr="00AE13CB" w:rsidRDefault="00D710AE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4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7C8C45" w14:textId="77777777" w:rsidR="00B27CB4" w:rsidRPr="00AE13CB" w:rsidRDefault="00B27CB4" w:rsidP="00B27CB4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1DE950" w14:textId="0417FBA3" w:rsidR="00B27CB4" w:rsidRPr="0034103B" w:rsidRDefault="00D710AE" w:rsidP="00B27CB4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x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8C8F63" w14:textId="1EB2601B" w:rsidR="00B27CB4" w:rsidRPr="00AE13CB" w:rsidRDefault="00F70159" w:rsidP="00F7015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5/4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8657CF8" w14:textId="77777777" w:rsidR="00B27CB4" w:rsidRDefault="00B27CB4" w:rsidP="00B27CB4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3877EBD2" w14:textId="77777777" w:rsidR="00B27CB4" w:rsidRPr="00813DD9" w:rsidRDefault="00B27CB4" w:rsidP="00B27CB4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B27CB4" w14:paraId="163385B8" w14:textId="77777777" w:rsidTr="00605887">
        <w:trPr>
          <w:trHeight w:val="250"/>
        </w:trPr>
        <w:tc>
          <w:tcPr>
            <w:tcW w:w="1710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F535F57" w14:textId="6768D0DD" w:rsidR="00B27CB4" w:rsidRPr="00AE13CB" w:rsidRDefault="0096483F" w:rsidP="00B27CB4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11</w:t>
            </w: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C7D4FF6" w14:textId="77777777" w:rsidR="00B27CB4" w:rsidRPr="00AE13CB" w:rsidRDefault="00B27CB4" w:rsidP="00B27CB4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4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E719BE2" w14:textId="541C5B10" w:rsidR="00B27CB4" w:rsidRPr="00AE13CB" w:rsidRDefault="00B27CB4" w:rsidP="00B27CB4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7760F56" w14:textId="77777777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27370ED1" w14:textId="77777777" w:rsidR="00B27CB4" w:rsidRPr="00813DD9" w:rsidRDefault="00B27CB4" w:rsidP="00B27CB4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064020BA" w14:textId="57D90131" w:rsidR="00B27CB4" w:rsidRPr="00AE13CB" w:rsidRDefault="00EA3AAA" w:rsidP="00B27CB4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11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53426E8" w14:textId="77777777" w:rsidR="00B27CB4" w:rsidRPr="00AE13CB" w:rsidRDefault="00B27CB4" w:rsidP="00B27CB4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CC579FC" w14:textId="77777777" w:rsidR="00B27CB4" w:rsidRPr="00AE13CB" w:rsidRDefault="00B27CB4" w:rsidP="00B27CB4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EE57B02" w14:textId="77777777" w:rsidR="00B27CB4" w:rsidRPr="00AE13CB" w:rsidRDefault="00B27CB4" w:rsidP="00F7015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24ACD9FD" w14:textId="77777777" w:rsidR="00B27CB4" w:rsidRPr="00813DD9" w:rsidRDefault="00B27CB4" w:rsidP="00B27CB4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  <w:tr w:rsidR="00F95613" w14:paraId="00C5C18B" w14:textId="77777777" w:rsidTr="00605887">
        <w:trPr>
          <w:trHeight w:val="279"/>
        </w:trPr>
        <w:tc>
          <w:tcPr>
            <w:tcW w:w="1710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19DB045" w14:textId="77777777" w:rsidR="00F95613" w:rsidRDefault="00F95613" w:rsidP="00F95613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29802B66" w14:textId="77777777"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0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50DA3D9" w14:textId="77777777"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943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5393B9" w14:textId="77777777"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90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56FC86" w14:textId="77777777"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7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0224BC5" w14:textId="77777777" w:rsidR="00F95613" w:rsidRPr="00693B25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71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EC162B0" w14:textId="77777777" w:rsidR="00F95613" w:rsidRDefault="00F95613" w:rsidP="00F95613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1BF3D488" w14:textId="77777777"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85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42D180E" w14:textId="77777777"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00C933" w14:textId="77777777"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90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33639A" w14:textId="77777777"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4C80B5A8" w14:textId="77777777" w:rsidR="00F95613" w:rsidRPr="00693B25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F95613" w14:paraId="75E8B05A" w14:textId="77777777" w:rsidTr="00605887">
        <w:trPr>
          <w:trHeight w:val="294"/>
        </w:trPr>
        <w:tc>
          <w:tcPr>
            <w:tcW w:w="17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D9EA2A6" w14:textId="77777777"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9D29A25" w14:textId="77777777"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F70223B" w14:textId="77777777"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BDE1264" w14:textId="77777777"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517461F7" w14:textId="77777777" w:rsidR="00F95613" w:rsidRPr="00693B25" w:rsidRDefault="00F95613" w:rsidP="00F95613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8DF2030" w14:textId="77777777"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22E2BB03" w14:textId="77777777"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F2D3961" w14:textId="77777777"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4FF2F88" w14:textId="77777777" w:rsidR="00F95613" w:rsidRPr="00AE13CB" w:rsidRDefault="00F95613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3CCF4076" w14:textId="77777777" w:rsidR="00F95613" w:rsidRPr="00693B25" w:rsidRDefault="00F95613" w:rsidP="00F95613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B27CB4" w14:paraId="0FA96D95" w14:textId="77777777" w:rsidTr="00605887">
        <w:trPr>
          <w:trHeight w:val="198"/>
        </w:trPr>
        <w:tc>
          <w:tcPr>
            <w:tcW w:w="17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C26374" w14:textId="78F0898D" w:rsidR="00B27CB4" w:rsidRPr="00AE13CB" w:rsidRDefault="00387430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E6E559A" w14:textId="77777777" w:rsidR="00B27CB4" w:rsidRPr="00AE13CB" w:rsidRDefault="00B27CB4" w:rsidP="00B27CB4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D69D2F" w14:textId="3B16E8DF" w:rsidR="00B27CB4" w:rsidRPr="00AE13CB" w:rsidRDefault="00387430" w:rsidP="00DF7F6D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958DC4D" w14:textId="0E7BB834" w:rsidR="00B27CB4" w:rsidRPr="00352CBF" w:rsidRDefault="00387430" w:rsidP="00DF7F6D">
            <w:pPr>
              <w:tabs>
                <w:tab w:val="left" w:pos="225"/>
                <w:tab w:val="center" w:pos="403"/>
              </w:tabs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24/4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1087A12" w14:textId="321D4687" w:rsidR="00B27CB4" w:rsidRPr="00693B25" w:rsidRDefault="00B27CB4" w:rsidP="00B27CB4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D3FE75F" w14:textId="3896BA5D" w:rsidR="00B27CB4" w:rsidRPr="00AE13CB" w:rsidRDefault="00DF7F6D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79BF164" w14:textId="77777777" w:rsidR="00B27CB4" w:rsidRPr="00AE13CB" w:rsidRDefault="00B27CB4" w:rsidP="00B27CB4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48866E9" w14:textId="05736FDA" w:rsidR="00B27CB4" w:rsidRPr="00AE13CB" w:rsidRDefault="00DF7F6D" w:rsidP="00B27CB4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FE0F3D4" w14:textId="48FEBE14" w:rsidR="00B27CB4" w:rsidRPr="00FE2E55" w:rsidRDefault="00387430" w:rsidP="00DF7F6D">
            <w:pPr>
              <w:tabs>
                <w:tab w:val="left" w:pos="225"/>
                <w:tab w:val="center" w:pos="403"/>
              </w:tabs>
              <w:jc w:val="center"/>
              <w:rPr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sz w:val="24"/>
                <w:szCs w:val="24"/>
                <w:rtl/>
                <w:lang w:bidi="ar-IQ"/>
              </w:rPr>
              <w:t>17/4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3F6D72B" w14:textId="77777777" w:rsidR="00B27CB4" w:rsidRPr="00693B25" w:rsidRDefault="00B27CB4" w:rsidP="00B27CB4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B27CB4" w14:paraId="776EF18B" w14:textId="77777777" w:rsidTr="00605887">
        <w:trPr>
          <w:trHeight w:val="265"/>
        </w:trPr>
        <w:tc>
          <w:tcPr>
            <w:tcW w:w="17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1DDA240" w14:textId="3BA33D8A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A66922" w14:textId="77777777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1C2F2B" w14:textId="70A9C2CE" w:rsidR="00B27CB4" w:rsidRPr="00AE13CB" w:rsidRDefault="00B27CB4" w:rsidP="00DF7F6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4A5B17" w14:textId="59981836" w:rsidR="00B27CB4" w:rsidRPr="00352CBF" w:rsidRDefault="00387430" w:rsidP="00DF7F6D">
            <w:pPr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25/4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C954C5C" w14:textId="7670033F" w:rsidR="00B27CB4" w:rsidRPr="00693B25" w:rsidRDefault="00B27CB4" w:rsidP="00B27CB4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69F3871" w14:textId="1155FAAC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452AC7" w14:textId="77777777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870B6E" w14:textId="363B05B0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CE4D75" w14:textId="0C49D3E3" w:rsidR="00B27CB4" w:rsidRPr="00FE2E55" w:rsidRDefault="00387430" w:rsidP="00DF7F6D">
            <w:pPr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18/4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517E5AD1" w14:textId="77777777" w:rsidR="00B27CB4" w:rsidRPr="00693B25" w:rsidRDefault="00B27CB4" w:rsidP="00B27CB4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B27CB4" w14:paraId="4FA50B7A" w14:textId="77777777" w:rsidTr="00605887">
        <w:trPr>
          <w:trHeight w:val="265"/>
        </w:trPr>
        <w:tc>
          <w:tcPr>
            <w:tcW w:w="17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3557BB" w14:textId="152D18D2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773930C" w14:textId="6C188A26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DD25C7" w14:textId="5C99D92A" w:rsidR="00B27CB4" w:rsidRPr="00AE13CB" w:rsidRDefault="00B27CB4" w:rsidP="00DF7F6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FF04DA" w14:textId="1287D346" w:rsidR="00B27CB4" w:rsidRPr="00352CBF" w:rsidRDefault="00387430" w:rsidP="00DF7F6D">
            <w:pPr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26/4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76A1CEC" w14:textId="01BFBD91" w:rsidR="00B27CB4" w:rsidRPr="00693B25" w:rsidRDefault="00B27CB4" w:rsidP="00B27CB4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CE481FF" w14:textId="4CE5DBD5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55BDBA5" w14:textId="71BBE99E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0611C5" w14:textId="241B7861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3E4A1B0" w14:textId="183E096D" w:rsidR="00B27CB4" w:rsidRPr="00FE2E55" w:rsidRDefault="00387430" w:rsidP="00DF7F6D">
            <w:pPr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19/4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51B9EB9" w14:textId="77777777" w:rsidR="00B27CB4" w:rsidRPr="00693B25" w:rsidRDefault="00B27CB4" w:rsidP="00B27CB4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B27CB4" w14:paraId="207F9A23" w14:textId="77777777" w:rsidTr="00605887">
        <w:trPr>
          <w:trHeight w:val="250"/>
        </w:trPr>
        <w:tc>
          <w:tcPr>
            <w:tcW w:w="17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9B63338" w14:textId="473BE300" w:rsidR="00B27CB4" w:rsidRPr="00AE13CB" w:rsidRDefault="00387430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D7B466" w14:textId="77777777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308AB7" w14:textId="3ED9DE8F" w:rsidR="00B27CB4" w:rsidRPr="00AE13CB" w:rsidRDefault="00387430" w:rsidP="00DF7F6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C466A45" w14:textId="71DE0BCB" w:rsidR="00B27CB4" w:rsidRPr="00352CBF" w:rsidRDefault="00387430" w:rsidP="00DF7F6D">
            <w:pPr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27/4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467A01A" w14:textId="33B69119" w:rsidR="00B27CB4" w:rsidRPr="00693B25" w:rsidRDefault="00B27CB4" w:rsidP="00B27CB4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675C06A" w14:textId="1F7AC443" w:rsidR="00B27CB4" w:rsidRPr="00AE13CB" w:rsidRDefault="00387430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شوو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637A79" w14:textId="77777777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5E573D" w14:textId="2666412E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458C7D" w14:textId="7CE4DBAF" w:rsidR="00B27CB4" w:rsidRPr="00FE2E55" w:rsidRDefault="00387430" w:rsidP="00DF7F6D">
            <w:pPr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20/4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E2B5C45" w14:textId="77777777" w:rsidR="00B27CB4" w:rsidRPr="00693B25" w:rsidRDefault="00B27CB4" w:rsidP="00B27CB4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B27CB4" w14:paraId="4E0D3824" w14:textId="77777777" w:rsidTr="00605887">
        <w:trPr>
          <w:trHeight w:val="265"/>
        </w:trPr>
        <w:tc>
          <w:tcPr>
            <w:tcW w:w="17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48E6BD" w14:textId="5D35F6AC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C8B914" w14:textId="77777777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470F4A1" w14:textId="7E1DEDBA" w:rsidR="00B27CB4" w:rsidRPr="00AE13CB" w:rsidRDefault="00B27CB4" w:rsidP="00DF7F6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659F73" w14:textId="6D0D8792" w:rsidR="00B27CB4" w:rsidRPr="00352CBF" w:rsidRDefault="00387430" w:rsidP="00DF7F6D">
            <w:pPr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28/4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1A2EC3F" w14:textId="77CAB04F" w:rsidR="00B27CB4" w:rsidRPr="00693B25" w:rsidRDefault="00B27CB4" w:rsidP="00B27CB4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24E1530" w14:textId="17FDF72C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8FA649" w14:textId="77777777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EAFBD0" w14:textId="292F55DE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CB245E" w14:textId="5B775DA0" w:rsidR="00B27CB4" w:rsidRPr="00FE2E55" w:rsidRDefault="00387430" w:rsidP="00DF7F6D">
            <w:pPr>
              <w:jc w:val="center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21/4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2A3F00C4" w14:textId="77777777" w:rsidR="00B27CB4" w:rsidRPr="00693B25" w:rsidRDefault="00B27CB4" w:rsidP="00B27CB4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B27CB4" w14:paraId="0A5FD8B1" w14:textId="77777777" w:rsidTr="00605887">
        <w:trPr>
          <w:trHeight w:val="265"/>
        </w:trPr>
        <w:tc>
          <w:tcPr>
            <w:tcW w:w="17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C2FAE38" w14:textId="246FCF88" w:rsidR="00B27CB4" w:rsidRPr="00AE13CB" w:rsidRDefault="00387430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C3B7ED2" w14:textId="371B3AC4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7D2E76" w14:textId="6FE78FEB" w:rsidR="00B27CB4" w:rsidRPr="00AE13CB" w:rsidRDefault="00387430" w:rsidP="00DF7F6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6C1533" w14:textId="4D8A732A" w:rsidR="00B27CB4" w:rsidRPr="00352CBF" w:rsidRDefault="00387430" w:rsidP="00DF7F6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26/4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F75FF12" w14:textId="35DACEB2" w:rsidR="00B27CB4" w:rsidRPr="00597E6D" w:rsidRDefault="00B27CB4" w:rsidP="00B27CB4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CC74290" w14:textId="501AAA5B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514CE1" w14:textId="6FF08F48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0FF20EB" w14:textId="2A064CD6" w:rsidR="00B27CB4" w:rsidRPr="00AE13CB" w:rsidRDefault="00B27CB4" w:rsidP="00B27CB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69E8E4B" w14:textId="396DDB2C" w:rsidR="00B27CB4" w:rsidRPr="00FE2E55" w:rsidRDefault="00387430" w:rsidP="00DF7F6D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19/4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BC5B28F" w14:textId="77777777" w:rsidR="00B27CB4" w:rsidRPr="00597E6D" w:rsidRDefault="00B27CB4" w:rsidP="00B27CB4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387430" w14:paraId="786112E5" w14:textId="77777777" w:rsidTr="00605887">
        <w:trPr>
          <w:trHeight w:val="265"/>
        </w:trPr>
        <w:tc>
          <w:tcPr>
            <w:tcW w:w="171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08AF62" w14:textId="0AF1C7ED" w:rsidR="00387430" w:rsidRPr="00AE13CB" w:rsidRDefault="00387430" w:rsidP="0038743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4</w:t>
            </w: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3CF51A" w14:textId="77777777" w:rsidR="00387430" w:rsidRPr="0034103B" w:rsidRDefault="00387430" w:rsidP="0038743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F93D09E" w14:textId="788F8006" w:rsidR="00387430" w:rsidRPr="0034103B" w:rsidRDefault="00387430" w:rsidP="0038743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34103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2</w:t>
            </w:r>
            <w:r w:rsidRPr="0034103B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x2</w:t>
            </w: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B72600" w14:textId="4C3C65BF" w:rsidR="00387430" w:rsidRPr="00AE13CB" w:rsidRDefault="00387430" w:rsidP="0038743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26/4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6385037" w14:textId="77777777" w:rsidR="00387430" w:rsidRDefault="00387430" w:rsidP="00387430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2970513B" w14:textId="596A27BE" w:rsidR="00387430" w:rsidRPr="00813DD9" w:rsidRDefault="00387430" w:rsidP="0038743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4E90FBC" w14:textId="555F3ACC" w:rsidR="00387430" w:rsidRPr="00AE13CB" w:rsidRDefault="00387430" w:rsidP="0038743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4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0D8E32" w14:textId="77777777" w:rsidR="00387430" w:rsidRPr="00AE13CB" w:rsidRDefault="00387430" w:rsidP="0038743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F14C10B" w14:textId="2A74B7DD" w:rsidR="00387430" w:rsidRPr="0034103B" w:rsidRDefault="00387430" w:rsidP="0038743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34103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2</w:t>
            </w:r>
            <w:r w:rsidRPr="0034103B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x2</w:t>
            </w: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3EBBA1" w14:textId="37F0A7E8" w:rsidR="00387430" w:rsidRPr="00AE13CB" w:rsidRDefault="00387430" w:rsidP="0038743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19/4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3B0FA69" w14:textId="77777777" w:rsidR="00387430" w:rsidRDefault="00387430" w:rsidP="00387430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27836FB4" w14:textId="77777777" w:rsidR="00387430" w:rsidRPr="00813DD9" w:rsidRDefault="00387430" w:rsidP="0038743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B27CB4" w14:paraId="08B1971A" w14:textId="77777777" w:rsidTr="00605887">
        <w:trPr>
          <w:trHeight w:val="165"/>
        </w:trPr>
        <w:tc>
          <w:tcPr>
            <w:tcW w:w="1710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F1ED879" w14:textId="79068C6A" w:rsidR="00B27CB4" w:rsidRPr="00AE13CB" w:rsidRDefault="00387430" w:rsidP="00B27CB4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11</w:t>
            </w: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D636869" w14:textId="77777777" w:rsidR="00B27CB4" w:rsidRPr="00AE13CB" w:rsidRDefault="00B27CB4" w:rsidP="00B27CB4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4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9A93E71" w14:textId="77777777" w:rsidR="00B27CB4" w:rsidRPr="00AE13CB" w:rsidRDefault="00B27CB4" w:rsidP="00B27CB4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CCD34AA" w14:textId="77777777" w:rsidR="00B27CB4" w:rsidRPr="00AE13CB" w:rsidRDefault="00B27CB4" w:rsidP="00B27CB4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276A3FC4" w14:textId="4AFB70DE" w:rsidR="00B27CB4" w:rsidRPr="00813DD9" w:rsidRDefault="00B27CB4" w:rsidP="00B27CB4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321D0C29" w14:textId="68FC2BF1" w:rsidR="00B27CB4" w:rsidRPr="00AE13CB" w:rsidRDefault="00387430" w:rsidP="00B27CB4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8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F683F16" w14:textId="77777777" w:rsidR="00B27CB4" w:rsidRPr="00AE13CB" w:rsidRDefault="00B27CB4" w:rsidP="00B27CB4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D48FFB0" w14:textId="7EBE493B" w:rsidR="00B27CB4" w:rsidRPr="00AE13CB" w:rsidRDefault="00B27CB4" w:rsidP="00B27CB4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485F4D3" w14:textId="77777777" w:rsidR="00B27CB4" w:rsidRPr="00AE13CB" w:rsidRDefault="00B27CB4" w:rsidP="00B27CB4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520E4673" w14:textId="77777777" w:rsidR="00B27CB4" w:rsidRPr="00813DD9" w:rsidRDefault="00B27CB4" w:rsidP="00B27CB4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</w:tbl>
    <w:p w14:paraId="1FFE7473" w14:textId="77777777" w:rsidR="00C2687C" w:rsidRDefault="00C2687C" w:rsidP="00A64862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rtl/>
          <w:lang w:bidi="ar-IQ"/>
        </w:rPr>
      </w:pPr>
    </w:p>
    <w:p w14:paraId="7FC6157F" w14:textId="77777777" w:rsidR="00C2687C" w:rsidRPr="003752F1" w:rsidRDefault="00C2687C" w:rsidP="00F44E95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lang w:bidi="ar-AE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نیساب :</w:t>
      </w:r>
      <w:r w:rsidR="00A64862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</w:t>
      </w:r>
    </w:p>
    <w:p w14:paraId="6D33B267" w14:textId="77777777" w:rsidR="002C3B6F" w:rsidRPr="003752F1" w:rsidRDefault="002C3B6F" w:rsidP="00A64862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rtl/>
          <w:lang w:bidi="ar-IQ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سەربار :</w:t>
      </w:r>
    </w:p>
    <w:p w14:paraId="735010A0" w14:textId="2A8A97ED" w:rsidR="003B24E8" w:rsidRDefault="006C1F36" w:rsidP="006C1F36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lang w:bidi="ku-Arab-IQ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کۆى گشت: </w:t>
      </w:r>
      <w:r w:rsidR="00387430">
        <w:rPr>
          <w:rFonts w:asciiTheme="majorBidi" w:hAnsiTheme="majorBidi" w:cstheme="majorBidi" w:hint="cs"/>
          <w:sz w:val="24"/>
          <w:szCs w:val="24"/>
          <w:rtl/>
          <w:lang w:bidi="ar-IQ"/>
        </w:rPr>
        <w:t>4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6"/>
        <w:gridCol w:w="3456"/>
        <w:gridCol w:w="3456"/>
      </w:tblGrid>
      <w:tr w:rsidR="001C288A" w14:paraId="6276941E" w14:textId="77777777" w:rsidTr="00BA768B">
        <w:trPr>
          <w:trHeight w:val="362"/>
        </w:trPr>
        <w:tc>
          <w:tcPr>
            <w:tcW w:w="3456" w:type="dxa"/>
          </w:tcPr>
          <w:p w14:paraId="67768777" w14:textId="55F33174" w:rsidR="001C288A" w:rsidRDefault="001C288A" w:rsidP="00F20010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ڕاگر</w:t>
            </w:r>
          </w:p>
        </w:tc>
        <w:tc>
          <w:tcPr>
            <w:tcW w:w="3456" w:type="dxa"/>
          </w:tcPr>
          <w:p w14:paraId="4937DFAF" w14:textId="4721706F" w:rsidR="001C288A" w:rsidRDefault="001C288A" w:rsidP="00F20010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ەرۆک بەش</w:t>
            </w:r>
          </w:p>
        </w:tc>
        <w:tc>
          <w:tcPr>
            <w:tcW w:w="3456" w:type="dxa"/>
          </w:tcPr>
          <w:p w14:paraId="7F8D1549" w14:textId="4BA0D7EE" w:rsidR="001C288A" w:rsidRDefault="001C288A" w:rsidP="0079389E">
            <w:pPr>
              <w:tabs>
                <w:tab w:val="right" w:pos="10348"/>
                <w:tab w:val="right" w:pos="10773"/>
              </w:tabs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امۆستاى و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نە</w:t>
            </w:r>
          </w:p>
        </w:tc>
      </w:tr>
      <w:tr w:rsidR="00DD111D" w14:paraId="7ACFB17B" w14:textId="77777777" w:rsidTr="00BA768B">
        <w:trPr>
          <w:trHeight w:val="245"/>
        </w:trPr>
        <w:tc>
          <w:tcPr>
            <w:tcW w:w="3456" w:type="dxa"/>
          </w:tcPr>
          <w:p w14:paraId="7A1D33D0" w14:textId="238600E9" w:rsidR="00DD111D" w:rsidRDefault="00DD111D" w:rsidP="00BA768B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.</w:t>
            </w:r>
            <w:r w:rsidRPr="001C288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 xml:space="preserve"> د.</w:t>
            </w:r>
            <w:r w:rsidR="005B6BC0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1C288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>نه‌ژاد احمد حسين</w:t>
            </w:r>
          </w:p>
        </w:tc>
        <w:tc>
          <w:tcPr>
            <w:tcW w:w="3456" w:type="dxa"/>
          </w:tcPr>
          <w:p w14:paraId="4D59A880" w14:textId="6616B22A" w:rsidR="00DD111D" w:rsidRDefault="005B6BC0" w:rsidP="00BD3E79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.</w:t>
            </w:r>
            <w:r w:rsidRPr="001C288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 xml:space="preserve"> د.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دانا خدر مولود</w:t>
            </w:r>
          </w:p>
        </w:tc>
        <w:tc>
          <w:tcPr>
            <w:tcW w:w="3456" w:type="dxa"/>
          </w:tcPr>
          <w:p w14:paraId="03A20CBF" w14:textId="1CBC44D5" w:rsidR="00DD111D" w:rsidRDefault="005B6BC0" w:rsidP="0079389E">
            <w:pPr>
              <w:tabs>
                <w:tab w:val="right" w:pos="10348"/>
                <w:tab w:val="right" w:pos="10773"/>
              </w:tabs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.</w:t>
            </w:r>
            <w:r w:rsidRPr="001C288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 xml:space="preserve"> د.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خليل اسماعيل ولي</w:t>
            </w:r>
          </w:p>
        </w:tc>
      </w:tr>
    </w:tbl>
    <w:p w14:paraId="50C73EA4" w14:textId="77777777" w:rsidR="00EC32AC" w:rsidRDefault="00EC32AC" w:rsidP="001C288A">
      <w:pPr>
        <w:rPr>
          <w:rFonts w:ascii="Times New Roman" w:hAnsi="Times New Roman" w:cs="Times New Roman"/>
          <w:b/>
          <w:bCs/>
          <w:sz w:val="24"/>
          <w:szCs w:val="24"/>
          <w:rtl/>
          <w:lang w:bidi="ar-IQ"/>
        </w:rPr>
      </w:pPr>
    </w:p>
    <w:p w14:paraId="4B29B53C" w14:textId="181FE0F3" w:rsidR="002901F6" w:rsidRDefault="002901F6" w:rsidP="001C288A">
      <w:pPr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</w:p>
    <w:p w14:paraId="1A058DA4" w14:textId="77777777" w:rsidR="00DF7155" w:rsidRDefault="00DF7155" w:rsidP="001C288A">
      <w:pPr>
        <w:rPr>
          <w:rFonts w:ascii="Times New Roman" w:hAnsi="Times New Roman" w:cs="Times New Roman"/>
          <w:b/>
          <w:bCs/>
          <w:sz w:val="24"/>
          <w:szCs w:val="24"/>
          <w:rtl/>
          <w:lang w:bidi="ar-IQ"/>
        </w:rPr>
      </w:pPr>
    </w:p>
    <w:tbl>
      <w:tblPr>
        <w:tblStyle w:val="TableGrid"/>
        <w:tblW w:w="10910" w:type="dxa"/>
        <w:tblLayout w:type="fixed"/>
        <w:tblLook w:val="04A0" w:firstRow="1" w:lastRow="0" w:firstColumn="1" w:lastColumn="0" w:noHBand="0" w:noVBand="1"/>
      </w:tblPr>
      <w:tblGrid>
        <w:gridCol w:w="985"/>
        <w:gridCol w:w="900"/>
        <w:gridCol w:w="900"/>
        <w:gridCol w:w="1260"/>
        <w:gridCol w:w="1080"/>
        <w:gridCol w:w="1327"/>
        <w:gridCol w:w="1283"/>
        <w:gridCol w:w="867"/>
        <w:gridCol w:w="1076"/>
        <w:gridCol w:w="1232"/>
      </w:tblGrid>
      <w:tr w:rsidR="002901F6" w14:paraId="2344B614" w14:textId="77777777" w:rsidTr="00131D38">
        <w:trPr>
          <w:trHeight w:val="559"/>
        </w:trPr>
        <w:tc>
          <w:tcPr>
            <w:tcW w:w="985" w:type="dxa"/>
            <w:vAlign w:val="center"/>
          </w:tcPr>
          <w:p w14:paraId="3C4E9007" w14:textId="77777777" w:rsidR="002901F6" w:rsidRDefault="002901F6" w:rsidP="0062205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04:30</w:t>
            </w:r>
          </w:p>
          <w:p w14:paraId="2CF82A65" w14:textId="77777777" w:rsidR="002901F6" w:rsidRDefault="002901F6" w:rsidP="00622056">
            <w:pPr>
              <w:jc w:val="center"/>
            </w:pPr>
            <w:r>
              <w:rPr>
                <w:rFonts w:hint="cs"/>
                <w:rtl/>
              </w:rPr>
              <w:t>05:30</w:t>
            </w:r>
          </w:p>
        </w:tc>
        <w:tc>
          <w:tcPr>
            <w:tcW w:w="900" w:type="dxa"/>
            <w:vAlign w:val="center"/>
          </w:tcPr>
          <w:p w14:paraId="477F33F7" w14:textId="77777777" w:rsidR="002901F6" w:rsidRDefault="002901F6" w:rsidP="0062205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3:30</w:t>
            </w:r>
          </w:p>
          <w:p w14:paraId="75F96B4F" w14:textId="77777777" w:rsidR="002901F6" w:rsidRDefault="002901F6" w:rsidP="00622056">
            <w:pPr>
              <w:jc w:val="center"/>
            </w:pPr>
            <w:r>
              <w:rPr>
                <w:rFonts w:hint="cs"/>
                <w:rtl/>
              </w:rPr>
              <w:t>04:30</w:t>
            </w:r>
          </w:p>
        </w:tc>
        <w:tc>
          <w:tcPr>
            <w:tcW w:w="900" w:type="dxa"/>
            <w:vAlign w:val="center"/>
          </w:tcPr>
          <w:p w14:paraId="7C96BB11" w14:textId="77777777" w:rsidR="002901F6" w:rsidRDefault="002901F6" w:rsidP="0062205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2:30</w:t>
            </w:r>
          </w:p>
          <w:p w14:paraId="3D9387AB" w14:textId="77777777" w:rsidR="002901F6" w:rsidRDefault="002901F6" w:rsidP="00622056">
            <w:pPr>
              <w:jc w:val="center"/>
            </w:pPr>
            <w:r>
              <w:rPr>
                <w:rFonts w:hint="cs"/>
                <w:rtl/>
              </w:rPr>
              <w:t>03:30</w:t>
            </w:r>
          </w:p>
        </w:tc>
        <w:tc>
          <w:tcPr>
            <w:tcW w:w="1260" w:type="dxa"/>
            <w:vAlign w:val="center"/>
          </w:tcPr>
          <w:p w14:paraId="5FC874C6" w14:textId="77777777" w:rsidR="002901F6" w:rsidRDefault="002901F6" w:rsidP="0062205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1:30</w:t>
            </w:r>
          </w:p>
          <w:p w14:paraId="2834BEFA" w14:textId="77777777" w:rsidR="002901F6" w:rsidRDefault="002901F6" w:rsidP="00622056">
            <w:pPr>
              <w:jc w:val="center"/>
            </w:pPr>
            <w:r>
              <w:rPr>
                <w:rFonts w:hint="cs"/>
                <w:rtl/>
              </w:rPr>
              <w:t>02:30</w:t>
            </w:r>
          </w:p>
        </w:tc>
        <w:tc>
          <w:tcPr>
            <w:tcW w:w="1080" w:type="dxa"/>
            <w:vAlign w:val="center"/>
          </w:tcPr>
          <w:p w14:paraId="0A8F37A5" w14:textId="77777777" w:rsidR="002901F6" w:rsidRDefault="002901F6" w:rsidP="0062205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12:30</w:t>
            </w:r>
          </w:p>
          <w:p w14:paraId="3356589C" w14:textId="77777777" w:rsidR="002901F6" w:rsidRDefault="002901F6" w:rsidP="00622056">
            <w:pPr>
              <w:jc w:val="center"/>
            </w:pPr>
            <w:r>
              <w:rPr>
                <w:rFonts w:hint="cs"/>
                <w:rtl/>
              </w:rPr>
              <w:t>01:30</w:t>
            </w:r>
          </w:p>
        </w:tc>
        <w:tc>
          <w:tcPr>
            <w:tcW w:w="1327" w:type="dxa"/>
            <w:vAlign w:val="center"/>
          </w:tcPr>
          <w:p w14:paraId="12921DD5" w14:textId="77777777" w:rsidR="002901F6" w:rsidRDefault="002901F6" w:rsidP="0062205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11:30</w:t>
            </w:r>
          </w:p>
          <w:p w14:paraId="0A8F40F6" w14:textId="77777777" w:rsidR="002901F6" w:rsidRDefault="002901F6" w:rsidP="00622056">
            <w:pPr>
              <w:jc w:val="center"/>
            </w:pPr>
            <w:r>
              <w:rPr>
                <w:rFonts w:hint="cs"/>
                <w:rtl/>
              </w:rPr>
              <w:t>12:30</w:t>
            </w:r>
          </w:p>
        </w:tc>
        <w:tc>
          <w:tcPr>
            <w:tcW w:w="1283" w:type="dxa"/>
            <w:vAlign w:val="center"/>
          </w:tcPr>
          <w:p w14:paraId="34BBC2E8" w14:textId="77777777" w:rsidR="002901F6" w:rsidRDefault="002901F6" w:rsidP="0062205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10:30</w:t>
            </w:r>
          </w:p>
          <w:p w14:paraId="22311833" w14:textId="77777777" w:rsidR="002901F6" w:rsidRDefault="002901F6" w:rsidP="00622056">
            <w:pPr>
              <w:jc w:val="center"/>
            </w:pPr>
            <w:r>
              <w:rPr>
                <w:rFonts w:hint="cs"/>
                <w:rtl/>
              </w:rPr>
              <w:t>11:30</w:t>
            </w:r>
          </w:p>
        </w:tc>
        <w:tc>
          <w:tcPr>
            <w:tcW w:w="867" w:type="dxa"/>
            <w:vAlign w:val="center"/>
          </w:tcPr>
          <w:p w14:paraId="507A0ECE" w14:textId="77777777" w:rsidR="002901F6" w:rsidRDefault="002901F6" w:rsidP="0062205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9:30</w:t>
            </w:r>
          </w:p>
          <w:p w14:paraId="7596CA1A" w14:textId="77777777" w:rsidR="002901F6" w:rsidRDefault="002901F6" w:rsidP="00622056">
            <w:pPr>
              <w:jc w:val="center"/>
            </w:pPr>
            <w:r>
              <w:rPr>
                <w:rFonts w:hint="cs"/>
                <w:rtl/>
              </w:rPr>
              <w:t>10:30</w:t>
            </w:r>
          </w:p>
        </w:tc>
        <w:tc>
          <w:tcPr>
            <w:tcW w:w="1076" w:type="dxa"/>
            <w:vAlign w:val="center"/>
          </w:tcPr>
          <w:p w14:paraId="34D43C69" w14:textId="77777777" w:rsidR="002901F6" w:rsidRDefault="002901F6" w:rsidP="00622056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08:30</w:t>
            </w:r>
          </w:p>
          <w:p w14:paraId="4D1E5073" w14:textId="77777777" w:rsidR="002901F6" w:rsidRDefault="002901F6" w:rsidP="00622056">
            <w:pPr>
              <w:jc w:val="center"/>
            </w:pPr>
            <w:r>
              <w:rPr>
                <w:rFonts w:hint="cs"/>
                <w:rtl/>
              </w:rPr>
              <w:t>09:30</w:t>
            </w:r>
          </w:p>
        </w:tc>
        <w:tc>
          <w:tcPr>
            <w:tcW w:w="1232" w:type="dxa"/>
          </w:tcPr>
          <w:p w14:paraId="1F01307C" w14:textId="77777777" w:rsidR="002901F6" w:rsidRPr="00BF1DF9" w:rsidRDefault="002901F6" w:rsidP="00622056">
            <w:pPr>
              <w:jc w:val="right"/>
              <w:rPr>
                <w:b/>
                <w:bCs/>
                <w:rtl/>
              </w:rPr>
            </w:pPr>
            <w:r w:rsidRPr="00BF1DF9">
              <w:rPr>
                <w:rFonts w:hint="cs"/>
                <w:b/>
                <w:bCs/>
                <w:rtl/>
              </w:rPr>
              <w:t>کاتژمێر</w:t>
            </w:r>
          </w:p>
          <w:p w14:paraId="0BADBD52" w14:textId="77777777" w:rsidR="002901F6" w:rsidRPr="00BF1DF9" w:rsidRDefault="002901F6" w:rsidP="00622056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رۆژ</w:t>
            </w:r>
          </w:p>
        </w:tc>
      </w:tr>
      <w:tr w:rsidR="00131D38" w14:paraId="6F501A1E" w14:textId="77777777" w:rsidTr="00206049">
        <w:trPr>
          <w:trHeight w:val="334"/>
        </w:trPr>
        <w:tc>
          <w:tcPr>
            <w:tcW w:w="985" w:type="dxa"/>
            <w:shd w:val="clear" w:color="auto" w:fill="BFBFBF" w:themeFill="background1" w:themeFillShade="BF"/>
            <w:vAlign w:val="center"/>
          </w:tcPr>
          <w:p w14:paraId="1E09D517" w14:textId="77777777" w:rsidR="00131D38" w:rsidRDefault="00131D38" w:rsidP="00131D38">
            <w:pPr>
              <w:jc w:val="center"/>
            </w:pP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7A409331" w14:textId="77777777" w:rsidR="00131D38" w:rsidRDefault="00131D38" w:rsidP="00131D38">
            <w:pPr>
              <w:jc w:val="center"/>
            </w:pP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1A5BB5B7" w14:textId="77777777" w:rsidR="00131D38" w:rsidRDefault="00131D38" w:rsidP="00131D38">
            <w:pPr>
              <w:jc w:val="center"/>
            </w:pPr>
          </w:p>
        </w:tc>
        <w:tc>
          <w:tcPr>
            <w:tcW w:w="1260" w:type="dxa"/>
            <w:shd w:val="clear" w:color="auto" w:fill="BFBFBF" w:themeFill="background1" w:themeFillShade="BF"/>
            <w:vAlign w:val="center"/>
          </w:tcPr>
          <w:p w14:paraId="4B56EB25" w14:textId="77777777" w:rsidR="00131D38" w:rsidRDefault="00131D38" w:rsidP="00131D38">
            <w:pPr>
              <w:jc w:val="center"/>
            </w:pP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6087D716" w14:textId="77777777" w:rsidR="00131D38" w:rsidRDefault="00131D38" w:rsidP="00131D38">
            <w:pPr>
              <w:jc w:val="center"/>
            </w:pPr>
          </w:p>
        </w:tc>
        <w:tc>
          <w:tcPr>
            <w:tcW w:w="1327" w:type="dxa"/>
            <w:shd w:val="clear" w:color="auto" w:fill="BFBFBF" w:themeFill="background1" w:themeFillShade="BF"/>
            <w:vAlign w:val="center"/>
          </w:tcPr>
          <w:p w14:paraId="56534F5E" w14:textId="77777777" w:rsidR="00131D38" w:rsidRDefault="00131D38" w:rsidP="00131D38">
            <w:pPr>
              <w:jc w:val="center"/>
            </w:pPr>
          </w:p>
        </w:tc>
        <w:tc>
          <w:tcPr>
            <w:tcW w:w="1283" w:type="dxa"/>
            <w:shd w:val="clear" w:color="auto" w:fill="BFBFBF" w:themeFill="background1" w:themeFillShade="BF"/>
          </w:tcPr>
          <w:p w14:paraId="5518A3F6" w14:textId="46DF2B99" w:rsidR="00131D38" w:rsidRDefault="00131D38" w:rsidP="00E22507"/>
        </w:tc>
        <w:tc>
          <w:tcPr>
            <w:tcW w:w="867" w:type="dxa"/>
            <w:shd w:val="clear" w:color="auto" w:fill="BFBFBF" w:themeFill="background1" w:themeFillShade="BF"/>
            <w:vAlign w:val="center"/>
          </w:tcPr>
          <w:p w14:paraId="2D56F3E7" w14:textId="77777777" w:rsidR="00131D38" w:rsidRDefault="00131D38" w:rsidP="00131D38">
            <w:pPr>
              <w:jc w:val="center"/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14:paraId="7BD7AF18" w14:textId="77777777" w:rsidR="00131D38" w:rsidRDefault="00131D38" w:rsidP="00131D38">
            <w:pPr>
              <w:jc w:val="center"/>
            </w:pPr>
          </w:p>
        </w:tc>
        <w:tc>
          <w:tcPr>
            <w:tcW w:w="1232" w:type="dxa"/>
          </w:tcPr>
          <w:p w14:paraId="1C65252E" w14:textId="77777777" w:rsidR="00131D38" w:rsidRPr="00BF1DF9" w:rsidRDefault="00131D38" w:rsidP="00131D38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شەممە</w:t>
            </w:r>
          </w:p>
        </w:tc>
      </w:tr>
      <w:tr w:rsidR="00131D38" w14:paraId="60834182" w14:textId="77777777" w:rsidTr="00206049">
        <w:trPr>
          <w:trHeight w:val="288"/>
        </w:trPr>
        <w:tc>
          <w:tcPr>
            <w:tcW w:w="985" w:type="dxa"/>
            <w:vAlign w:val="center"/>
          </w:tcPr>
          <w:p w14:paraId="6F06EAE1" w14:textId="77777777" w:rsidR="00131D38" w:rsidRDefault="00131D38" w:rsidP="00131D38">
            <w:pPr>
              <w:jc w:val="center"/>
            </w:pPr>
          </w:p>
        </w:tc>
        <w:tc>
          <w:tcPr>
            <w:tcW w:w="900" w:type="dxa"/>
            <w:vAlign w:val="center"/>
          </w:tcPr>
          <w:p w14:paraId="776DAED9" w14:textId="77777777" w:rsidR="00131D38" w:rsidRDefault="00131D38" w:rsidP="00131D38">
            <w:pPr>
              <w:jc w:val="center"/>
            </w:pPr>
          </w:p>
        </w:tc>
        <w:tc>
          <w:tcPr>
            <w:tcW w:w="900" w:type="dxa"/>
            <w:vAlign w:val="center"/>
          </w:tcPr>
          <w:p w14:paraId="45D9B770" w14:textId="77777777" w:rsidR="00131D38" w:rsidRDefault="00131D38" w:rsidP="00131D38">
            <w:pPr>
              <w:jc w:val="center"/>
            </w:pPr>
          </w:p>
        </w:tc>
        <w:tc>
          <w:tcPr>
            <w:tcW w:w="1260" w:type="dxa"/>
            <w:vAlign w:val="center"/>
          </w:tcPr>
          <w:p w14:paraId="4C5F2039" w14:textId="77777777" w:rsidR="00131D38" w:rsidRPr="00322633" w:rsidRDefault="00131D38" w:rsidP="00131D38">
            <w:pPr>
              <w:jc w:val="center"/>
            </w:pPr>
          </w:p>
        </w:tc>
        <w:tc>
          <w:tcPr>
            <w:tcW w:w="1080" w:type="dxa"/>
            <w:vAlign w:val="center"/>
          </w:tcPr>
          <w:p w14:paraId="7864110E" w14:textId="77777777" w:rsidR="00131D38" w:rsidRPr="00322633" w:rsidRDefault="00131D38" w:rsidP="00131D38">
            <w:pPr>
              <w:jc w:val="center"/>
            </w:pPr>
          </w:p>
        </w:tc>
        <w:tc>
          <w:tcPr>
            <w:tcW w:w="2610" w:type="dxa"/>
            <w:gridSpan w:val="2"/>
            <w:vAlign w:val="center"/>
          </w:tcPr>
          <w:p w14:paraId="31EF4AEF" w14:textId="77833E60" w:rsidR="00131D38" w:rsidRPr="00322633" w:rsidRDefault="00131D38" w:rsidP="00131D38"/>
        </w:tc>
        <w:tc>
          <w:tcPr>
            <w:tcW w:w="1943" w:type="dxa"/>
            <w:gridSpan w:val="2"/>
          </w:tcPr>
          <w:p w14:paraId="441A8E9D" w14:textId="5B3BC13D" w:rsidR="00131D38" w:rsidRPr="00322633" w:rsidRDefault="00131D38" w:rsidP="00131D38"/>
        </w:tc>
        <w:tc>
          <w:tcPr>
            <w:tcW w:w="1232" w:type="dxa"/>
          </w:tcPr>
          <w:p w14:paraId="49DDE411" w14:textId="77777777" w:rsidR="00131D38" w:rsidRPr="00BF1DF9" w:rsidRDefault="00131D38" w:rsidP="00131D38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131D38" w14:paraId="26448894" w14:textId="77777777" w:rsidTr="00131D38">
        <w:trPr>
          <w:trHeight w:val="272"/>
        </w:trPr>
        <w:tc>
          <w:tcPr>
            <w:tcW w:w="985" w:type="dxa"/>
            <w:vAlign w:val="center"/>
          </w:tcPr>
          <w:p w14:paraId="2674F032" w14:textId="77777777" w:rsidR="00131D38" w:rsidRDefault="00131D38" w:rsidP="00131D38">
            <w:pPr>
              <w:jc w:val="center"/>
            </w:pPr>
          </w:p>
        </w:tc>
        <w:tc>
          <w:tcPr>
            <w:tcW w:w="900" w:type="dxa"/>
            <w:vAlign w:val="center"/>
          </w:tcPr>
          <w:p w14:paraId="6F2F6B14" w14:textId="77777777" w:rsidR="00131D38" w:rsidRDefault="00131D38" w:rsidP="00131D38">
            <w:pPr>
              <w:jc w:val="center"/>
            </w:pPr>
          </w:p>
        </w:tc>
        <w:tc>
          <w:tcPr>
            <w:tcW w:w="900" w:type="dxa"/>
            <w:vAlign w:val="center"/>
          </w:tcPr>
          <w:p w14:paraId="092BD1F5" w14:textId="77777777" w:rsidR="00131D38" w:rsidRDefault="00131D38" w:rsidP="00131D38">
            <w:pPr>
              <w:jc w:val="center"/>
            </w:pPr>
          </w:p>
        </w:tc>
        <w:tc>
          <w:tcPr>
            <w:tcW w:w="2340" w:type="dxa"/>
            <w:gridSpan w:val="2"/>
            <w:tcBorders>
              <w:bottom w:val="single" w:sz="4" w:space="0" w:color="auto"/>
            </w:tcBorders>
            <w:vAlign w:val="center"/>
          </w:tcPr>
          <w:p w14:paraId="501DBD5A" w14:textId="085359B5" w:rsidR="00131D38" w:rsidRDefault="00131D38" w:rsidP="00131D38">
            <w:pPr>
              <w:ind w:hanging="140"/>
              <w:jc w:val="center"/>
            </w:pPr>
          </w:p>
        </w:tc>
        <w:tc>
          <w:tcPr>
            <w:tcW w:w="2610" w:type="dxa"/>
            <w:gridSpan w:val="2"/>
          </w:tcPr>
          <w:p w14:paraId="1FF6023C" w14:textId="1C471AAA" w:rsidR="00131D38" w:rsidRPr="00D235C6" w:rsidRDefault="00131D38" w:rsidP="00131D38">
            <w:pPr>
              <w:rPr>
                <w:sz w:val="20"/>
                <w:szCs w:val="20"/>
              </w:rPr>
            </w:pPr>
            <w:r w:rsidRPr="00280A2E">
              <w:rPr>
                <w:rFonts w:ascii="Times New Roman" w:hAnsi="Times New Roman" w:cs="Times New Roman"/>
                <w:sz w:val="20"/>
                <w:szCs w:val="20"/>
                <w:lang w:bidi="ar-IQ"/>
              </w:rPr>
              <w:t>MSc supervision</w:t>
            </w:r>
            <w:r>
              <w:rPr>
                <w:rFonts w:ascii="Times New Roman" w:hAnsi="Times New Roman" w:cs="Times New Roman"/>
                <w:sz w:val="20"/>
                <w:szCs w:val="20"/>
                <w:lang w:bidi="ar-IQ"/>
              </w:rPr>
              <w:t>-1</w:t>
            </w:r>
          </w:p>
        </w:tc>
        <w:tc>
          <w:tcPr>
            <w:tcW w:w="1943" w:type="dxa"/>
            <w:gridSpan w:val="2"/>
            <w:tcBorders>
              <w:bottom w:val="single" w:sz="4" w:space="0" w:color="auto"/>
            </w:tcBorders>
          </w:tcPr>
          <w:p w14:paraId="3BC077C9" w14:textId="3BEF43BA" w:rsidR="00131D38" w:rsidRPr="00D235C6" w:rsidRDefault="00131D38" w:rsidP="00131D38">
            <w:pPr>
              <w:rPr>
                <w:sz w:val="20"/>
                <w:szCs w:val="20"/>
              </w:rPr>
            </w:pPr>
            <w:r w:rsidRPr="00280A2E">
              <w:rPr>
                <w:rFonts w:ascii="Times New Roman" w:hAnsi="Times New Roman" w:cs="Times New Roman"/>
                <w:sz w:val="20"/>
                <w:szCs w:val="20"/>
                <w:lang w:bidi="ar-IQ"/>
              </w:rPr>
              <w:t>MSc supervision</w:t>
            </w:r>
            <w:r>
              <w:rPr>
                <w:rFonts w:ascii="Times New Roman" w:hAnsi="Times New Roman" w:cs="Times New Roman"/>
                <w:sz w:val="20"/>
                <w:szCs w:val="20"/>
                <w:lang w:bidi="ar-IQ"/>
              </w:rPr>
              <w:t>-1</w:t>
            </w:r>
          </w:p>
        </w:tc>
        <w:tc>
          <w:tcPr>
            <w:tcW w:w="1232" w:type="dxa"/>
          </w:tcPr>
          <w:p w14:paraId="61C03881" w14:textId="0B2AE44B" w:rsidR="00131D38" w:rsidRPr="00BF1DF9" w:rsidRDefault="00131D38" w:rsidP="00131D38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131D38" w14:paraId="4F4EC63B" w14:textId="77777777" w:rsidTr="00131D38">
        <w:trPr>
          <w:trHeight w:val="288"/>
        </w:trPr>
        <w:tc>
          <w:tcPr>
            <w:tcW w:w="985" w:type="dxa"/>
            <w:vAlign w:val="center"/>
          </w:tcPr>
          <w:p w14:paraId="2E3855D5" w14:textId="77777777" w:rsidR="00131D38" w:rsidRDefault="00131D38" w:rsidP="00131D38">
            <w:pPr>
              <w:jc w:val="center"/>
            </w:pPr>
          </w:p>
        </w:tc>
        <w:tc>
          <w:tcPr>
            <w:tcW w:w="900" w:type="dxa"/>
            <w:vAlign w:val="center"/>
          </w:tcPr>
          <w:p w14:paraId="42418B78" w14:textId="77777777" w:rsidR="00131D38" w:rsidRDefault="00131D38" w:rsidP="00131D38">
            <w:pPr>
              <w:jc w:val="center"/>
            </w:pPr>
          </w:p>
        </w:tc>
        <w:tc>
          <w:tcPr>
            <w:tcW w:w="900" w:type="dxa"/>
            <w:vAlign w:val="center"/>
          </w:tcPr>
          <w:p w14:paraId="6790522F" w14:textId="77777777" w:rsidR="00131D38" w:rsidRDefault="00131D38" w:rsidP="00131D38">
            <w:pPr>
              <w:jc w:val="center"/>
            </w:pPr>
          </w:p>
        </w:tc>
        <w:tc>
          <w:tcPr>
            <w:tcW w:w="2340" w:type="dxa"/>
            <w:gridSpan w:val="2"/>
            <w:vAlign w:val="center"/>
          </w:tcPr>
          <w:p w14:paraId="720D624E" w14:textId="10BD5AC0" w:rsidR="00131D38" w:rsidRDefault="00131D38" w:rsidP="00131D38">
            <w:pPr>
              <w:jc w:val="center"/>
            </w:pPr>
            <w:r w:rsidRPr="00280A2E">
              <w:rPr>
                <w:rFonts w:ascii="Times New Roman" w:hAnsi="Times New Roman" w:cs="Times New Roman"/>
                <w:sz w:val="20"/>
                <w:szCs w:val="20"/>
              </w:rPr>
              <w:t>Methods of Constructio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3</w:t>
            </w:r>
            <w:r w:rsidRPr="00280A2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610" w:type="dxa"/>
            <w:gridSpan w:val="2"/>
            <w:tcBorders>
              <w:right w:val="single" w:sz="4" w:space="0" w:color="auto"/>
            </w:tcBorders>
          </w:tcPr>
          <w:p w14:paraId="068133B0" w14:textId="4B4F3AE3" w:rsidR="00131D38" w:rsidRPr="003120CF" w:rsidRDefault="00131D38" w:rsidP="00131D38">
            <w:pPr>
              <w:jc w:val="center"/>
            </w:pPr>
          </w:p>
        </w:tc>
        <w:tc>
          <w:tcPr>
            <w:tcW w:w="1943" w:type="dxa"/>
            <w:gridSpan w:val="2"/>
            <w:tcBorders>
              <w:left w:val="single" w:sz="4" w:space="0" w:color="auto"/>
            </w:tcBorders>
            <w:vAlign w:val="center"/>
          </w:tcPr>
          <w:p w14:paraId="25A8A967" w14:textId="3992E6B7" w:rsidR="00131D38" w:rsidRPr="003120CF" w:rsidRDefault="00131D38" w:rsidP="00131D38">
            <w:pPr>
              <w:jc w:val="center"/>
            </w:pPr>
          </w:p>
        </w:tc>
        <w:tc>
          <w:tcPr>
            <w:tcW w:w="1232" w:type="dxa"/>
          </w:tcPr>
          <w:p w14:paraId="52778C50" w14:textId="0784B537" w:rsidR="00131D38" w:rsidRPr="00BF1DF9" w:rsidRDefault="00131D38" w:rsidP="00131D38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131D38" w14:paraId="71B717D1" w14:textId="77777777" w:rsidTr="00131D38">
        <w:trPr>
          <w:trHeight w:val="302"/>
        </w:trPr>
        <w:tc>
          <w:tcPr>
            <w:tcW w:w="985" w:type="dxa"/>
            <w:vAlign w:val="center"/>
          </w:tcPr>
          <w:p w14:paraId="1C17B83A" w14:textId="77777777" w:rsidR="00131D38" w:rsidRDefault="00131D38" w:rsidP="00131D38">
            <w:pPr>
              <w:jc w:val="center"/>
            </w:pPr>
          </w:p>
        </w:tc>
        <w:tc>
          <w:tcPr>
            <w:tcW w:w="900" w:type="dxa"/>
            <w:vAlign w:val="center"/>
          </w:tcPr>
          <w:p w14:paraId="55034709" w14:textId="77777777" w:rsidR="00131D38" w:rsidRDefault="00131D38" w:rsidP="00131D38">
            <w:pPr>
              <w:jc w:val="center"/>
            </w:pPr>
          </w:p>
        </w:tc>
        <w:tc>
          <w:tcPr>
            <w:tcW w:w="900" w:type="dxa"/>
            <w:vAlign w:val="center"/>
          </w:tcPr>
          <w:p w14:paraId="79C9066C" w14:textId="77777777" w:rsidR="00131D38" w:rsidRDefault="00131D38" w:rsidP="00131D38">
            <w:pPr>
              <w:jc w:val="center"/>
            </w:pPr>
          </w:p>
        </w:tc>
        <w:tc>
          <w:tcPr>
            <w:tcW w:w="2340" w:type="dxa"/>
            <w:gridSpan w:val="2"/>
            <w:vAlign w:val="center"/>
          </w:tcPr>
          <w:p w14:paraId="30085B7D" w14:textId="3299DE1D" w:rsidR="00131D38" w:rsidRPr="003120CF" w:rsidRDefault="00131D38" w:rsidP="00131D38">
            <w:pPr>
              <w:jc w:val="center"/>
            </w:pPr>
            <w:r w:rsidRPr="00280A2E">
              <w:rPr>
                <w:rFonts w:ascii="Times New Roman" w:hAnsi="Times New Roman" w:cs="Times New Roman"/>
                <w:sz w:val="20"/>
                <w:szCs w:val="20"/>
              </w:rPr>
              <w:t>Eng. Project 4</w:t>
            </w:r>
            <w:r w:rsidRPr="00280A2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280A2E">
              <w:rPr>
                <w:rFonts w:ascii="Times New Roman" w:hAnsi="Times New Roman" w:cs="Times New Roman"/>
                <w:sz w:val="20"/>
                <w:szCs w:val="20"/>
              </w:rPr>
              <w:t xml:space="preserve"> year</w:t>
            </w:r>
          </w:p>
        </w:tc>
        <w:tc>
          <w:tcPr>
            <w:tcW w:w="2610" w:type="dxa"/>
            <w:gridSpan w:val="2"/>
          </w:tcPr>
          <w:p w14:paraId="4BAAA6CC" w14:textId="53EAC32B" w:rsidR="00131D38" w:rsidRPr="003120CF" w:rsidRDefault="00131D38" w:rsidP="00131D38"/>
        </w:tc>
        <w:tc>
          <w:tcPr>
            <w:tcW w:w="1943" w:type="dxa"/>
            <w:gridSpan w:val="2"/>
          </w:tcPr>
          <w:p w14:paraId="6CCDB886" w14:textId="704E3125" w:rsidR="00131D38" w:rsidRPr="003120CF" w:rsidRDefault="00131D38" w:rsidP="00131D38">
            <w:pPr>
              <w:jc w:val="center"/>
            </w:pPr>
          </w:p>
        </w:tc>
        <w:tc>
          <w:tcPr>
            <w:tcW w:w="1232" w:type="dxa"/>
          </w:tcPr>
          <w:p w14:paraId="2B2CD368" w14:textId="0928B9A7" w:rsidR="00131D38" w:rsidRPr="00B552FF" w:rsidRDefault="00131D38" w:rsidP="00131D38">
            <w:pPr>
              <w:jc w:val="right"/>
              <w:rPr>
                <w:b/>
                <w:bCs/>
              </w:rPr>
            </w:pPr>
            <w:r w:rsidRPr="00B552FF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131D38" w14:paraId="07850380" w14:textId="77777777" w:rsidTr="00131D38">
        <w:trPr>
          <w:trHeight w:val="253"/>
        </w:trPr>
        <w:tc>
          <w:tcPr>
            <w:tcW w:w="985" w:type="dxa"/>
            <w:vAlign w:val="center"/>
          </w:tcPr>
          <w:p w14:paraId="1819A15E" w14:textId="77777777" w:rsidR="00131D38" w:rsidRDefault="00131D38" w:rsidP="00131D38">
            <w:pPr>
              <w:jc w:val="center"/>
            </w:pPr>
          </w:p>
        </w:tc>
        <w:tc>
          <w:tcPr>
            <w:tcW w:w="900" w:type="dxa"/>
            <w:vAlign w:val="center"/>
          </w:tcPr>
          <w:p w14:paraId="2A50511E" w14:textId="77777777" w:rsidR="00131D38" w:rsidRDefault="00131D38" w:rsidP="00131D38">
            <w:pPr>
              <w:jc w:val="center"/>
            </w:pPr>
          </w:p>
        </w:tc>
        <w:tc>
          <w:tcPr>
            <w:tcW w:w="900" w:type="dxa"/>
            <w:vAlign w:val="center"/>
          </w:tcPr>
          <w:p w14:paraId="6644A7B0" w14:textId="77777777" w:rsidR="00131D38" w:rsidRDefault="00131D38" w:rsidP="00131D38">
            <w:pPr>
              <w:jc w:val="center"/>
            </w:pPr>
          </w:p>
        </w:tc>
        <w:tc>
          <w:tcPr>
            <w:tcW w:w="2340" w:type="dxa"/>
            <w:gridSpan w:val="2"/>
            <w:vAlign w:val="center"/>
          </w:tcPr>
          <w:p w14:paraId="72E20930" w14:textId="3571F0A7" w:rsidR="00131D38" w:rsidRPr="00D235C6" w:rsidRDefault="00131D38" w:rsidP="00131D3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610" w:type="dxa"/>
            <w:gridSpan w:val="2"/>
            <w:vAlign w:val="center"/>
          </w:tcPr>
          <w:p w14:paraId="6487791C" w14:textId="2491CC3E" w:rsidR="00131D38" w:rsidRPr="00D235C6" w:rsidRDefault="00131D38" w:rsidP="00131D38">
            <w:pPr>
              <w:rPr>
                <w:sz w:val="20"/>
                <w:szCs w:val="20"/>
              </w:rPr>
            </w:pPr>
            <w:r w:rsidRPr="00280A2E">
              <w:rPr>
                <w:rFonts w:ascii="Times New Roman" w:hAnsi="Times New Roman" w:cs="Times New Roman"/>
                <w:sz w:val="20"/>
                <w:szCs w:val="20"/>
              </w:rPr>
              <w:t>Methods of Constructio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3rd</w:t>
            </w:r>
          </w:p>
        </w:tc>
        <w:tc>
          <w:tcPr>
            <w:tcW w:w="1943" w:type="dxa"/>
            <w:gridSpan w:val="2"/>
            <w:vAlign w:val="center"/>
          </w:tcPr>
          <w:p w14:paraId="3C3E1EFC" w14:textId="3C047A2F" w:rsidR="00131D38" w:rsidRPr="006A7670" w:rsidRDefault="00131D38" w:rsidP="00131D38">
            <w:pPr>
              <w:ind w:hanging="44"/>
              <w:jc w:val="center"/>
            </w:pPr>
          </w:p>
        </w:tc>
        <w:tc>
          <w:tcPr>
            <w:tcW w:w="1232" w:type="dxa"/>
          </w:tcPr>
          <w:p w14:paraId="36376E08" w14:textId="7A66F7C2" w:rsidR="00131D38" w:rsidRPr="00B552FF" w:rsidRDefault="00131D38" w:rsidP="00131D38">
            <w:pPr>
              <w:jc w:val="right"/>
              <w:rPr>
                <w:b/>
                <w:bCs/>
              </w:rPr>
            </w:pPr>
            <w:r w:rsidRPr="00B552FF">
              <w:rPr>
                <w:rFonts w:hint="cs"/>
                <w:b/>
                <w:bCs/>
                <w:rtl/>
              </w:rPr>
              <w:t>پێنج شەممە</w:t>
            </w:r>
          </w:p>
        </w:tc>
      </w:tr>
    </w:tbl>
    <w:p w14:paraId="14E3E9C5" w14:textId="2ABE4BD8" w:rsidR="002901F6" w:rsidRDefault="002901F6" w:rsidP="002901F6">
      <w:pPr>
        <w:jc w:val="center"/>
        <w:rPr>
          <w:rFonts w:asciiTheme="majorBidi" w:hAnsiTheme="majorBidi" w:cstheme="majorBidi"/>
          <w:b/>
          <w:bCs/>
          <w:sz w:val="26"/>
          <w:szCs w:val="26"/>
        </w:rPr>
      </w:pPr>
      <w:r>
        <w:rPr>
          <w:rFonts w:asciiTheme="majorBidi" w:hAnsiTheme="majorBidi" w:cstheme="majorBidi"/>
          <w:b/>
          <w:bCs/>
          <w:noProof/>
          <w:sz w:val="26"/>
          <w:szCs w:val="26"/>
          <w:rtl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2B64283" wp14:editId="07EF16E6">
                <wp:simplePos x="0" y="0"/>
                <wp:positionH relativeFrom="column">
                  <wp:posOffset>47626</wp:posOffset>
                </wp:positionH>
                <wp:positionV relativeFrom="paragraph">
                  <wp:posOffset>209550</wp:posOffset>
                </wp:positionV>
                <wp:extent cx="6917054" cy="1647825"/>
                <wp:effectExtent l="0" t="0" r="0" b="9525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17054" cy="1647825"/>
                          <a:chOff x="1" y="0"/>
                          <a:chExt cx="6917054" cy="1717040"/>
                        </a:xfrm>
                      </wpg:grpSpPr>
                      <wps:wsp>
                        <wps:cNvPr id="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933825" y="0"/>
                            <a:ext cx="2983230" cy="1717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9D3F928" w14:textId="77777777" w:rsidR="0092198C" w:rsidRPr="003120CF" w:rsidRDefault="0092198C" w:rsidP="002901F6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بەش 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ِ  شارستانى</w:t>
                              </w:r>
                            </w:p>
                            <w:p w14:paraId="440A34F2" w14:textId="77777777" w:rsidR="0092198C" w:rsidRPr="003120CF" w:rsidRDefault="0092198C" w:rsidP="002901F6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و 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د. خليل إسماعيل ولى</w:t>
                              </w:r>
                            </w:p>
                            <w:p w14:paraId="569DF158" w14:textId="10279DF1" w:rsidR="0092198C" w:rsidRPr="003120CF" w:rsidRDefault="0092198C" w:rsidP="002901F6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زناوى زانست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بروفيسور </w:t>
                              </w:r>
                            </w:p>
                            <w:p w14:paraId="0440971D" w14:textId="4E2055B4" w:rsidR="0092198C" w:rsidRPr="003120CF" w:rsidRDefault="0092198C" w:rsidP="002901F6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یسابى یاسای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900E25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6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</w:p>
                            <w:p w14:paraId="3CF1D45B" w14:textId="1A6EEFF5" w:rsidR="0092198C" w:rsidRPr="003120CF" w:rsidRDefault="0092198C" w:rsidP="00770AF9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کەم کردنەوەى نیساب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: 2 ته مه ن+</w:t>
                              </w:r>
                              <w:r w:rsidR="00900E25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2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ل.</w:t>
                              </w:r>
                              <w:r w:rsidR="00900E25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ل. خويندينى بالا</w:t>
                              </w:r>
                            </w:p>
                            <w:p w14:paraId="246C6FF7" w14:textId="02D22F4F" w:rsidR="0092198C" w:rsidRDefault="0092198C" w:rsidP="00770AF9">
                              <w:pPr>
                                <w:bidi/>
                                <w:spacing w:after="0" w:line="360" w:lineRule="auto"/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نیسابى کردارى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 </w:t>
                              </w:r>
                              <w:r w:rsidR="00900E25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2</w:t>
                              </w: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</w:p>
                            <w:p w14:paraId="6F102674" w14:textId="77777777" w:rsidR="0092198C" w:rsidRDefault="0092198C" w:rsidP="002901F6">
                              <w:pPr>
                                <w:bidi/>
                                <w:spacing w:after="0" w:line="360" w:lineRule="auto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" y="63500"/>
                            <a:ext cx="2495550" cy="13756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098A73" w14:textId="3C33698D" w:rsidR="0092198C" w:rsidRPr="006B3B85" w:rsidRDefault="0092198C" w:rsidP="006B3B85">
                              <w:pPr>
                                <w:spacing w:line="240" w:lineRule="auto"/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</w:pPr>
                              <w:r w:rsidRPr="009A37D8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  <w:t>بابەتەکان</w:t>
                              </w:r>
                              <w:r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  <w:t>:</w:t>
                              </w:r>
                            </w:p>
                            <w:p w14:paraId="219ED59A" w14:textId="77777777" w:rsidR="00D713F4" w:rsidRPr="005A68B0" w:rsidRDefault="00D713F4" w:rsidP="00D713F4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spacing w:line="240" w:lineRule="auto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rtl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Management &amp; Economy-2</w:t>
                              </w:r>
                              <w:r w:rsidRPr="00910B8E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vertAlign w:val="superscript"/>
                                </w:rPr>
                                <w:t>nd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year</w:t>
                              </w:r>
                            </w:p>
                            <w:p w14:paraId="6575359B" w14:textId="77777777" w:rsidR="00D713F4" w:rsidRPr="005A68B0" w:rsidRDefault="00D713F4" w:rsidP="00D713F4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spacing w:line="240" w:lineRule="auto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Final year </w:t>
                              </w:r>
                              <w:r w:rsidRPr="005A68B0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Eng. Project 4</w:t>
                              </w:r>
                              <w:r w:rsidRPr="005A68B0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  <w:vertAlign w:val="superscript"/>
                                </w:rPr>
                                <w:t>th</w:t>
                              </w:r>
                              <w:r w:rsidRPr="005A68B0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year</w:t>
                              </w:r>
                            </w:p>
                            <w:p w14:paraId="5C967225" w14:textId="77777777" w:rsidR="00D713F4" w:rsidRPr="005A68B0" w:rsidRDefault="00D713F4" w:rsidP="00D713F4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spacing w:line="240" w:lineRule="auto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5A68B0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MSC Supervision-2 students</w:t>
                              </w:r>
                            </w:p>
                            <w:p w14:paraId="018BE267" w14:textId="77777777" w:rsidR="0092198C" w:rsidRDefault="0092198C" w:rsidP="006B3B85">
                              <w:pPr>
                                <w:spacing w:line="240" w:lineRule="auto"/>
                              </w:pPr>
                            </w:p>
                            <w:p w14:paraId="6E79406A" w14:textId="77777777" w:rsidR="0092198C" w:rsidRDefault="0092198C" w:rsidP="006B3B85">
                              <w:pPr>
                                <w:spacing w:line="240" w:lineRule="auto"/>
                              </w:pPr>
                            </w:p>
                            <w:p w14:paraId="4A8AD2F3" w14:textId="77777777" w:rsidR="0092198C" w:rsidRDefault="0092198C" w:rsidP="002901F6">
                              <w:pPr>
                                <w:spacing w:line="240" w:lineRule="auto"/>
                              </w:pPr>
                              <w:proofErr w:type="spellStart"/>
                              <w:r>
                                <w:t>onomy</w:t>
                              </w:r>
                              <w:proofErr w:type="spellEnd"/>
                              <w:r>
                                <w:t xml:space="preserve"> 3</w:t>
                              </w:r>
                              <w:r w:rsidRPr="00420C68">
                                <w:rPr>
                                  <w:vertAlign w:val="superscript"/>
                                </w:rPr>
                                <w:t>rd</w:t>
                              </w:r>
                              <w:r>
                                <w:t xml:space="preserve"> year Civil Dept.                   </w:t>
                              </w:r>
                            </w:p>
                            <w:p w14:paraId="4ACB8B1E" w14:textId="77777777" w:rsidR="0092198C" w:rsidRDefault="0092198C" w:rsidP="002901F6">
                              <w:pPr>
                                <w:spacing w:line="240" w:lineRule="auto"/>
                              </w:pPr>
                              <w:r>
                                <w:t>2. Construction M. 4</w:t>
                              </w:r>
                              <w:r w:rsidRPr="00420C68">
                                <w:rPr>
                                  <w:vertAlign w:val="superscript"/>
                                </w:rPr>
                                <w:t>th</w:t>
                              </w:r>
                              <w:r>
                                <w:t xml:space="preserve"> year DAM dept.</w:t>
                              </w:r>
                            </w:p>
                            <w:p w14:paraId="7DA4EBBD" w14:textId="77777777" w:rsidR="0092198C" w:rsidRDefault="0092198C" w:rsidP="002901F6">
                              <w:pPr>
                                <w:spacing w:line="240" w:lineRule="auto"/>
                              </w:pPr>
                              <w:r>
                                <w:t xml:space="preserve">3. MSc Course Parallel    </w:t>
                              </w:r>
                              <w:proofErr w:type="gramStart"/>
                              <w:r>
                                <w:t>4.PhD</w:t>
                              </w:r>
                              <w:proofErr w:type="gramEnd"/>
                              <w:r>
                                <w:t xml:space="preserve"> Supervision</w:t>
                              </w:r>
                            </w:p>
                            <w:p w14:paraId="3AF4BCCD" w14:textId="77777777" w:rsidR="0092198C" w:rsidRDefault="0092198C" w:rsidP="002901F6">
                              <w:pPr>
                                <w:spacing w:line="240" w:lineRule="auto"/>
                                <w:rPr>
                                  <w:rtl/>
                                </w:rPr>
                              </w:pPr>
                              <w:r>
                                <w:t>5. MSc Supervision    6. 4</w:t>
                              </w:r>
                              <w:r w:rsidRPr="00420C68">
                                <w:rPr>
                                  <w:vertAlign w:val="superscript"/>
                                </w:rPr>
                                <w:t>th</w:t>
                              </w:r>
                              <w:r>
                                <w:t xml:space="preserve"> year final Project</w:t>
                              </w:r>
                            </w:p>
                            <w:p w14:paraId="59FBEA26" w14:textId="77777777" w:rsidR="0092198C" w:rsidRDefault="0092198C" w:rsidP="002901F6">
                              <w:pPr>
                                <w:spacing w:line="240" w:lineRule="auto"/>
                              </w:pPr>
                            </w:p>
                            <w:p w14:paraId="3052A04D" w14:textId="77777777" w:rsidR="0092198C" w:rsidRDefault="0092198C" w:rsidP="002901F6">
                              <w:pPr>
                                <w:spacing w:line="240" w:lineRule="auto"/>
                              </w:pPr>
                            </w:p>
                            <w:p w14:paraId="6CDC8469" w14:textId="77777777" w:rsidR="0092198C" w:rsidRDefault="0092198C" w:rsidP="002901F6">
                              <w:pPr>
                                <w:spacing w:line="240" w:lineRule="auto"/>
                              </w:pPr>
                            </w:p>
                            <w:p w14:paraId="62D09333" w14:textId="77777777" w:rsidR="0092198C" w:rsidRDefault="0092198C" w:rsidP="002901F6">
                              <w:pPr>
                                <w:spacing w:line="240" w:lineRule="auto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2B64283" id="Group 1" o:spid="_x0000_s1029" style="position:absolute;left:0;text-align:left;margin-left:3.75pt;margin-top:16.5pt;width:544.65pt;height:129.75pt;z-index:251663360;mso-height-relative:margin" coordorigin="" coordsize="69170,17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">
                <v:shape id="Text Box 2" o:spid="_x0000_s1030" type="#_x0000_t202" style="position:absolute;left:39338;width:29832;height:171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  <v:textbox>
                    <w:txbxContent>
                      <w:p w14:paraId="29D3F928" w14:textId="77777777" w:rsidR="0092198C" w:rsidRPr="003120CF" w:rsidRDefault="0092198C" w:rsidP="002901F6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بەش 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ِ  شارستانى</w:t>
                        </w:r>
                      </w:p>
                      <w:p w14:paraId="440A34F2" w14:textId="77777777" w:rsidR="0092198C" w:rsidRPr="003120CF" w:rsidRDefault="0092198C" w:rsidP="002901F6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و 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د. خليل إسماعيل ولى</w:t>
                        </w:r>
                      </w:p>
                      <w:p w14:paraId="569DF158" w14:textId="10279DF1" w:rsidR="0092198C" w:rsidRPr="003120CF" w:rsidRDefault="0092198C" w:rsidP="002901F6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زناوى زانست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بروفيسور </w:t>
                        </w:r>
                      </w:p>
                      <w:p w14:paraId="0440971D" w14:textId="4E2055B4" w:rsidR="0092198C" w:rsidRPr="003120CF" w:rsidRDefault="0092198C" w:rsidP="002901F6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یسابى یاسای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900E25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6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</w:p>
                      <w:p w14:paraId="3CF1D45B" w14:textId="1A6EEFF5" w:rsidR="0092198C" w:rsidRPr="003120CF" w:rsidRDefault="0092198C" w:rsidP="00770AF9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کەم کردنەوەى نیساب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: 2 ته مه ن+</w:t>
                        </w:r>
                        <w:r w:rsidR="00900E25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2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ل.</w:t>
                        </w:r>
                        <w:r w:rsidR="00900E25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ل. خويندينى بالا</w:t>
                        </w:r>
                      </w:p>
                      <w:p w14:paraId="246C6FF7" w14:textId="02D22F4F" w:rsidR="0092198C" w:rsidRDefault="0092198C" w:rsidP="00770AF9">
                        <w:pPr>
                          <w:bidi/>
                          <w:spacing w:after="0" w:line="360" w:lineRule="auto"/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نیسابى کردارى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 </w:t>
                        </w:r>
                        <w:r w:rsidR="00900E25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2</w:t>
                        </w: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</w:p>
                      <w:p w14:paraId="6F102674" w14:textId="77777777" w:rsidR="0092198C" w:rsidRDefault="0092198C" w:rsidP="002901F6">
                        <w:pPr>
                          <w:bidi/>
                          <w:spacing w:after="0" w:line="360" w:lineRule="auto"/>
                        </w:pPr>
                      </w:p>
                    </w:txbxContent>
                  </v:textbox>
                </v:shape>
                <v:shape id="Text Box 4" o:spid="_x0000_s1031" type="#_x0000_t202" style="position:absolute;top:635;width:24955;height:137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14:paraId="3B098A73" w14:textId="3C33698D" w:rsidR="0092198C" w:rsidRPr="006B3B85" w:rsidRDefault="0092198C" w:rsidP="006B3B85">
                        <w:pPr>
                          <w:spacing w:line="240" w:lineRule="auto"/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</w:pPr>
                        <w:r w:rsidRPr="009A37D8">
                          <w:rPr>
                            <w:rFonts w:asciiTheme="majorBidi" w:hAnsiTheme="majorBidi" w:cstheme="majorBidi" w:hint="cs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  <w:t>بابەتەکان</w:t>
                        </w:r>
                        <w:r>
                          <w:rPr>
                            <w:rFonts w:asciiTheme="majorBidi" w:hAnsiTheme="majorBidi" w:cstheme="majorBidi" w:hint="cs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  <w:t>:</w:t>
                        </w:r>
                      </w:p>
                      <w:p w14:paraId="219ED59A" w14:textId="77777777" w:rsidR="00D713F4" w:rsidRPr="005A68B0" w:rsidRDefault="00D713F4" w:rsidP="00D713F4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spacing w:line="240" w:lineRule="auto"/>
                          <w:rPr>
                            <w:rFonts w:ascii="Times New Roman" w:hAnsi="Times New Roman" w:cs="Times New Roman"/>
                            <w:sz w:val="20"/>
                            <w:szCs w:val="20"/>
                            <w:rtl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Management &amp; Economy-2</w:t>
                        </w:r>
                        <w:r w:rsidRPr="00910B8E">
                          <w:rPr>
                            <w:rFonts w:ascii="Times New Roman" w:hAnsi="Times New Roman" w:cs="Times New Roman"/>
                            <w:sz w:val="20"/>
                            <w:szCs w:val="20"/>
                            <w:vertAlign w:val="superscript"/>
                          </w:rPr>
                          <w:t>nd</w:t>
                        </w: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year</w:t>
                        </w:r>
                      </w:p>
                      <w:p w14:paraId="6575359B" w14:textId="77777777" w:rsidR="00D713F4" w:rsidRPr="005A68B0" w:rsidRDefault="00D713F4" w:rsidP="00D713F4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spacing w:line="240" w:lineRule="auto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Final year </w:t>
                        </w:r>
                        <w:r w:rsidRPr="005A68B0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Eng. Project 4</w:t>
                        </w:r>
                        <w:r w:rsidRPr="005A68B0">
                          <w:rPr>
                            <w:rFonts w:ascii="Times New Roman" w:hAnsi="Times New Roman" w:cs="Times New Roman"/>
                            <w:sz w:val="20"/>
                            <w:szCs w:val="20"/>
                            <w:vertAlign w:val="superscript"/>
                          </w:rPr>
                          <w:t>th</w:t>
                        </w:r>
                        <w:r w:rsidRPr="005A68B0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year</w:t>
                        </w:r>
                      </w:p>
                      <w:p w14:paraId="5C967225" w14:textId="77777777" w:rsidR="00D713F4" w:rsidRPr="005A68B0" w:rsidRDefault="00D713F4" w:rsidP="00D713F4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spacing w:line="240" w:lineRule="auto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 w:rsidRPr="005A68B0"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MSC Supervision-2 students</w:t>
                        </w:r>
                      </w:p>
                      <w:p w14:paraId="018BE267" w14:textId="77777777" w:rsidR="0092198C" w:rsidRDefault="0092198C" w:rsidP="006B3B85">
                        <w:pPr>
                          <w:spacing w:line="240" w:lineRule="auto"/>
                        </w:pPr>
                      </w:p>
                      <w:p w14:paraId="6E79406A" w14:textId="77777777" w:rsidR="0092198C" w:rsidRDefault="0092198C" w:rsidP="006B3B85">
                        <w:pPr>
                          <w:spacing w:line="240" w:lineRule="auto"/>
                        </w:pPr>
                      </w:p>
                      <w:p w14:paraId="4A8AD2F3" w14:textId="77777777" w:rsidR="0092198C" w:rsidRDefault="0092198C" w:rsidP="002901F6">
                        <w:pPr>
                          <w:spacing w:line="240" w:lineRule="auto"/>
                        </w:pPr>
                        <w:proofErr w:type="spellStart"/>
                        <w:r>
                          <w:t>onomy</w:t>
                        </w:r>
                        <w:proofErr w:type="spellEnd"/>
                        <w:r>
                          <w:t xml:space="preserve"> 3</w:t>
                        </w:r>
                        <w:r w:rsidRPr="00420C68">
                          <w:rPr>
                            <w:vertAlign w:val="superscript"/>
                          </w:rPr>
                          <w:t>rd</w:t>
                        </w:r>
                        <w:r>
                          <w:t xml:space="preserve"> year Civil Dept.                   </w:t>
                        </w:r>
                      </w:p>
                      <w:p w14:paraId="4ACB8B1E" w14:textId="77777777" w:rsidR="0092198C" w:rsidRDefault="0092198C" w:rsidP="002901F6">
                        <w:pPr>
                          <w:spacing w:line="240" w:lineRule="auto"/>
                        </w:pPr>
                        <w:r>
                          <w:t>2. Construction M. 4</w:t>
                        </w:r>
                        <w:r w:rsidRPr="00420C68">
                          <w:rPr>
                            <w:vertAlign w:val="superscript"/>
                          </w:rPr>
                          <w:t>th</w:t>
                        </w:r>
                        <w:r>
                          <w:t xml:space="preserve"> year DAM dept.</w:t>
                        </w:r>
                      </w:p>
                      <w:p w14:paraId="7DA4EBBD" w14:textId="77777777" w:rsidR="0092198C" w:rsidRDefault="0092198C" w:rsidP="002901F6">
                        <w:pPr>
                          <w:spacing w:line="240" w:lineRule="auto"/>
                        </w:pPr>
                        <w:r>
                          <w:t xml:space="preserve">3. MSc Course Parallel    </w:t>
                        </w:r>
                        <w:proofErr w:type="gramStart"/>
                        <w:r>
                          <w:t>4.PhD</w:t>
                        </w:r>
                        <w:proofErr w:type="gramEnd"/>
                        <w:r>
                          <w:t xml:space="preserve"> Supervision</w:t>
                        </w:r>
                      </w:p>
                      <w:p w14:paraId="3AF4BCCD" w14:textId="77777777" w:rsidR="0092198C" w:rsidRDefault="0092198C" w:rsidP="002901F6">
                        <w:pPr>
                          <w:spacing w:line="240" w:lineRule="auto"/>
                          <w:rPr>
                            <w:rtl/>
                          </w:rPr>
                        </w:pPr>
                        <w:r>
                          <w:t>5. MSc Supervision    6. 4</w:t>
                        </w:r>
                        <w:r w:rsidRPr="00420C68">
                          <w:rPr>
                            <w:vertAlign w:val="superscript"/>
                          </w:rPr>
                          <w:t>th</w:t>
                        </w:r>
                        <w:r>
                          <w:t xml:space="preserve"> year final Project</w:t>
                        </w:r>
                      </w:p>
                      <w:p w14:paraId="59FBEA26" w14:textId="77777777" w:rsidR="0092198C" w:rsidRDefault="0092198C" w:rsidP="002901F6">
                        <w:pPr>
                          <w:spacing w:line="240" w:lineRule="auto"/>
                        </w:pPr>
                      </w:p>
                      <w:p w14:paraId="3052A04D" w14:textId="77777777" w:rsidR="0092198C" w:rsidRDefault="0092198C" w:rsidP="002901F6">
                        <w:pPr>
                          <w:spacing w:line="240" w:lineRule="auto"/>
                        </w:pPr>
                      </w:p>
                      <w:p w14:paraId="6CDC8469" w14:textId="77777777" w:rsidR="0092198C" w:rsidRDefault="0092198C" w:rsidP="002901F6">
                        <w:pPr>
                          <w:spacing w:line="240" w:lineRule="auto"/>
                        </w:pPr>
                      </w:p>
                      <w:p w14:paraId="62D09333" w14:textId="77777777" w:rsidR="0092198C" w:rsidRDefault="0092198C" w:rsidP="002901F6">
                        <w:pPr>
                          <w:spacing w:line="240" w:lineRule="auto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 xml:space="preserve">لیستى وانە سەربارەکانى مانگى </w:t>
      </w:r>
      <w:r w:rsidR="004522AE">
        <w:rPr>
          <w:rFonts w:asciiTheme="majorBidi" w:hAnsiTheme="majorBidi" w:cstheme="majorBidi" w:hint="cs"/>
          <w:b/>
          <w:bCs/>
          <w:sz w:val="26"/>
          <w:szCs w:val="26"/>
          <w:rtl/>
          <w:lang w:bidi="ku-Arab-IQ"/>
        </w:rPr>
        <w:t xml:space="preserve">: </w:t>
      </w:r>
      <w:r w:rsidR="00D713F4">
        <w:rPr>
          <w:rFonts w:asciiTheme="majorBidi" w:hAnsiTheme="majorBidi" w:cstheme="majorBidi" w:hint="cs"/>
          <w:b/>
          <w:bCs/>
          <w:sz w:val="26"/>
          <w:szCs w:val="26"/>
          <w:rtl/>
          <w:lang w:bidi="ku-Arab-IQ"/>
        </w:rPr>
        <w:t>2</w:t>
      </w:r>
      <w:r>
        <w:rPr>
          <w:rFonts w:asciiTheme="majorBidi" w:hAnsiTheme="majorBidi" w:cstheme="majorBidi" w:hint="cs"/>
          <w:b/>
          <w:bCs/>
          <w:sz w:val="26"/>
          <w:szCs w:val="26"/>
          <w:rtl/>
          <w:lang w:bidi="ku-Arab-IQ"/>
        </w:rPr>
        <w:t>/20</w:t>
      </w:r>
      <w:r w:rsidR="001076A4">
        <w:rPr>
          <w:rFonts w:asciiTheme="majorBidi" w:hAnsiTheme="majorBidi" w:cstheme="majorBidi" w:hint="cs"/>
          <w:b/>
          <w:bCs/>
          <w:sz w:val="26"/>
          <w:szCs w:val="26"/>
          <w:rtl/>
          <w:lang w:bidi="ku-Arab-IQ"/>
        </w:rPr>
        <w:t>2</w:t>
      </w:r>
      <w:r w:rsidR="00D713F4">
        <w:rPr>
          <w:rFonts w:asciiTheme="majorBidi" w:hAnsiTheme="majorBidi" w:cstheme="majorBidi" w:hint="cs"/>
          <w:b/>
          <w:bCs/>
          <w:sz w:val="26"/>
          <w:szCs w:val="26"/>
          <w:rtl/>
          <w:lang w:bidi="ku-Arab-IQ"/>
        </w:rPr>
        <w:t>2</w:t>
      </w:r>
    </w:p>
    <w:p w14:paraId="068BDAC0" w14:textId="77777777" w:rsidR="002901F6" w:rsidRDefault="002901F6" w:rsidP="002901F6">
      <w:pPr>
        <w:jc w:val="center"/>
        <w:rPr>
          <w:rFonts w:asciiTheme="majorBidi" w:hAnsiTheme="majorBidi" w:cstheme="majorBidi"/>
          <w:b/>
          <w:bCs/>
          <w:sz w:val="26"/>
          <w:szCs w:val="26"/>
          <w:lang w:bidi="ar-IQ"/>
        </w:rPr>
      </w:pPr>
      <w:r w:rsidRPr="00BC2A08">
        <w:rPr>
          <w:rFonts w:asciiTheme="majorBidi" w:hAnsiTheme="majorBidi" w:cstheme="majorBidi"/>
          <w:b/>
          <w:bCs/>
          <w:noProof/>
          <w:sz w:val="26"/>
          <w:szCs w:val="26"/>
        </w:rPr>
        <w:drawing>
          <wp:inline distT="0" distB="0" distL="0" distR="0" wp14:anchorId="7364ECA2" wp14:editId="01D6FF9C">
            <wp:extent cx="1548749" cy="1562100"/>
            <wp:effectExtent l="0" t="0" r="0" b="0"/>
            <wp:docPr id="7" name="Picture 7" descr="http://www.su.edu.krd/images/logo_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su.edu.krd/images/logo_e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848"/>
                    <a:stretch/>
                  </pic:blipFill>
                  <pic:spPr bwMode="auto">
                    <a:xfrm>
                      <a:off x="0" y="0"/>
                      <a:ext cx="1552238" cy="1565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11146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37"/>
        <w:gridCol w:w="860"/>
        <w:gridCol w:w="853"/>
        <w:gridCol w:w="901"/>
        <w:gridCol w:w="1172"/>
        <w:gridCol w:w="1710"/>
        <w:gridCol w:w="854"/>
        <w:gridCol w:w="965"/>
        <w:gridCol w:w="1022"/>
        <w:gridCol w:w="1172"/>
      </w:tblGrid>
      <w:tr w:rsidR="002901F6" w14:paraId="17291F16" w14:textId="77777777" w:rsidTr="00622056">
        <w:trPr>
          <w:trHeight w:val="279"/>
        </w:trPr>
        <w:tc>
          <w:tcPr>
            <w:tcW w:w="1637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E53A35C" w14:textId="77777777" w:rsidR="002901F6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29AECF53" w14:textId="77777777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86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25460E5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853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15FE71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90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8CF194D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7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C0AA085" w14:textId="77777777" w:rsidR="002901F6" w:rsidRPr="00693B25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71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EBD10B0" w14:textId="77777777" w:rsidR="002901F6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6636323C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85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8322334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965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7D61F3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02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237BDF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7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1353F6A0" w14:textId="77777777" w:rsidR="002901F6" w:rsidRPr="00693B25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2901F6" w14:paraId="5BC69F66" w14:textId="77777777" w:rsidTr="00622056">
        <w:trPr>
          <w:trHeight w:val="419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1F9A42FF" w14:textId="77777777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C08E65B" w14:textId="77777777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C7A3A53" w14:textId="77777777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81C795C" w14:textId="77777777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7768BE52" w14:textId="77777777" w:rsidR="002901F6" w:rsidRPr="00693B25" w:rsidRDefault="002901F6" w:rsidP="00622056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85A5265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C1790E3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F1DFDAC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C99ABF1" w14:textId="77777777" w:rsidR="002901F6" w:rsidRPr="000B34CD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6E660B26" w14:textId="77777777" w:rsidR="002901F6" w:rsidRPr="00693B25" w:rsidRDefault="002901F6" w:rsidP="00622056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251112" w14:paraId="39AF58F8" w14:textId="77777777" w:rsidTr="00622056">
        <w:trPr>
          <w:trHeight w:val="25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DDDE9CA" w14:textId="044FAD1F" w:rsidR="00251112" w:rsidRPr="00AE13CB" w:rsidRDefault="00251112" w:rsidP="0025111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55ECD23" w14:textId="77777777" w:rsidR="00251112" w:rsidRPr="00AE13CB" w:rsidRDefault="00251112" w:rsidP="00251112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F0A123" w14:textId="56187BBC" w:rsidR="00251112" w:rsidRPr="00AE13CB" w:rsidRDefault="00251112" w:rsidP="00251112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62AB6F" w14:textId="5C7D8307" w:rsidR="00251112" w:rsidRDefault="00251112" w:rsidP="00251112">
            <w:pPr>
              <w:jc w:val="center"/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657947E" w14:textId="77777777" w:rsidR="00251112" w:rsidRPr="00693B25" w:rsidRDefault="00251112" w:rsidP="00251112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8E89771" w14:textId="2D13A214" w:rsidR="00251112" w:rsidRPr="00AE13CB" w:rsidRDefault="00D713F4" w:rsidP="0025111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E0692A8" w14:textId="77777777" w:rsidR="00251112" w:rsidRPr="00AE13CB" w:rsidRDefault="00251112" w:rsidP="00251112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D35113F" w14:textId="6DFA0EB8" w:rsidR="00251112" w:rsidRPr="0030729B" w:rsidRDefault="00D713F4" w:rsidP="00251112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30729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E36C0A" w14:textId="58379AD8" w:rsidR="00251112" w:rsidRPr="0030729B" w:rsidRDefault="00D713F4" w:rsidP="00251112">
            <w:pPr>
              <w:jc w:val="center"/>
              <w:rPr>
                <w:sz w:val="24"/>
                <w:szCs w:val="24"/>
              </w:rPr>
            </w:pPr>
            <w:r w:rsidRPr="0030729B">
              <w:rPr>
                <w:rFonts w:hint="cs"/>
                <w:sz w:val="24"/>
                <w:szCs w:val="24"/>
                <w:rtl/>
              </w:rPr>
              <w:t>20/2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AB4806B" w14:textId="77777777" w:rsidR="00251112" w:rsidRPr="00693B25" w:rsidRDefault="00251112" w:rsidP="00251112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251112" w14:paraId="62046E69" w14:textId="77777777" w:rsidTr="00622056">
        <w:trPr>
          <w:trHeight w:val="303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F5029B" w14:textId="403297BD" w:rsidR="00251112" w:rsidRPr="00AE13CB" w:rsidRDefault="00251112" w:rsidP="0025111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71A5FC" w14:textId="77777777" w:rsidR="00251112" w:rsidRPr="00AE13CB" w:rsidRDefault="00251112" w:rsidP="0025111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2F99ECC" w14:textId="4DD35A0E" w:rsidR="00251112" w:rsidRPr="00AE13CB" w:rsidRDefault="00251112" w:rsidP="0025111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4DC151" w14:textId="7FB13F39" w:rsidR="00251112" w:rsidRDefault="00251112" w:rsidP="00251112">
            <w:pPr>
              <w:jc w:val="center"/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AFE05AA" w14:textId="77777777" w:rsidR="00251112" w:rsidRPr="00693B25" w:rsidRDefault="00251112" w:rsidP="00251112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E2BF7F1" w14:textId="42B0CFAC" w:rsidR="00251112" w:rsidRPr="00AE13CB" w:rsidRDefault="00251112" w:rsidP="0025111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7D3A056" w14:textId="77777777" w:rsidR="00251112" w:rsidRPr="00AE13CB" w:rsidRDefault="00251112" w:rsidP="0025111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CBAB72B" w14:textId="5B11532D" w:rsidR="00251112" w:rsidRPr="0030729B" w:rsidRDefault="00251112" w:rsidP="0025111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211C1BE" w14:textId="6ECCCE75" w:rsidR="00251112" w:rsidRPr="0030729B" w:rsidRDefault="00D713F4" w:rsidP="00251112">
            <w:pPr>
              <w:jc w:val="center"/>
              <w:rPr>
                <w:sz w:val="24"/>
                <w:szCs w:val="24"/>
              </w:rPr>
            </w:pPr>
            <w:r w:rsidRPr="0030729B">
              <w:rPr>
                <w:rFonts w:hint="cs"/>
                <w:sz w:val="24"/>
                <w:szCs w:val="24"/>
                <w:rtl/>
              </w:rPr>
              <w:t>21/2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E4256B0" w14:textId="77777777" w:rsidR="00251112" w:rsidRPr="00693B25" w:rsidRDefault="00251112" w:rsidP="00251112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251112" w14:paraId="01D7042F" w14:textId="77777777" w:rsidTr="00622056">
        <w:trPr>
          <w:trHeight w:val="265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0C8F21" w14:textId="6EE3789D" w:rsidR="00251112" w:rsidRPr="00AE13CB" w:rsidRDefault="00251112" w:rsidP="0025111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FDBCEC9" w14:textId="77777777" w:rsidR="00251112" w:rsidRPr="00AE13CB" w:rsidRDefault="00251112" w:rsidP="0025111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E98E124" w14:textId="7EC53732" w:rsidR="00251112" w:rsidRPr="00AE13CB" w:rsidRDefault="00251112" w:rsidP="0025111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02001D" w14:textId="6FF40087" w:rsidR="00251112" w:rsidRDefault="00251112" w:rsidP="00251112">
            <w:pPr>
              <w:jc w:val="center"/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9CB30CC" w14:textId="77777777" w:rsidR="00251112" w:rsidRPr="00693B25" w:rsidRDefault="00251112" w:rsidP="00251112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31C0144" w14:textId="0A776B35" w:rsidR="00251112" w:rsidRPr="00AE13CB" w:rsidRDefault="00251112" w:rsidP="0025111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4694A9E" w14:textId="77777777" w:rsidR="00251112" w:rsidRPr="00AE13CB" w:rsidRDefault="00251112" w:rsidP="0025111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608317" w14:textId="653DAF35" w:rsidR="00251112" w:rsidRPr="0030729B" w:rsidRDefault="00251112" w:rsidP="0025111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F91E538" w14:textId="5B0588D3" w:rsidR="00251112" w:rsidRPr="0030729B" w:rsidRDefault="00D713F4" w:rsidP="00251112">
            <w:pPr>
              <w:jc w:val="center"/>
              <w:rPr>
                <w:sz w:val="24"/>
                <w:szCs w:val="24"/>
              </w:rPr>
            </w:pPr>
            <w:r w:rsidRPr="0030729B">
              <w:rPr>
                <w:rFonts w:hint="cs"/>
                <w:sz w:val="24"/>
                <w:szCs w:val="24"/>
                <w:rtl/>
              </w:rPr>
              <w:t>22/2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B136359" w14:textId="77777777" w:rsidR="00251112" w:rsidRPr="00693B25" w:rsidRDefault="00251112" w:rsidP="00251112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251112" w14:paraId="7C126BA1" w14:textId="77777777" w:rsidTr="00622056">
        <w:trPr>
          <w:trHeight w:val="82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C8310D" w14:textId="7538322B" w:rsidR="00251112" w:rsidRPr="00AE13CB" w:rsidRDefault="00251112" w:rsidP="0025111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0B0E9F7D" w14:textId="77777777" w:rsidR="00251112" w:rsidRPr="00AE13CB" w:rsidRDefault="00251112" w:rsidP="0025111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3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B0927C5" w14:textId="6B6DFAB7" w:rsidR="00251112" w:rsidRPr="00AE13CB" w:rsidRDefault="00251112" w:rsidP="0025111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479499" w14:textId="27971E31" w:rsidR="00251112" w:rsidRDefault="00251112" w:rsidP="00251112">
            <w:pPr>
              <w:jc w:val="center"/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A1C77DE" w14:textId="77777777" w:rsidR="00251112" w:rsidRPr="00693B25" w:rsidRDefault="00251112" w:rsidP="00251112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12F41AA" w14:textId="3C0F8896" w:rsidR="00251112" w:rsidRPr="00AE13CB" w:rsidRDefault="00D713F4" w:rsidP="0025111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F6CB36" w14:textId="77777777" w:rsidR="00251112" w:rsidRPr="00AE13CB" w:rsidRDefault="00251112" w:rsidP="0025111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2DE8FC9" w14:textId="225899C3" w:rsidR="00251112" w:rsidRPr="0030729B" w:rsidRDefault="00D713F4" w:rsidP="0025111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30729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3F0E10" w14:textId="5A97F5C4" w:rsidR="00251112" w:rsidRPr="0030729B" w:rsidRDefault="00D713F4" w:rsidP="00251112">
            <w:pPr>
              <w:jc w:val="center"/>
              <w:rPr>
                <w:sz w:val="24"/>
                <w:szCs w:val="24"/>
              </w:rPr>
            </w:pPr>
            <w:r w:rsidRPr="0030729B">
              <w:rPr>
                <w:rFonts w:hint="cs"/>
                <w:sz w:val="24"/>
                <w:szCs w:val="24"/>
                <w:rtl/>
              </w:rPr>
              <w:t>23/2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10B5D99" w14:textId="77777777" w:rsidR="00251112" w:rsidRPr="00693B25" w:rsidRDefault="00251112" w:rsidP="00251112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251112" w14:paraId="2671AD10" w14:textId="77777777" w:rsidTr="00622056">
        <w:trPr>
          <w:trHeight w:val="312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B7F067" w14:textId="63D52AEF" w:rsidR="00251112" w:rsidRPr="00AE13CB" w:rsidRDefault="00251112" w:rsidP="0025111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508E956E" w14:textId="77777777" w:rsidR="00251112" w:rsidRPr="00AE13CB" w:rsidRDefault="00251112" w:rsidP="0025111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3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09077A07" w14:textId="670FCA6A" w:rsidR="00251112" w:rsidRPr="00AE13CB" w:rsidRDefault="00251112" w:rsidP="0025111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EE10294" w14:textId="07E986D9" w:rsidR="00251112" w:rsidRDefault="00251112" w:rsidP="00251112">
            <w:pPr>
              <w:jc w:val="center"/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92CF622" w14:textId="77777777" w:rsidR="00251112" w:rsidRPr="00693B25" w:rsidRDefault="00251112" w:rsidP="00251112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CEB2E52" w14:textId="3FE77978" w:rsidR="00251112" w:rsidRPr="00AE13CB" w:rsidRDefault="00251112" w:rsidP="0025111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155CF3EE" w14:textId="77777777" w:rsidR="00251112" w:rsidRPr="00AE13CB" w:rsidRDefault="00251112" w:rsidP="0025111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5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A06B9EB" w14:textId="280AC2FF" w:rsidR="00251112" w:rsidRPr="0030729B" w:rsidRDefault="00251112" w:rsidP="0025111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1738A6" w14:textId="16EBC53A" w:rsidR="00251112" w:rsidRPr="0030729B" w:rsidRDefault="00D713F4" w:rsidP="00251112">
            <w:pPr>
              <w:jc w:val="center"/>
              <w:rPr>
                <w:sz w:val="24"/>
                <w:szCs w:val="24"/>
              </w:rPr>
            </w:pPr>
            <w:r w:rsidRPr="0030729B">
              <w:rPr>
                <w:rFonts w:hint="cs"/>
                <w:sz w:val="24"/>
                <w:szCs w:val="24"/>
                <w:rtl/>
              </w:rPr>
              <w:t>24/2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8E50EB3" w14:textId="77777777" w:rsidR="00251112" w:rsidRPr="00693B25" w:rsidRDefault="00251112" w:rsidP="00251112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8462E9" w14:paraId="766E33B4" w14:textId="77777777" w:rsidTr="00622056">
        <w:trPr>
          <w:trHeight w:val="265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20915F4" w14:textId="227BFD68" w:rsidR="008462E9" w:rsidRPr="00AE13CB" w:rsidRDefault="008462E9" w:rsidP="008462E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9C14FE" w14:textId="77777777" w:rsidR="008462E9" w:rsidRPr="00AE13CB" w:rsidRDefault="008462E9" w:rsidP="008462E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BDE4F15" w14:textId="4F2D9362" w:rsidR="008462E9" w:rsidRPr="00AE13CB" w:rsidRDefault="008462E9" w:rsidP="008462E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8CA74D" w14:textId="03DCF848" w:rsidR="008462E9" w:rsidRPr="00AE13CB" w:rsidRDefault="008462E9" w:rsidP="008462E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0FB2A89" w14:textId="77777777" w:rsidR="008462E9" w:rsidRPr="00597E6D" w:rsidRDefault="008462E9" w:rsidP="008462E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E9BA363" w14:textId="499701DE" w:rsidR="008462E9" w:rsidRPr="00AE13CB" w:rsidRDefault="00D713F4" w:rsidP="008462E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D7C9BB" w14:textId="77777777" w:rsidR="008462E9" w:rsidRPr="00AE13CB" w:rsidRDefault="008462E9" w:rsidP="008462E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862F0B0" w14:textId="3AF7A58E" w:rsidR="008462E9" w:rsidRPr="0030729B" w:rsidRDefault="00D713F4" w:rsidP="00D713F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30729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6B85D0A" w14:textId="60FC19BA" w:rsidR="008462E9" w:rsidRPr="0030729B" w:rsidRDefault="00D713F4" w:rsidP="008462E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30729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22/2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9D61EF4" w14:textId="77777777" w:rsidR="008462E9" w:rsidRPr="00597E6D" w:rsidRDefault="008462E9" w:rsidP="008462E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8462E9" w14:paraId="275AF50F" w14:textId="77777777" w:rsidTr="00622056">
        <w:trPr>
          <w:trHeight w:val="591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CC28203" w14:textId="2531CFD7" w:rsidR="008462E9" w:rsidRPr="00AE13CB" w:rsidRDefault="008462E9" w:rsidP="008462E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D02B695" w14:textId="77777777" w:rsidR="008462E9" w:rsidRPr="00AE13CB" w:rsidRDefault="008462E9" w:rsidP="008462E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C2357F4" w14:textId="48B6BB07" w:rsidR="008462E9" w:rsidRPr="00AE13CB" w:rsidRDefault="008462E9" w:rsidP="008462E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2F22612" w14:textId="24E6E39D" w:rsidR="008462E9" w:rsidRPr="00AE13CB" w:rsidRDefault="008462E9" w:rsidP="008462E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EAB793F" w14:textId="77777777" w:rsidR="008462E9" w:rsidRDefault="008462E9" w:rsidP="008462E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235757B4" w14:textId="77777777" w:rsidR="008462E9" w:rsidRPr="00813DD9" w:rsidRDefault="008462E9" w:rsidP="008462E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8CC6ADB" w14:textId="4CDC7537" w:rsidR="008462E9" w:rsidRPr="00AE13CB" w:rsidRDefault="008E606E" w:rsidP="008462E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2C44EE" w14:textId="77777777" w:rsidR="008462E9" w:rsidRPr="00AE13CB" w:rsidRDefault="008462E9" w:rsidP="008462E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E5D0B1F" w14:textId="2998146D" w:rsidR="008462E9" w:rsidRPr="0030729B" w:rsidRDefault="00D961D0" w:rsidP="00D713F4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30729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2</w:t>
            </w:r>
            <w:r w:rsidRPr="0030729B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x2</w:t>
            </w: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28061A1" w14:textId="72ACD7D5" w:rsidR="008462E9" w:rsidRPr="0030729B" w:rsidRDefault="00D713F4" w:rsidP="008462E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30729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24/2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22E2E43" w14:textId="77777777" w:rsidR="008462E9" w:rsidRDefault="008462E9" w:rsidP="008462E9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30B192D6" w14:textId="77777777" w:rsidR="008462E9" w:rsidRPr="00813DD9" w:rsidRDefault="008462E9" w:rsidP="008462E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8462E9" w14:paraId="6B03473C" w14:textId="77777777" w:rsidTr="00622056">
        <w:trPr>
          <w:trHeight w:val="250"/>
        </w:trPr>
        <w:tc>
          <w:tcPr>
            <w:tcW w:w="1637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77807B4" w14:textId="37A56418" w:rsidR="008462E9" w:rsidRPr="00AE13CB" w:rsidRDefault="008462E9" w:rsidP="008462E9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6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2CC7AA2" w14:textId="77777777" w:rsidR="008462E9" w:rsidRPr="00AE13CB" w:rsidRDefault="008462E9" w:rsidP="008462E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9893E16" w14:textId="77777777" w:rsidR="008462E9" w:rsidRPr="00AE13CB" w:rsidRDefault="008462E9" w:rsidP="008462E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11FDCC4" w14:textId="77777777" w:rsidR="008462E9" w:rsidRPr="00AE13CB" w:rsidRDefault="008462E9" w:rsidP="008462E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5E64FEAD" w14:textId="77777777" w:rsidR="008462E9" w:rsidRPr="00813DD9" w:rsidRDefault="008462E9" w:rsidP="008462E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638B2AE2" w14:textId="3F7B82EB" w:rsidR="008462E9" w:rsidRPr="00AE13CB" w:rsidRDefault="00D713F4" w:rsidP="008462E9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11</w:t>
            </w: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CF8F97D" w14:textId="77777777" w:rsidR="008462E9" w:rsidRPr="00AE13CB" w:rsidRDefault="008462E9" w:rsidP="008462E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6882500" w14:textId="0121CAAF" w:rsidR="008462E9" w:rsidRPr="00AE13CB" w:rsidRDefault="008462E9" w:rsidP="008462E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0003CC0" w14:textId="77777777" w:rsidR="008462E9" w:rsidRPr="00AE13CB" w:rsidRDefault="008462E9" w:rsidP="008462E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34278417" w14:textId="77777777" w:rsidR="008462E9" w:rsidRPr="00813DD9" w:rsidRDefault="008462E9" w:rsidP="008462E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  <w:tr w:rsidR="002901F6" w14:paraId="4DF08AEF" w14:textId="77777777" w:rsidTr="00622056">
        <w:trPr>
          <w:trHeight w:val="279"/>
        </w:trPr>
        <w:tc>
          <w:tcPr>
            <w:tcW w:w="1637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7D0C3AD" w14:textId="77777777" w:rsidR="002901F6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1EEFBFDB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86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E9FFFB6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853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B21CA14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90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A52168B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7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A378B98" w14:textId="77777777" w:rsidR="002901F6" w:rsidRPr="00693B25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71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FF3096E" w14:textId="77777777" w:rsidR="002901F6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19BD982E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85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983E0AC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965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34EF6A8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02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7597282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7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7D8AB938" w14:textId="77777777" w:rsidR="002901F6" w:rsidRPr="00693B25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2901F6" w14:paraId="06513895" w14:textId="77777777" w:rsidTr="00622056">
        <w:trPr>
          <w:trHeight w:val="265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200EDAC1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4EACF1D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F1883CB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1A84F11E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7922D4CD" w14:textId="77777777" w:rsidR="002901F6" w:rsidRPr="00693B25" w:rsidRDefault="002901F6" w:rsidP="00622056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84AB28F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4B0FBFA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4BF9277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462C7C2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5C961FDD" w14:textId="77777777" w:rsidR="002901F6" w:rsidRPr="00693B25" w:rsidRDefault="002901F6" w:rsidP="00622056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2901F6" w14:paraId="7C1C37DB" w14:textId="77777777" w:rsidTr="00622056">
        <w:trPr>
          <w:trHeight w:val="198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4F450B1" w14:textId="77777777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BC888B7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731BC68" w14:textId="77777777" w:rsidR="002901F6" w:rsidRPr="00AE13CB" w:rsidRDefault="002901F6" w:rsidP="00622056">
            <w:pPr>
              <w:tabs>
                <w:tab w:val="center" w:pos="306"/>
              </w:tabs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15B927" w14:textId="186DCCD9" w:rsidR="002901F6" w:rsidRDefault="002901F6" w:rsidP="00622056">
            <w:pPr>
              <w:tabs>
                <w:tab w:val="left" w:pos="225"/>
                <w:tab w:val="center" w:pos="403"/>
              </w:tabs>
              <w:jc w:val="center"/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E6CB8B3" w14:textId="77777777" w:rsidR="002901F6" w:rsidRPr="00693B25" w:rsidRDefault="002901F6" w:rsidP="00622056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BF69953" w14:textId="61042E13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E64C704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33B154" w14:textId="5995C06E" w:rsidR="002901F6" w:rsidRPr="00AE13CB" w:rsidRDefault="002901F6" w:rsidP="00622056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26CB4B" w14:textId="7C51590B" w:rsidR="002901F6" w:rsidRDefault="002901F6" w:rsidP="00622056">
            <w:pPr>
              <w:tabs>
                <w:tab w:val="left" w:pos="225"/>
                <w:tab w:val="center" w:pos="403"/>
              </w:tabs>
              <w:jc w:val="center"/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2051C5C1" w14:textId="77777777" w:rsidR="002901F6" w:rsidRPr="00693B25" w:rsidRDefault="002901F6" w:rsidP="00622056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2901F6" w14:paraId="7FCC84B8" w14:textId="77777777" w:rsidTr="00622056">
        <w:trPr>
          <w:trHeight w:val="265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97B5FB" w14:textId="77777777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2D4DE8" w14:textId="77777777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126A17" w14:textId="77777777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27CBFA9" w14:textId="47586637" w:rsidR="002901F6" w:rsidRDefault="002901F6" w:rsidP="00622056">
            <w:pPr>
              <w:jc w:val="center"/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6D17EED" w14:textId="77777777" w:rsidR="002901F6" w:rsidRPr="00693B25" w:rsidRDefault="002901F6" w:rsidP="00622056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DFF1D57" w14:textId="2CD65260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F158B3D" w14:textId="77777777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8B8E16" w14:textId="5C330868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D69D44" w14:textId="57D1FD72" w:rsidR="002901F6" w:rsidRDefault="002901F6" w:rsidP="00622056">
            <w:pPr>
              <w:jc w:val="center"/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205BE0D1" w14:textId="77777777" w:rsidR="002901F6" w:rsidRPr="00693B25" w:rsidRDefault="002901F6" w:rsidP="00622056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2901F6" w14:paraId="11339744" w14:textId="77777777" w:rsidTr="00622056">
        <w:trPr>
          <w:trHeight w:val="265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40C7C08" w14:textId="77777777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DFF1C0B" w14:textId="77777777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EE3A35E" w14:textId="77777777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FF3108" w14:textId="25562D77" w:rsidR="002901F6" w:rsidRDefault="002901F6" w:rsidP="00622056">
            <w:pPr>
              <w:jc w:val="center"/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208B841" w14:textId="77777777" w:rsidR="002901F6" w:rsidRPr="00693B25" w:rsidRDefault="002901F6" w:rsidP="00622056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3915FDD" w14:textId="70003B82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17A1B7" w14:textId="77777777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A3A9D8" w14:textId="1C2FC75F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5B79E6E" w14:textId="2DF4E165" w:rsidR="002901F6" w:rsidRDefault="002901F6" w:rsidP="00622056">
            <w:pPr>
              <w:jc w:val="center"/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045CF6F" w14:textId="77777777" w:rsidR="002901F6" w:rsidRPr="00693B25" w:rsidRDefault="002901F6" w:rsidP="00622056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2901F6" w14:paraId="049085CF" w14:textId="77777777" w:rsidTr="00622056">
        <w:trPr>
          <w:trHeight w:val="250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33EB931" w14:textId="77777777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8533219" w14:textId="77777777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AB5B5F1" w14:textId="77777777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811BED1" w14:textId="761AEDC4" w:rsidR="002901F6" w:rsidRDefault="002901F6" w:rsidP="00622056">
            <w:pPr>
              <w:jc w:val="center"/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BD222EE" w14:textId="77777777" w:rsidR="002901F6" w:rsidRPr="00693B25" w:rsidRDefault="002901F6" w:rsidP="00622056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792D77B" w14:textId="45E41BD5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616D6B" w14:textId="77777777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FAF4C48" w14:textId="693F8BD3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0E38A7" w14:textId="2677B782" w:rsidR="002901F6" w:rsidRDefault="002901F6" w:rsidP="00622056">
            <w:pPr>
              <w:jc w:val="center"/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3A037FC" w14:textId="77777777" w:rsidR="002901F6" w:rsidRPr="00693B25" w:rsidRDefault="002901F6" w:rsidP="00622056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2901F6" w14:paraId="48BC4C69" w14:textId="77777777" w:rsidTr="00622056">
        <w:trPr>
          <w:trHeight w:val="265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769FFB6" w14:textId="77777777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883B4B7" w14:textId="77777777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FB8DB3F" w14:textId="77777777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BFE903" w14:textId="0220799C" w:rsidR="002901F6" w:rsidRDefault="002901F6" w:rsidP="00622056">
            <w:pPr>
              <w:jc w:val="center"/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A5AEBEF" w14:textId="77777777" w:rsidR="002901F6" w:rsidRPr="00693B25" w:rsidRDefault="002901F6" w:rsidP="00622056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D1A137A" w14:textId="71697366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C6A1F7E" w14:textId="77777777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E46D51B" w14:textId="0BF281C7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E6A265A" w14:textId="59C7CB92" w:rsidR="002901F6" w:rsidRDefault="002901F6" w:rsidP="00622056">
            <w:pPr>
              <w:jc w:val="center"/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94E37B6" w14:textId="77777777" w:rsidR="002901F6" w:rsidRPr="00693B25" w:rsidRDefault="002901F6" w:rsidP="00622056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2901F6" w14:paraId="59C9B1F6" w14:textId="77777777" w:rsidTr="00622056">
        <w:trPr>
          <w:trHeight w:val="265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CC2564" w14:textId="77777777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4C377F3" w14:textId="77777777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9DD5A40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BDC3333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9A4FF38" w14:textId="77777777" w:rsidR="002901F6" w:rsidRPr="00597E6D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9E0036C" w14:textId="62F29E89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F03EA5" w14:textId="77777777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8A015E3" w14:textId="5A895E47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74660D" w14:textId="757D1486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C7BF098" w14:textId="77777777" w:rsidR="002901F6" w:rsidRPr="00597E6D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2901F6" w14:paraId="5DE9C6B9" w14:textId="77777777" w:rsidTr="00622056">
        <w:trPr>
          <w:trHeight w:val="265"/>
        </w:trPr>
        <w:tc>
          <w:tcPr>
            <w:tcW w:w="1637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BD13CB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5AD1C06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D1904BE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3D7E2CF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C250DB8" w14:textId="77777777" w:rsidR="002901F6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748C22AF" w14:textId="77777777" w:rsidR="002901F6" w:rsidRPr="00813DD9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F1B816B" w14:textId="6B01AFF9" w:rsidR="002901F6" w:rsidRPr="00AE13CB" w:rsidRDefault="002901F6" w:rsidP="0062205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D40CACD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9B0E7A6" w14:textId="1E4F8082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2B3A896" w14:textId="10B8D852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1578829" w14:textId="77777777" w:rsidR="002901F6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460F8EE5" w14:textId="77777777" w:rsidR="002901F6" w:rsidRPr="00813DD9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2901F6" w14:paraId="64872B9E" w14:textId="77777777" w:rsidTr="00622056">
        <w:trPr>
          <w:trHeight w:val="165"/>
        </w:trPr>
        <w:tc>
          <w:tcPr>
            <w:tcW w:w="1637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C7997BF" w14:textId="77777777" w:rsidR="002901F6" w:rsidRPr="00AE13CB" w:rsidRDefault="002901F6" w:rsidP="00622056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6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FBF73D9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3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ECC103E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0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597EE25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2097D031" w14:textId="77777777" w:rsidR="002901F6" w:rsidRPr="00813DD9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7B1ABDF7" w14:textId="6374F1D1" w:rsidR="002901F6" w:rsidRPr="00AE13CB" w:rsidRDefault="002901F6" w:rsidP="00622056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BF6A896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5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0AE6612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02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D8EA9BD" w14:textId="77777777" w:rsidR="002901F6" w:rsidRPr="00AE13CB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75129265" w14:textId="77777777" w:rsidR="002901F6" w:rsidRPr="00813DD9" w:rsidRDefault="002901F6" w:rsidP="00622056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</w:tbl>
    <w:p w14:paraId="30A14137" w14:textId="77777777" w:rsidR="002901F6" w:rsidRDefault="002901F6" w:rsidP="002901F6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rtl/>
          <w:lang w:bidi="ar-IQ"/>
        </w:rPr>
      </w:pPr>
    </w:p>
    <w:p w14:paraId="354F9547" w14:textId="77777777" w:rsidR="002901F6" w:rsidRPr="003752F1" w:rsidRDefault="002901F6" w:rsidP="002901F6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lang w:bidi="ar-AE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نیساب :</w:t>
      </w: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</w:t>
      </w:r>
    </w:p>
    <w:p w14:paraId="491E8468" w14:textId="77777777" w:rsidR="002901F6" w:rsidRPr="003752F1" w:rsidRDefault="002901F6" w:rsidP="002901F6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rtl/>
          <w:lang w:bidi="ar-IQ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سەربار :</w:t>
      </w:r>
    </w:p>
    <w:p w14:paraId="32CA6BCA" w14:textId="6BF21FCE" w:rsidR="002901F6" w:rsidRDefault="002901F6" w:rsidP="008462E9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rtl/>
          <w:lang w:bidi="ku-Arab-IQ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کۆى گشتى</w:t>
      </w:r>
      <w:r w:rsidR="008462E9">
        <w:rPr>
          <w:rFonts w:asciiTheme="majorBidi" w:hAnsiTheme="majorBidi" w:cstheme="majorBidi" w:hint="cs"/>
          <w:sz w:val="24"/>
          <w:szCs w:val="24"/>
          <w:rtl/>
          <w:lang w:bidi="ar-IQ"/>
        </w:rPr>
        <w:t>:</w:t>
      </w:r>
      <w:r w:rsidR="008E606E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</w:t>
      </w:r>
      <w:r w:rsidR="00D713F4">
        <w:rPr>
          <w:rFonts w:asciiTheme="majorBidi" w:hAnsiTheme="majorBidi" w:cstheme="majorBidi" w:hint="cs"/>
          <w:sz w:val="24"/>
          <w:szCs w:val="24"/>
          <w:rtl/>
          <w:lang w:bidi="ar-IQ"/>
        </w:rPr>
        <w:t>1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6"/>
        <w:gridCol w:w="3456"/>
        <w:gridCol w:w="3456"/>
      </w:tblGrid>
      <w:tr w:rsidR="002901F6" w14:paraId="03804FBB" w14:textId="77777777" w:rsidTr="00622056">
        <w:trPr>
          <w:trHeight w:val="362"/>
        </w:trPr>
        <w:tc>
          <w:tcPr>
            <w:tcW w:w="3456" w:type="dxa"/>
          </w:tcPr>
          <w:p w14:paraId="1A95EE57" w14:textId="77777777" w:rsidR="002901F6" w:rsidRDefault="002901F6" w:rsidP="0079389E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ڕاگر</w:t>
            </w:r>
          </w:p>
        </w:tc>
        <w:tc>
          <w:tcPr>
            <w:tcW w:w="3456" w:type="dxa"/>
          </w:tcPr>
          <w:p w14:paraId="04E53DCD" w14:textId="77777777" w:rsidR="002901F6" w:rsidRDefault="002901F6" w:rsidP="0079389E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ەرۆک بەش</w:t>
            </w:r>
          </w:p>
        </w:tc>
        <w:tc>
          <w:tcPr>
            <w:tcW w:w="3456" w:type="dxa"/>
          </w:tcPr>
          <w:p w14:paraId="69808BCE" w14:textId="77777777" w:rsidR="002901F6" w:rsidRDefault="002901F6" w:rsidP="0079389E">
            <w:pPr>
              <w:tabs>
                <w:tab w:val="right" w:pos="10348"/>
                <w:tab w:val="right" w:pos="10773"/>
              </w:tabs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امۆستاى و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نە</w:t>
            </w:r>
          </w:p>
        </w:tc>
      </w:tr>
      <w:tr w:rsidR="002901F6" w14:paraId="663C2B33" w14:textId="77777777" w:rsidTr="00622056">
        <w:trPr>
          <w:trHeight w:val="245"/>
        </w:trPr>
        <w:tc>
          <w:tcPr>
            <w:tcW w:w="3456" w:type="dxa"/>
          </w:tcPr>
          <w:p w14:paraId="6C7F7001" w14:textId="2013E062" w:rsidR="002901F6" w:rsidRDefault="002901F6" w:rsidP="0079389E">
            <w:pPr>
              <w:tabs>
                <w:tab w:val="center" w:pos="1620"/>
                <w:tab w:val="right" w:pos="3240"/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.</w:t>
            </w:r>
            <w:r w:rsidRPr="001C288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 xml:space="preserve"> د.نه‌ژاد احمد حسين</w:t>
            </w:r>
          </w:p>
        </w:tc>
        <w:tc>
          <w:tcPr>
            <w:tcW w:w="3456" w:type="dxa"/>
          </w:tcPr>
          <w:p w14:paraId="6FF8C39B" w14:textId="3593DA75" w:rsidR="002901F6" w:rsidRDefault="00900E25" w:rsidP="0079389E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.</w:t>
            </w:r>
            <w:r w:rsidRPr="001C288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 xml:space="preserve"> د.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دانا خدر مولود</w:t>
            </w:r>
          </w:p>
        </w:tc>
        <w:tc>
          <w:tcPr>
            <w:tcW w:w="3456" w:type="dxa"/>
          </w:tcPr>
          <w:p w14:paraId="35750B38" w14:textId="10F56A42" w:rsidR="002901F6" w:rsidRDefault="0079389E" w:rsidP="0079389E">
            <w:pPr>
              <w:tabs>
                <w:tab w:val="right" w:pos="10348"/>
                <w:tab w:val="right" w:pos="10773"/>
              </w:tabs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.</w:t>
            </w:r>
            <w:r w:rsidRPr="001C288A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 xml:space="preserve"> د.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خليل اسماعيل ولي</w:t>
            </w:r>
          </w:p>
        </w:tc>
      </w:tr>
    </w:tbl>
    <w:p w14:paraId="435A0404" w14:textId="69196B34" w:rsidR="002901F6" w:rsidRDefault="002901F6" w:rsidP="0079389E">
      <w:pPr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ar-IQ"/>
        </w:rPr>
      </w:pPr>
    </w:p>
    <w:sectPr w:rsidR="002901F6" w:rsidSect="00D54C88">
      <w:pgSz w:w="11906" w:h="16838" w:code="9"/>
      <w:pgMar w:top="346" w:right="504" w:bottom="245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10037"/>
    <w:multiLevelType w:val="hybridMultilevel"/>
    <w:tmpl w:val="551A41D8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B2439"/>
    <w:multiLevelType w:val="hybridMultilevel"/>
    <w:tmpl w:val="9782DD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536727A"/>
    <w:multiLevelType w:val="hybridMultilevel"/>
    <w:tmpl w:val="D68EA93E"/>
    <w:lvl w:ilvl="0" w:tplc="20C80882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1A59A7"/>
    <w:multiLevelType w:val="hybridMultilevel"/>
    <w:tmpl w:val="551A41D8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B959B3"/>
    <w:multiLevelType w:val="hybridMultilevel"/>
    <w:tmpl w:val="551A41D8"/>
    <w:lvl w:ilvl="0" w:tplc="A808C8C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xMDU0sjQxNbCwMDRW0lEKTi0uzszPAykwrgUAQ/7c3SwAAAA="/>
  </w:docVars>
  <w:rsids>
    <w:rsidRoot w:val="009A37D8"/>
    <w:rsid w:val="00010C50"/>
    <w:rsid w:val="0001209C"/>
    <w:rsid w:val="0001503E"/>
    <w:rsid w:val="00024E99"/>
    <w:rsid w:val="0002641C"/>
    <w:rsid w:val="00027F4D"/>
    <w:rsid w:val="00032649"/>
    <w:rsid w:val="000443D8"/>
    <w:rsid w:val="00046E06"/>
    <w:rsid w:val="0005302D"/>
    <w:rsid w:val="00070A30"/>
    <w:rsid w:val="000716CD"/>
    <w:rsid w:val="00071AEC"/>
    <w:rsid w:val="0007437B"/>
    <w:rsid w:val="00080CBD"/>
    <w:rsid w:val="00084D35"/>
    <w:rsid w:val="0009190F"/>
    <w:rsid w:val="00093381"/>
    <w:rsid w:val="00094FC2"/>
    <w:rsid w:val="00094FEF"/>
    <w:rsid w:val="00097FE2"/>
    <w:rsid w:val="000A0FC5"/>
    <w:rsid w:val="000A220F"/>
    <w:rsid w:val="000A6A84"/>
    <w:rsid w:val="000A7B68"/>
    <w:rsid w:val="000B34CD"/>
    <w:rsid w:val="000B44EC"/>
    <w:rsid w:val="000B5568"/>
    <w:rsid w:val="000B6C22"/>
    <w:rsid w:val="000C57E9"/>
    <w:rsid w:val="000D2EA1"/>
    <w:rsid w:val="000D44FC"/>
    <w:rsid w:val="000D6635"/>
    <w:rsid w:val="000E5628"/>
    <w:rsid w:val="000F5577"/>
    <w:rsid w:val="001003CE"/>
    <w:rsid w:val="00103EF5"/>
    <w:rsid w:val="001076A4"/>
    <w:rsid w:val="001105AD"/>
    <w:rsid w:val="001123B0"/>
    <w:rsid w:val="0011340E"/>
    <w:rsid w:val="001134F6"/>
    <w:rsid w:val="00114250"/>
    <w:rsid w:val="00126D83"/>
    <w:rsid w:val="00127D4E"/>
    <w:rsid w:val="00131D38"/>
    <w:rsid w:val="00134CB8"/>
    <w:rsid w:val="00135AD9"/>
    <w:rsid w:val="00146230"/>
    <w:rsid w:val="00147782"/>
    <w:rsid w:val="00150BA3"/>
    <w:rsid w:val="001563D6"/>
    <w:rsid w:val="00160452"/>
    <w:rsid w:val="00165078"/>
    <w:rsid w:val="00174EDF"/>
    <w:rsid w:val="00176118"/>
    <w:rsid w:val="0018763F"/>
    <w:rsid w:val="001923C1"/>
    <w:rsid w:val="00193FC7"/>
    <w:rsid w:val="00197A3A"/>
    <w:rsid w:val="001A3273"/>
    <w:rsid w:val="001B23AA"/>
    <w:rsid w:val="001B5B0C"/>
    <w:rsid w:val="001B681E"/>
    <w:rsid w:val="001B7DF2"/>
    <w:rsid w:val="001C288A"/>
    <w:rsid w:val="001C571B"/>
    <w:rsid w:val="001D2D9A"/>
    <w:rsid w:val="001D6EAD"/>
    <w:rsid w:val="001E37BF"/>
    <w:rsid w:val="001F1A3E"/>
    <w:rsid w:val="001F3094"/>
    <w:rsid w:val="002007EF"/>
    <w:rsid w:val="00201527"/>
    <w:rsid w:val="00202ABB"/>
    <w:rsid w:val="00206AFD"/>
    <w:rsid w:val="0021169C"/>
    <w:rsid w:val="002124AD"/>
    <w:rsid w:val="002126D3"/>
    <w:rsid w:val="002162AB"/>
    <w:rsid w:val="00220F47"/>
    <w:rsid w:val="002257B8"/>
    <w:rsid w:val="002271E1"/>
    <w:rsid w:val="00233137"/>
    <w:rsid w:val="00235AC6"/>
    <w:rsid w:val="00245A41"/>
    <w:rsid w:val="00251112"/>
    <w:rsid w:val="00252382"/>
    <w:rsid w:val="00252C5A"/>
    <w:rsid w:val="00275241"/>
    <w:rsid w:val="002756EA"/>
    <w:rsid w:val="002800C4"/>
    <w:rsid w:val="00280A2E"/>
    <w:rsid w:val="00281724"/>
    <w:rsid w:val="00283014"/>
    <w:rsid w:val="002901F6"/>
    <w:rsid w:val="00292B34"/>
    <w:rsid w:val="002B1F9C"/>
    <w:rsid w:val="002B3A12"/>
    <w:rsid w:val="002C0187"/>
    <w:rsid w:val="002C31C9"/>
    <w:rsid w:val="002C3B6F"/>
    <w:rsid w:val="002C5C22"/>
    <w:rsid w:val="002D40FD"/>
    <w:rsid w:val="002E2051"/>
    <w:rsid w:val="002E57AC"/>
    <w:rsid w:val="002F239B"/>
    <w:rsid w:val="002F6823"/>
    <w:rsid w:val="0030366D"/>
    <w:rsid w:val="00305327"/>
    <w:rsid w:val="0030729B"/>
    <w:rsid w:val="00313FC1"/>
    <w:rsid w:val="003147A9"/>
    <w:rsid w:val="00325FE7"/>
    <w:rsid w:val="00332030"/>
    <w:rsid w:val="0034103B"/>
    <w:rsid w:val="0034744D"/>
    <w:rsid w:val="00352CBF"/>
    <w:rsid w:val="00355BDA"/>
    <w:rsid w:val="0036196A"/>
    <w:rsid w:val="003619CD"/>
    <w:rsid w:val="0037232A"/>
    <w:rsid w:val="003752F1"/>
    <w:rsid w:val="0038069F"/>
    <w:rsid w:val="00387430"/>
    <w:rsid w:val="003954EF"/>
    <w:rsid w:val="0039558C"/>
    <w:rsid w:val="003A2C9B"/>
    <w:rsid w:val="003B1A93"/>
    <w:rsid w:val="003B24E8"/>
    <w:rsid w:val="003C3A8D"/>
    <w:rsid w:val="003C6577"/>
    <w:rsid w:val="003D04B3"/>
    <w:rsid w:val="003D5C20"/>
    <w:rsid w:val="003E73C9"/>
    <w:rsid w:val="003F1710"/>
    <w:rsid w:val="003F61D6"/>
    <w:rsid w:val="0040211F"/>
    <w:rsid w:val="0040590C"/>
    <w:rsid w:val="00406CC3"/>
    <w:rsid w:val="0041084E"/>
    <w:rsid w:val="00420C68"/>
    <w:rsid w:val="00431759"/>
    <w:rsid w:val="00431B03"/>
    <w:rsid w:val="004334EF"/>
    <w:rsid w:val="0043540F"/>
    <w:rsid w:val="0043702F"/>
    <w:rsid w:val="0044411A"/>
    <w:rsid w:val="00447C3C"/>
    <w:rsid w:val="004522AE"/>
    <w:rsid w:val="00455130"/>
    <w:rsid w:val="00460909"/>
    <w:rsid w:val="00475D0E"/>
    <w:rsid w:val="0047678F"/>
    <w:rsid w:val="00493EF2"/>
    <w:rsid w:val="004A001D"/>
    <w:rsid w:val="004A1DF0"/>
    <w:rsid w:val="004A6B52"/>
    <w:rsid w:val="004B2E30"/>
    <w:rsid w:val="004B4E20"/>
    <w:rsid w:val="004C23CE"/>
    <w:rsid w:val="004C4456"/>
    <w:rsid w:val="004D5625"/>
    <w:rsid w:val="004F5928"/>
    <w:rsid w:val="00513038"/>
    <w:rsid w:val="00516004"/>
    <w:rsid w:val="0053376A"/>
    <w:rsid w:val="005354D6"/>
    <w:rsid w:val="005437F6"/>
    <w:rsid w:val="00543F71"/>
    <w:rsid w:val="00547404"/>
    <w:rsid w:val="00554D6B"/>
    <w:rsid w:val="0056398C"/>
    <w:rsid w:val="00577FB1"/>
    <w:rsid w:val="005807DD"/>
    <w:rsid w:val="0058276E"/>
    <w:rsid w:val="00583CB5"/>
    <w:rsid w:val="005879A7"/>
    <w:rsid w:val="005969BF"/>
    <w:rsid w:val="00597E6D"/>
    <w:rsid w:val="005A30B1"/>
    <w:rsid w:val="005A68B0"/>
    <w:rsid w:val="005B45A7"/>
    <w:rsid w:val="005B6BC0"/>
    <w:rsid w:val="005B6DAD"/>
    <w:rsid w:val="005C02BE"/>
    <w:rsid w:val="005C08D4"/>
    <w:rsid w:val="005C3BBC"/>
    <w:rsid w:val="005C6DDD"/>
    <w:rsid w:val="005D02A9"/>
    <w:rsid w:val="005D5DEF"/>
    <w:rsid w:val="005E33F5"/>
    <w:rsid w:val="00605887"/>
    <w:rsid w:val="00613E5B"/>
    <w:rsid w:val="00615818"/>
    <w:rsid w:val="00622056"/>
    <w:rsid w:val="00622AC4"/>
    <w:rsid w:val="00636B3D"/>
    <w:rsid w:val="006418A8"/>
    <w:rsid w:val="0064256A"/>
    <w:rsid w:val="006635D5"/>
    <w:rsid w:val="0067215C"/>
    <w:rsid w:val="00673B25"/>
    <w:rsid w:val="00674336"/>
    <w:rsid w:val="00674521"/>
    <w:rsid w:val="00681E6B"/>
    <w:rsid w:val="006902D9"/>
    <w:rsid w:val="00693B25"/>
    <w:rsid w:val="00694404"/>
    <w:rsid w:val="006A7670"/>
    <w:rsid w:val="006A7DF4"/>
    <w:rsid w:val="006B3B85"/>
    <w:rsid w:val="006C1F36"/>
    <w:rsid w:val="006D2FEA"/>
    <w:rsid w:val="006D65E1"/>
    <w:rsid w:val="006D775D"/>
    <w:rsid w:val="006E3FAB"/>
    <w:rsid w:val="006F31E4"/>
    <w:rsid w:val="006F4157"/>
    <w:rsid w:val="007069E8"/>
    <w:rsid w:val="007071B4"/>
    <w:rsid w:val="00711B82"/>
    <w:rsid w:val="0071378B"/>
    <w:rsid w:val="0071518E"/>
    <w:rsid w:val="00755E19"/>
    <w:rsid w:val="00760C06"/>
    <w:rsid w:val="00767F9A"/>
    <w:rsid w:val="00770AF9"/>
    <w:rsid w:val="00774410"/>
    <w:rsid w:val="007818A9"/>
    <w:rsid w:val="00782766"/>
    <w:rsid w:val="0078391D"/>
    <w:rsid w:val="0079389E"/>
    <w:rsid w:val="007A0472"/>
    <w:rsid w:val="007B04D8"/>
    <w:rsid w:val="007B20B4"/>
    <w:rsid w:val="007B2187"/>
    <w:rsid w:val="007C39A4"/>
    <w:rsid w:val="007D0CDF"/>
    <w:rsid w:val="007D6A7B"/>
    <w:rsid w:val="007E0370"/>
    <w:rsid w:val="007F150B"/>
    <w:rsid w:val="008036E4"/>
    <w:rsid w:val="00806A40"/>
    <w:rsid w:val="00807225"/>
    <w:rsid w:val="00813DD9"/>
    <w:rsid w:val="008141C0"/>
    <w:rsid w:val="008151D3"/>
    <w:rsid w:val="008165ED"/>
    <w:rsid w:val="008220FB"/>
    <w:rsid w:val="00830798"/>
    <w:rsid w:val="008335E6"/>
    <w:rsid w:val="008336ED"/>
    <w:rsid w:val="0084286D"/>
    <w:rsid w:val="008462E9"/>
    <w:rsid w:val="00860746"/>
    <w:rsid w:val="00865540"/>
    <w:rsid w:val="00870381"/>
    <w:rsid w:val="0087495C"/>
    <w:rsid w:val="008767FC"/>
    <w:rsid w:val="0088734B"/>
    <w:rsid w:val="0089059B"/>
    <w:rsid w:val="00894746"/>
    <w:rsid w:val="008962BE"/>
    <w:rsid w:val="008A4168"/>
    <w:rsid w:val="008A516E"/>
    <w:rsid w:val="008B6CDC"/>
    <w:rsid w:val="008B7D09"/>
    <w:rsid w:val="008C05A1"/>
    <w:rsid w:val="008D52E4"/>
    <w:rsid w:val="008E0C74"/>
    <w:rsid w:val="008E606E"/>
    <w:rsid w:val="008F2F53"/>
    <w:rsid w:val="008F4F94"/>
    <w:rsid w:val="00900E25"/>
    <w:rsid w:val="00910B8E"/>
    <w:rsid w:val="009131D9"/>
    <w:rsid w:val="009165C1"/>
    <w:rsid w:val="0092198C"/>
    <w:rsid w:val="009236CF"/>
    <w:rsid w:val="009265C8"/>
    <w:rsid w:val="00926802"/>
    <w:rsid w:val="00927A3E"/>
    <w:rsid w:val="00930BEE"/>
    <w:rsid w:val="0093104A"/>
    <w:rsid w:val="0096483F"/>
    <w:rsid w:val="009673B8"/>
    <w:rsid w:val="00974002"/>
    <w:rsid w:val="009744C3"/>
    <w:rsid w:val="009830D2"/>
    <w:rsid w:val="00984DB3"/>
    <w:rsid w:val="00985452"/>
    <w:rsid w:val="00986DB2"/>
    <w:rsid w:val="00992912"/>
    <w:rsid w:val="009A07E8"/>
    <w:rsid w:val="009A37D8"/>
    <w:rsid w:val="009A5FA7"/>
    <w:rsid w:val="009B142C"/>
    <w:rsid w:val="009B4343"/>
    <w:rsid w:val="009C4358"/>
    <w:rsid w:val="009D20C8"/>
    <w:rsid w:val="009E4E5D"/>
    <w:rsid w:val="009F0C96"/>
    <w:rsid w:val="009F52F5"/>
    <w:rsid w:val="009F733E"/>
    <w:rsid w:val="00A04489"/>
    <w:rsid w:val="00A04986"/>
    <w:rsid w:val="00A17D7A"/>
    <w:rsid w:val="00A30AA3"/>
    <w:rsid w:val="00A31C95"/>
    <w:rsid w:val="00A336F6"/>
    <w:rsid w:val="00A35BC8"/>
    <w:rsid w:val="00A35C86"/>
    <w:rsid w:val="00A4683A"/>
    <w:rsid w:val="00A51E80"/>
    <w:rsid w:val="00A53695"/>
    <w:rsid w:val="00A537DD"/>
    <w:rsid w:val="00A63495"/>
    <w:rsid w:val="00A64862"/>
    <w:rsid w:val="00A719C3"/>
    <w:rsid w:val="00A84CFC"/>
    <w:rsid w:val="00A85774"/>
    <w:rsid w:val="00A92C36"/>
    <w:rsid w:val="00AA5C8B"/>
    <w:rsid w:val="00AB4F77"/>
    <w:rsid w:val="00AB5141"/>
    <w:rsid w:val="00AC1FE3"/>
    <w:rsid w:val="00AE0B67"/>
    <w:rsid w:val="00AE0F12"/>
    <w:rsid w:val="00AE13CB"/>
    <w:rsid w:val="00AE4321"/>
    <w:rsid w:val="00AE7952"/>
    <w:rsid w:val="00B01B55"/>
    <w:rsid w:val="00B05BDD"/>
    <w:rsid w:val="00B20264"/>
    <w:rsid w:val="00B2051A"/>
    <w:rsid w:val="00B27CB4"/>
    <w:rsid w:val="00B30B83"/>
    <w:rsid w:val="00B3290B"/>
    <w:rsid w:val="00B36609"/>
    <w:rsid w:val="00B4054E"/>
    <w:rsid w:val="00B4077C"/>
    <w:rsid w:val="00B552FF"/>
    <w:rsid w:val="00B57503"/>
    <w:rsid w:val="00B8131D"/>
    <w:rsid w:val="00B9577E"/>
    <w:rsid w:val="00BA22DE"/>
    <w:rsid w:val="00BA28D8"/>
    <w:rsid w:val="00BA53D6"/>
    <w:rsid w:val="00BA6020"/>
    <w:rsid w:val="00BA768B"/>
    <w:rsid w:val="00BB28E2"/>
    <w:rsid w:val="00BC037D"/>
    <w:rsid w:val="00BC2A08"/>
    <w:rsid w:val="00BD3E79"/>
    <w:rsid w:val="00BD7727"/>
    <w:rsid w:val="00BF1DF9"/>
    <w:rsid w:val="00BF396D"/>
    <w:rsid w:val="00BF3988"/>
    <w:rsid w:val="00C0607F"/>
    <w:rsid w:val="00C06E39"/>
    <w:rsid w:val="00C13484"/>
    <w:rsid w:val="00C13929"/>
    <w:rsid w:val="00C17F38"/>
    <w:rsid w:val="00C24A68"/>
    <w:rsid w:val="00C24B03"/>
    <w:rsid w:val="00C2687C"/>
    <w:rsid w:val="00C33178"/>
    <w:rsid w:val="00C420EE"/>
    <w:rsid w:val="00C42CA7"/>
    <w:rsid w:val="00C43802"/>
    <w:rsid w:val="00C5030A"/>
    <w:rsid w:val="00C51789"/>
    <w:rsid w:val="00C60731"/>
    <w:rsid w:val="00C64D03"/>
    <w:rsid w:val="00C65438"/>
    <w:rsid w:val="00C71EA8"/>
    <w:rsid w:val="00C75E0D"/>
    <w:rsid w:val="00C75E92"/>
    <w:rsid w:val="00C81C4D"/>
    <w:rsid w:val="00C87944"/>
    <w:rsid w:val="00C946B6"/>
    <w:rsid w:val="00C94C89"/>
    <w:rsid w:val="00CB16E8"/>
    <w:rsid w:val="00CB2869"/>
    <w:rsid w:val="00CC1265"/>
    <w:rsid w:val="00CD20A6"/>
    <w:rsid w:val="00CD4A0B"/>
    <w:rsid w:val="00CE0F80"/>
    <w:rsid w:val="00CE16FB"/>
    <w:rsid w:val="00CE4987"/>
    <w:rsid w:val="00CF0F30"/>
    <w:rsid w:val="00CF50EB"/>
    <w:rsid w:val="00CF7360"/>
    <w:rsid w:val="00D07A9E"/>
    <w:rsid w:val="00D17B8B"/>
    <w:rsid w:val="00D17E07"/>
    <w:rsid w:val="00D22643"/>
    <w:rsid w:val="00D235C6"/>
    <w:rsid w:val="00D32DDA"/>
    <w:rsid w:val="00D37F68"/>
    <w:rsid w:val="00D424DD"/>
    <w:rsid w:val="00D50DE2"/>
    <w:rsid w:val="00D54C88"/>
    <w:rsid w:val="00D56042"/>
    <w:rsid w:val="00D5744C"/>
    <w:rsid w:val="00D63D57"/>
    <w:rsid w:val="00D710AE"/>
    <w:rsid w:val="00D713F4"/>
    <w:rsid w:val="00D71731"/>
    <w:rsid w:val="00D77B91"/>
    <w:rsid w:val="00D942D8"/>
    <w:rsid w:val="00D961D0"/>
    <w:rsid w:val="00DA5536"/>
    <w:rsid w:val="00DB2230"/>
    <w:rsid w:val="00DC2953"/>
    <w:rsid w:val="00DD111D"/>
    <w:rsid w:val="00DD2FBA"/>
    <w:rsid w:val="00DF5365"/>
    <w:rsid w:val="00DF7155"/>
    <w:rsid w:val="00DF7F6D"/>
    <w:rsid w:val="00E066D7"/>
    <w:rsid w:val="00E17BBC"/>
    <w:rsid w:val="00E2094A"/>
    <w:rsid w:val="00E2113B"/>
    <w:rsid w:val="00E22507"/>
    <w:rsid w:val="00E2441A"/>
    <w:rsid w:val="00E363B7"/>
    <w:rsid w:val="00E50541"/>
    <w:rsid w:val="00E620A0"/>
    <w:rsid w:val="00E658F0"/>
    <w:rsid w:val="00E667E5"/>
    <w:rsid w:val="00E74548"/>
    <w:rsid w:val="00E77ACE"/>
    <w:rsid w:val="00E81F0F"/>
    <w:rsid w:val="00E92DDF"/>
    <w:rsid w:val="00E96CA3"/>
    <w:rsid w:val="00EA3AAA"/>
    <w:rsid w:val="00EA5049"/>
    <w:rsid w:val="00EA7320"/>
    <w:rsid w:val="00EB1BFA"/>
    <w:rsid w:val="00EB4C13"/>
    <w:rsid w:val="00EB72D4"/>
    <w:rsid w:val="00EC32AC"/>
    <w:rsid w:val="00EC4EE8"/>
    <w:rsid w:val="00EC55D5"/>
    <w:rsid w:val="00EE0555"/>
    <w:rsid w:val="00EF0028"/>
    <w:rsid w:val="00EF05E3"/>
    <w:rsid w:val="00EF3099"/>
    <w:rsid w:val="00F00DC6"/>
    <w:rsid w:val="00F03ABF"/>
    <w:rsid w:val="00F20010"/>
    <w:rsid w:val="00F3095E"/>
    <w:rsid w:val="00F422FA"/>
    <w:rsid w:val="00F44E95"/>
    <w:rsid w:val="00F55E56"/>
    <w:rsid w:val="00F67544"/>
    <w:rsid w:val="00F70159"/>
    <w:rsid w:val="00F73488"/>
    <w:rsid w:val="00F75D28"/>
    <w:rsid w:val="00F76B6B"/>
    <w:rsid w:val="00F82DF1"/>
    <w:rsid w:val="00F95613"/>
    <w:rsid w:val="00F96EA5"/>
    <w:rsid w:val="00FA703F"/>
    <w:rsid w:val="00FB544A"/>
    <w:rsid w:val="00FC325D"/>
    <w:rsid w:val="00FC3EE0"/>
    <w:rsid w:val="00FC4CAA"/>
    <w:rsid w:val="00FD1F14"/>
    <w:rsid w:val="00FD5D3F"/>
    <w:rsid w:val="00FE2E55"/>
    <w:rsid w:val="00FE3F9A"/>
    <w:rsid w:val="00FE4761"/>
    <w:rsid w:val="00FF31F7"/>
    <w:rsid w:val="00FF5B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02E5F"/>
  <w15:docId w15:val="{9B0562F6-CC11-4600-AD71-D2571414D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E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37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1B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B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86D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15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145DE2-2D19-41DD-83A3-A5CC4D333A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09</Words>
  <Characters>233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YAUNI</dc:creator>
  <cp:lastModifiedBy>khalil Wali</cp:lastModifiedBy>
  <cp:revision>5</cp:revision>
  <cp:lastPrinted>2022-02-28T17:42:00Z</cp:lastPrinted>
  <dcterms:created xsi:type="dcterms:W3CDTF">2022-04-18T09:31:00Z</dcterms:created>
  <dcterms:modified xsi:type="dcterms:W3CDTF">2022-04-18T09:40:00Z</dcterms:modified>
</cp:coreProperties>
</file>